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4445E" w14:textId="77777777" w:rsidR="007E45D5" w:rsidRDefault="007E45D5" w:rsidP="00E16E6E">
      <w:pPr>
        <w:pStyle w:val="Heading1"/>
      </w:pPr>
      <w:r>
        <w:t>Unraveling causal mechanisms of the continuous maize penalty</w:t>
      </w:r>
    </w:p>
    <w:p w14:paraId="6A0F7F1F" w14:textId="77777777" w:rsidR="007E45D5" w:rsidRPr="00812C6B" w:rsidRDefault="007E45D5" w:rsidP="00812C6B"/>
    <w:p w14:paraId="6F8CB235" w14:textId="77777777" w:rsidR="007E45D5" w:rsidRDefault="007E45D5" w:rsidP="00812C6B">
      <w:pPr>
        <w:pStyle w:val="Body"/>
        <w:ind w:firstLine="0"/>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xml:space="preserve">, </w:t>
      </w:r>
      <w:proofErr w:type="spellStart"/>
      <w:r>
        <w:t>Sotirios</w:t>
      </w:r>
      <w:proofErr w:type="spellEnd"/>
      <w:r>
        <w:t xml:space="preserve"> Archontoulis</w:t>
      </w:r>
      <w:r w:rsidRPr="0068541B">
        <w:rPr>
          <w:vertAlign w:val="superscript"/>
        </w:rPr>
        <w:t>1</w:t>
      </w:r>
    </w:p>
    <w:p w14:paraId="039D9551" w14:textId="4DECC4B4" w:rsidR="007E45D5" w:rsidRDefault="007E45D5" w:rsidP="00812C6B">
      <w:pPr>
        <w:pStyle w:val="Body"/>
        <w:ind w:firstLine="0"/>
      </w:pPr>
      <w:r w:rsidRPr="0068541B">
        <w:rPr>
          <w:vertAlign w:val="superscript"/>
        </w:rPr>
        <w:t>1</w:t>
      </w:r>
      <w:r>
        <w:t>Department of Agronomy, Iowa State University</w:t>
      </w:r>
      <w:r w:rsidR="00524CA2">
        <w:t>, Ames, Iowa, USA</w:t>
      </w:r>
    </w:p>
    <w:p w14:paraId="1C9FDAAA" w14:textId="3119D2F4" w:rsidR="00524CA2" w:rsidRDefault="007E45D5" w:rsidP="00524CA2">
      <w:pPr>
        <w:pStyle w:val="Body"/>
        <w:ind w:firstLine="0"/>
        <w:rPr>
          <w:rFonts w:ascii="Arial" w:hAnsi="Arial" w:cs="Arial"/>
          <w:color w:val="737373"/>
          <w:sz w:val="21"/>
          <w:szCs w:val="21"/>
        </w:rPr>
      </w:pPr>
      <w:r w:rsidRPr="0068541B">
        <w:rPr>
          <w:vertAlign w:val="superscript"/>
        </w:rPr>
        <w:t>2</w:t>
      </w:r>
      <w:r w:rsidR="00524CA2">
        <w:rPr>
          <w:rFonts w:ascii="Arial" w:hAnsi="Arial" w:cs="Arial"/>
          <w:color w:val="737373"/>
          <w:sz w:val="21"/>
          <w:szCs w:val="21"/>
        </w:rPr>
        <w:t>CSIRO Sustainable Ecosystems, Toowoomba, Queensland, Australia</w:t>
      </w:r>
    </w:p>
    <w:p w14:paraId="02B5A766" w14:textId="5CEA6A66" w:rsidR="00524CA2" w:rsidRPr="00524CA2" w:rsidRDefault="007E45D5" w:rsidP="00524CA2">
      <w:pPr>
        <w:pStyle w:val="Body"/>
        <w:ind w:firstLine="0"/>
      </w:pPr>
      <w:r>
        <w:rPr>
          <w:vertAlign w:val="superscript"/>
        </w:rPr>
        <w:t>3</w:t>
      </w:r>
      <w:r w:rsidR="00524CA2" w:rsidRPr="00524CA2">
        <w:rPr>
          <w:rFonts w:ascii="Segoe UI" w:eastAsia="Times New Roman" w:hAnsi="Segoe UI" w:cs="Segoe UI"/>
          <w:color w:val="222222"/>
          <w:szCs w:val="24"/>
        </w:rPr>
        <w:t>Department of Crop Sciences, University of Illinois, Urbana, IL, USA</w:t>
      </w:r>
    </w:p>
    <w:p w14:paraId="7B18F192" w14:textId="0DE39CBE" w:rsidR="007E45D5" w:rsidRDefault="007E45D5" w:rsidP="00812C6B">
      <w:pPr>
        <w:pStyle w:val="Body"/>
        <w:ind w:firstLine="0"/>
      </w:pPr>
    </w:p>
    <w:p w14:paraId="06F86627" w14:textId="28A84F6E" w:rsidR="007E45D5" w:rsidRDefault="007E45D5" w:rsidP="00E81725">
      <w:r>
        <w:t xml:space="preserve">Adapted from a manuscript to be submitted to </w:t>
      </w:r>
      <w:r w:rsidR="00524CA2">
        <w:t>the APSIM special issue of Agronomy for Sustainable Development</w:t>
      </w:r>
    </w:p>
    <w:p w14:paraId="0273A03E" w14:textId="77777777" w:rsidR="007E45D5" w:rsidRPr="00E81725" w:rsidRDefault="007E45D5" w:rsidP="00E16E6E">
      <w:pPr>
        <w:pStyle w:val="Heading1"/>
      </w:pPr>
      <w:r>
        <w:t>Abstract</w:t>
      </w:r>
    </w:p>
    <w:p w14:paraId="28D7153C" w14:textId="4390343B" w:rsidR="007E45D5" w:rsidRPr="00FE056A" w:rsidRDefault="007E45D5"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t>
      </w:r>
      <w:r>
        <w:t xml:space="preserve">and conjointly </w:t>
      </w:r>
      <w:r w:rsidRPr="00FE056A">
        <w:t>produc</w:t>
      </w:r>
      <w:r>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w:t>
      </w:r>
      <w:r w:rsidR="00524CA2">
        <w:t xml:space="preserve">of </w:t>
      </w:r>
      <w:r>
        <w:t xml:space="preserve">10% </w:t>
      </w:r>
      <w:r w:rsidR="00524CA2">
        <w:t xml:space="preserve">yield </w:t>
      </w:r>
      <w:r>
        <w:t>penalty)</w:t>
      </w:r>
      <w:r w:rsidRPr="00FE056A">
        <w:t xml:space="preserve">. The penalty ranged from 0-4.8 Mg </w:t>
      </w:r>
      <w:proofErr w:type="gramStart"/>
      <w:r w:rsidRPr="00FE056A">
        <w:t>ha-1</w:t>
      </w:r>
      <w:proofErr w:type="gramEnd"/>
      <w:r w:rsidRPr="00FE056A">
        <w:t>,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w:t>
      </w:r>
      <w:r w:rsidR="00524CA2">
        <w:t xml:space="preserve">best identify </w:t>
      </w:r>
      <w:r w:rsidRPr="00FE056A">
        <w:t xml:space="preserve">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33B2CCAC" w14:textId="03D21E03" w:rsidR="007E45D5" w:rsidRDefault="007E45D5" w:rsidP="007A1C67">
      <w:pPr>
        <w:pStyle w:val="Heading1"/>
      </w:pPr>
      <w:r>
        <w:t>Introduction</w:t>
      </w:r>
    </w:p>
    <w:p w14:paraId="6D62A22C" w14:textId="6C72F3E6" w:rsidR="007E45D5" w:rsidRDefault="007E45D5" w:rsidP="00873853">
      <w:r>
        <w:t xml:space="preserve">Maize grown for two or more consecutive years comprises almost a third of the cropland area in the US Midwest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EndPr/>
        <w:sdtContent>
          <w:r w:rsidR="00D80D90" w:rsidRPr="00D80D90">
            <w:rPr>
              <w:color w:val="000000"/>
            </w:rPr>
            <w:t>(</w:t>
          </w:r>
          <w:proofErr w:type="spellStart"/>
          <w:r w:rsidR="00D80D90" w:rsidRPr="00D80D90">
            <w:rPr>
              <w:color w:val="000000"/>
            </w:rPr>
            <w:t>Boryan</w:t>
          </w:r>
          <w:proofErr w:type="spellEnd"/>
          <w:r w:rsidR="00D80D90" w:rsidRPr="00D80D90">
            <w:rPr>
              <w:color w:val="000000"/>
            </w:rPr>
            <w:t xml:space="preserve"> et al., 2011; Tomer et al., 2017)</w:t>
          </w:r>
        </w:sdtContent>
      </w:sdt>
      <w:r>
        <w:t>. However, even with high inputs, maize yields less when it is preceded by maize compared to another crop. This phenomenon has been observed globally</w:t>
      </w:r>
      <w:r w:rsidR="00524CA2">
        <w:t xml:space="preserve"> in both high- and low-input cropping systems </w:t>
      </w:r>
      <w:r>
        <w:t>and is often referred to as the continuous maize yield penalty</w:t>
      </w:r>
      <w:r w:rsidR="00524CA2">
        <w:t xml:space="preserve"> </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
          <w:id w:val="-517771658"/>
          <w:placeholder>
            <w:docPart w:val="DefaultPlaceholder_-1854013440"/>
          </w:placeholder>
        </w:sdtPr>
        <w:sdtEndPr/>
        <w:sdtContent>
          <w:r w:rsidR="00D80D90" w:rsidRPr="00D80D90">
            <w:rPr>
              <w:color w:val="000000"/>
            </w:rPr>
            <w:t xml:space="preserve">(Rao and </w:t>
          </w:r>
          <w:proofErr w:type="spellStart"/>
          <w:r w:rsidR="00D80D90" w:rsidRPr="00D80D90">
            <w:rPr>
              <w:color w:val="000000"/>
            </w:rPr>
            <w:t>Mathuva</w:t>
          </w:r>
          <w:proofErr w:type="spellEnd"/>
          <w:r w:rsidR="00D80D90" w:rsidRPr="00D80D90">
            <w:rPr>
              <w:color w:val="000000"/>
            </w:rPr>
            <w:t xml:space="preserve">, 2000; Bennett et al., 2012; </w:t>
          </w:r>
          <w:proofErr w:type="spellStart"/>
          <w:r w:rsidR="00D80D90" w:rsidRPr="00D80D90">
            <w:rPr>
              <w:color w:val="000000"/>
            </w:rPr>
            <w:t>Vasileiadis</w:t>
          </w:r>
          <w:proofErr w:type="spellEnd"/>
          <w:r w:rsidR="00D80D90" w:rsidRPr="00D80D90">
            <w:rPr>
              <w:color w:val="000000"/>
            </w:rPr>
            <w:t xml:space="preserve"> et al., 2013; </w:t>
          </w:r>
          <w:proofErr w:type="spellStart"/>
          <w:r w:rsidR="00D80D90" w:rsidRPr="00D80D90">
            <w:rPr>
              <w:color w:val="000000"/>
            </w:rPr>
            <w:t>Beillouin</w:t>
          </w:r>
          <w:proofErr w:type="spellEnd"/>
          <w:r w:rsidR="00D80D90" w:rsidRPr="00D80D90">
            <w:rPr>
              <w:color w:val="000000"/>
            </w:rPr>
            <w:t xml:space="preserve"> et al., 2019)</w:t>
          </w:r>
        </w:sdtContent>
      </w:sdt>
      <w:r>
        <w:t>. Numerous studies in the 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EndPr/>
        <w:sdtContent>
          <w:r w:rsidR="00D80D90" w:rsidRPr="00D80D90">
            <w:rPr>
              <w:color w:val="000000"/>
            </w:rPr>
            <w:t>(Dick and Doren, 1985; Peterson et al., 1990; Meese et al., 1991; Crookston et al., 1991; Porter et al., 1997; Varvel, 2000; Stanger and Lauer, 2008; Gentry et al., 2013; Al-</w:t>
          </w:r>
          <w:proofErr w:type="spellStart"/>
          <w:r w:rsidR="00D80D90" w:rsidRPr="00D80D90">
            <w:rPr>
              <w:color w:val="000000"/>
            </w:rPr>
            <w:t>Kaisi</w:t>
          </w:r>
          <w:proofErr w:type="spellEnd"/>
          <w:r w:rsidR="00D80D90" w:rsidRPr="00D80D90">
            <w:rPr>
              <w:color w:val="000000"/>
            </w:rPr>
            <w:t xml:space="preserve"> et al., 2015; </w:t>
          </w:r>
          <w:proofErr w:type="spellStart"/>
          <w:r w:rsidR="00D80D90" w:rsidRPr="00D80D90">
            <w:rPr>
              <w:color w:val="000000"/>
            </w:rPr>
            <w:t>Farmaha</w:t>
          </w:r>
          <w:proofErr w:type="spellEnd"/>
          <w:r w:rsidR="00D80D90" w:rsidRPr="00D80D90">
            <w:rPr>
              <w:color w:val="000000"/>
            </w:rPr>
            <w:t xml:space="preserve">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EndPr/>
        <w:sdtContent>
          <w:r w:rsidR="00D80D90" w:rsidRPr="00D80D90">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EndPr/>
        <w:sdtContent>
          <w:r w:rsidR="00D80D90" w:rsidRPr="00D80D90">
            <w:rPr>
              <w:color w:val="000000"/>
            </w:rPr>
            <w:t>(Porter et al., 1997)</w:t>
          </w:r>
        </w:sdtContent>
      </w:sdt>
      <w:r>
        <w:t xml:space="preserve">. </w:t>
      </w:r>
      <w:r w:rsidR="009C1F2B">
        <w:t xml:space="preserve">A report from 239 site-years across seven states showed only a modest increase in continuous maize yields (~3%) with stover harvest in only half of the site-years, demonstrating the penalty is not simply a function of residue </w:t>
      </w:r>
      <w:sdt>
        <w:sdtPr>
          <w:rPr>
            <w:color w:val="000000"/>
          </w:rPr>
          <w:tag w:val="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
          <w:id w:val="1947502825"/>
          <w:placeholder>
            <w:docPart w:val="DefaultPlaceholder_-1854013440"/>
          </w:placeholder>
        </w:sdtPr>
        <w:sdtContent>
          <w:r w:rsidR="00D80D90" w:rsidRPr="00D80D90">
            <w:rPr>
              <w:color w:val="000000"/>
            </w:rPr>
            <w:t>(</w:t>
          </w:r>
          <w:proofErr w:type="spellStart"/>
          <w:r w:rsidR="00D80D90" w:rsidRPr="00D80D90">
            <w:rPr>
              <w:color w:val="000000"/>
            </w:rPr>
            <w:t>Karlen</w:t>
          </w:r>
          <w:proofErr w:type="spellEnd"/>
          <w:r w:rsidR="00D80D90" w:rsidRPr="00D80D90">
            <w:rPr>
              <w:color w:val="000000"/>
            </w:rPr>
            <w:t xml:space="preserve"> et al., 2014)</w:t>
          </w:r>
        </w:sdtContent>
      </w:sdt>
      <w:r w:rsidR="009C1F2B">
        <w:t xml:space="preserve"> Similarly, a multi-site study found the continuous maize penalty was not </w:t>
      </w:r>
      <w:r w:rsidR="009A3F6F">
        <w:t xml:space="preserve">affected by tillage intensity </w:t>
      </w:r>
      <w:sdt>
        <w:sdtPr>
          <w:rPr>
            <w:color w:val="000000"/>
          </w:rPr>
          <w:tag w:val="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
          <w:id w:val="-608583656"/>
          <w:placeholder>
            <w:docPart w:val="DefaultPlaceholder_-1854013440"/>
          </w:placeholder>
        </w:sdtPr>
        <w:sdtContent>
          <w:r w:rsidR="00D80D90" w:rsidRPr="00D80D90">
            <w:rPr>
              <w:color w:val="000000"/>
            </w:rPr>
            <w:t>(Al-</w:t>
          </w:r>
          <w:proofErr w:type="spellStart"/>
          <w:r w:rsidR="00D80D90" w:rsidRPr="00D80D90">
            <w:rPr>
              <w:color w:val="000000"/>
            </w:rPr>
            <w:t>Kaisi</w:t>
          </w:r>
          <w:proofErr w:type="spellEnd"/>
          <w:r w:rsidR="00D80D90" w:rsidRPr="00D80D90">
            <w:rPr>
              <w:color w:val="000000"/>
            </w:rPr>
            <w:t xml:space="preserve"> et al., 2015; </w:t>
          </w:r>
          <w:proofErr w:type="spellStart"/>
          <w:r w:rsidR="00D80D90" w:rsidRPr="00D80D90">
            <w:rPr>
              <w:color w:val="000000"/>
            </w:rPr>
            <w:t>summarised</w:t>
          </w:r>
          <w:proofErr w:type="spellEnd"/>
          <w:r w:rsidR="00D80D90" w:rsidRPr="00D80D90">
            <w:rPr>
              <w:color w:val="000000"/>
            </w:rPr>
            <w:t xml:space="preserve"> in supplemental material)</w:t>
          </w:r>
        </w:sdtContent>
      </w:sdt>
      <w:r w:rsidR="009A3F6F">
        <w:rPr>
          <w:color w:val="000000"/>
        </w:rPr>
        <w:t xml:space="preserve">, indicating the penalty is not solely driven by surface residue effects. </w:t>
      </w:r>
      <w:r>
        <w:t xml:space="preserve">A series of studies done in Minnesota </w:t>
      </w:r>
      <w:r w:rsidR="009A3F6F">
        <w:t>likewise</w:t>
      </w:r>
      <w:r w:rsidR="009C1F2B">
        <w:t xml:space="preserve"> </w:t>
      </w:r>
      <w:r>
        <w:t xml:space="preserve">rejected the hypothesis that residue is 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EndPr/>
        <w:sdtContent>
          <w:r w:rsidR="00D80D90" w:rsidRPr="00D80D90">
            <w:rPr>
              <w:color w:val="000000"/>
            </w:rPr>
            <w:t xml:space="preserve">(Crookston and </w:t>
          </w:r>
          <w:proofErr w:type="spellStart"/>
          <w:r w:rsidR="00D80D90" w:rsidRPr="00D80D90">
            <w:rPr>
              <w:color w:val="000000"/>
            </w:rPr>
            <w:t>Kurle</w:t>
          </w:r>
          <w:proofErr w:type="spellEnd"/>
          <w:r w:rsidR="00D80D90" w:rsidRPr="00D80D90">
            <w:rPr>
              <w:color w:val="000000"/>
            </w:rPr>
            <w:t>, 1989)</w:t>
          </w:r>
        </w:sdtContent>
      </w:sdt>
      <w:r>
        <w:t xml:space="preserve">, </w:t>
      </w:r>
      <w:r w:rsidR="009C1F2B">
        <w:t>and found</w:t>
      </w:r>
      <w:r>
        <w:t xml:space="preserve">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EndPr/>
        <w:sdtContent>
          <w:r w:rsidR="00D80D90" w:rsidRPr="00D80D90">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EndPr/>
        <w:sdtContent>
          <w:r w:rsidR="00D80D90" w:rsidRPr="00D80D90">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EndPr/>
        <w:sdtContent>
          <w:r w:rsidR="00D80D90" w:rsidRPr="00D80D90">
            <w:rPr>
              <w:color w:val="000000"/>
            </w:rPr>
            <w:t>(Johnson et al., 1991, 1992; Nickel et al., 1995)</w:t>
          </w:r>
        </w:sdtContent>
      </w:sdt>
      <w:r>
        <w:t>.</w:t>
      </w:r>
      <w:r w:rsidR="00086873">
        <w:t xml:space="preserve"> A study in </w:t>
      </w:r>
      <w:proofErr w:type="spellStart"/>
      <w:r w:rsidR="00086873">
        <w:t>Wisonsin</w:t>
      </w:r>
      <w:proofErr w:type="spellEnd"/>
      <w:r w:rsidR="00086873">
        <w:t xml:space="preserve"> found soil fumigation eliminated the continuous maize penalty in one year </w:t>
      </w:r>
      <w:sdt>
        <w:sdtPr>
          <w:rPr>
            <w:color w:val="000000"/>
          </w:rPr>
          <w:tag w:val="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494455398"/>
          <w:placeholder>
            <w:docPart w:val="DefaultPlaceholder_-1854013440"/>
          </w:placeholder>
        </w:sdtPr>
        <w:sdtContent>
          <w:r w:rsidR="00D80D90" w:rsidRPr="00D80D90">
            <w:rPr>
              <w:color w:val="000000"/>
            </w:rPr>
            <w:t>(Turco et al., 1990)</w:t>
          </w:r>
        </w:sdtContent>
      </w:sdt>
      <w:r w:rsidR="00086873">
        <w:rPr>
          <w:color w:val="000000"/>
        </w:rPr>
        <w:t>.</w:t>
      </w:r>
      <w:r w:rsidR="00086873">
        <w:t xml:space="preserve"> </w:t>
      </w:r>
      <w:r>
        <w:t xml:space="preserve">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
          <w:id w:val="603086009"/>
          <w:placeholder>
            <w:docPart w:val="DefaultPlaceholder_-1854013440"/>
          </w:placeholder>
        </w:sdtPr>
        <w:sdtEndPr/>
        <w:sdtContent>
          <w:r w:rsidR="00D80D90" w:rsidRPr="00D80D90">
            <w:rPr>
              <w:color w:val="000000"/>
            </w:rPr>
            <w:t>(Dick and Doren, 1985; Porter et al., 1997; Gentry et al., 2013; Al-</w:t>
          </w:r>
          <w:proofErr w:type="spellStart"/>
          <w:r w:rsidR="00D80D90" w:rsidRPr="00D80D90">
            <w:rPr>
              <w:color w:val="000000"/>
            </w:rPr>
            <w:t>Kaisi</w:t>
          </w:r>
          <w:proofErr w:type="spellEnd"/>
          <w:r w:rsidR="00D80D90" w:rsidRPr="00D80D90">
            <w:rPr>
              <w:color w:val="000000"/>
            </w:rPr>
            <w:t xml:space="preserve"> et al., 2015)</w:t>
          </w:r>
        </w:sdtContent>
      </w:sdt>
      <w:r>
        <w:t xml:space="preserve">. Studies based on surveys or satellite imagery provide larger inference </w:t>
      </w:r>
      <w:proofErr w:type="gramStart"/>
      <w:r>
        <w:t>scopes, but</w:t>
      </w:r>
      <w:proofErr w:type="gramEnd"/>
      <w:r>
        <w:t xml:space="preserve">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EndPr/>
        <w:sdtContent>
          <w:r w:rsidR="00D80D90" w:rsidRPr="00D80D90">
            <w:rPr>
              <w:color w:val="000000"/>
            </w:rPr>
            <w:t>(</w:t>
          </w:r>
          <w:proofErr w:type="spellStart"/>
          <w:r w:rsidR="00D80D90" w:rsidRPr="00D80D90">
            <w:rPr>
              <w:color w:val="000000"/>
            </w:rPr>
            <w:t>Farmaha</w:t>
          </w:r>
          <w:proofErr w:type="spellEnd"/>
          <w:r w:rsidR="00D80D90" w:rsidRPr="00D80D90">
            <w:rPr>
              <w:color w:val="000000"/>
            </w:rPr>
            <w:t xml:space="preserve">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
          <w:id w:val="10813616"/>
          <w:placeholder>
            <w:docPart w:val="DefaultPlaceholder_-1854013440"/>
          </w:placeholder>
        </w:sdtPr>
        <w:sdtEndPr/>
        <w:sdtContent>
          <w:r w:rsidR="00D80D90" w:rsidRPr="00D80D90">
            <w:rPr>
              <w:color w:val="000000"/>
            </w:rPr>
            <w:t>(</w:t>
          </w:r>
          <w:proofErr w:type="spellStart"/>
          <w:r w:rsidR="00D80D90" w:rsidRPr="00D80D90">
            <w:rPr>
              <w:color w:val="000000"/>
            </w:rPr>
            <w:t>Poffenbarger</w:t>
          </w:r>
          <w:proofErr w:type="spellEnd"/>
          <w:r w:rsidR="00D80D90" w:rsidRPr="00D80D90">
            <w:rPr>
              <w:color w:val="000000"/>
            </w:rPr>
            <w:t xml:space="preserve"> et al., 2017; Bowles et al., 2020; </w:t>
          </w:r>
          <w:proofErr w:type="spellStart"/>
          <w:r w:rsidR="00D80D90" w:rsidRPr="00D80D90">
            <w:rPr>
              <w:color w:val="000000"/>
            </w:rPr>
            <w:t>Cusser</w:t>
          </w:r>
          <w:proofErr w:type="spellEnd"/>
          <w:r w:rsidR="00D80D90" w:rsidRPr="00D80D90">
            <w:rPr>
              <w:color w:val="000000"/>
            </w:rPr>
            <w:t xml:space="preserve"> et al., 2020)</w:t>
          </w:r>
        </w:sdtContent>
      </w:sdt>
      <w:r>
        <w:t>,</w:t>
      </w:r>
      <w:r w:rsidR="006234EF">
        <w:t xml:space="preserve"> </w:t>
      </w:r>
      <w:r>
        <w:t xml:space="preserve">offering the advantages of controlled experiments with the scope of inference needed to extract generalizable patterns. Therefore, long-term multi-site datasets are best suited for answering questions about the continuous maize penalty. </w:t>
      </w:r>
    </w:p>
    <w:p w14:paraId="5E91B171" w14:textId="5370C846" w:rsidR="005A6361"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EndPr/>
        <w:sdtContent>
          <w:r w:rsidR="00D80D90" w:rsidRPr="00D80D90">
            <w:rPr>
              <w:color w:val="000000"/>
            </w:rPr>
            <w:t>(Sawyer et al., 2006)</w:t>
          </w:r>
        </w:sdtContent>
      </w:sdt>
      <w:r>
        <w:t>. While this is effective on average, it is unclear how the effectiveness varies by year and soil, as in many instances the additional N application may not translate to increased yields</w:t>
      </w:r>
      <w:r w:rsidR="005A6361">
        <w:t xml:space="preserve"> in the continuous maize system</w:t>
      </w:r>
      <w:r>
        <w:t xml:space="preserve">. Over-application of N above the agronomically optimum nitrogen rate (AONR) in continuous maize systems carries significantly more risk of nitrate leaching compared to </w:t>
      </w:r>
      <w:r>
        <w:lastRenderedPageBreak/>
        <w:t xml:space="preserve">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EndPr/>
        <w:sdtContent>
          <w:r w:rsidR="00D80D90" w:rsidRPr="00D80D90">
            <w:rPr>
              <w:color w:val="000000"/>
            </w:rPr>
            <w:t>(</w:t>
          </w:r>
          <w:proofErr w:type="spellStart"/>
          <w:r w:rsidR="00D80D90" w:rsidRPr="00D80D90">
            <w:rPr>
              <w:color w:val="000000"/>
            </w:rPr>
            <w:t>Pasley</w:t>
          </w:r>
          <w:proofErr w:type="spellEnd"/>
          <w:r w:rsidR="00D80D90" w:rsidRPr="00D80D90">
            <w:rPr>
              <w:color w:val="000000"/>
            </w:rPr>
            <w:t xml:space="preserve">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EndPr/>
        <w:sdtContent>
          <w:r w:rsidR="00D80D90" w:rsidRPr="00D80D90">
            <w:rPr>
              <w:color w:val="000000"/>
            </w:rPr>
            <w:t>(</w:t>
          </w:r>
          <w:proofErr w:type="spellStart"/>
          <w:r w:rsidR="00D80D90" w:rsidRPr="00D80D90">
            <w:rPr>
              <w:color w:val="000000"/>
            </w:rPr>
            <w:t>Ordóñez</w:t>
          </w:r>
          <w:proofErr w:type="spellEnd"/>
          <w:r w:rsidR="00D80D90" w:rsidRPr="00D80D90">
            <w:rPr>
              <w:color w:val="000000"/>
            </w:rPr>
            <w:t xml:space="preserve"> et al., 2021)</w:t>
          </w:r>
        </w:sdtContent>
      </w:sdt>
      <w:r>
        <w:t xml:space="preserve">, and over time 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EndPr/>
        <w:sdtContent>
          <w:r w:rsidR="00D80D90" w:rsidRPr="00D80D90">
            <w:rPr>
              <w:color w:val="000000"/>
            </w:rPr>
            <w:t>(</w:t>
          </w:r>
          <w:proofErr w:type="spellStart"/>
          <w:r w:rsidR="00D80D90" w:rsidRPr="00D80D90">
            <w:rPr>
              <w:color w:val="000000"/>
            </w:rPr>
            <w:t>Poffenbarger</w:t>
          </w:r>
          <w:proofErr w:type="spellEnd"/>
          <w:r w:rsidR="00D80D90" w:rsidRPr="00D80D90">
            <w:rPr>
              <w:color w:val="000000"/>
            </w:rPr>
            <w:t xml:space="preserve">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EndPr/>
        <w:sdtContent>
          <w:r w:rsidR="00D80D90" w:rsidRPr="00D80D90">
            <w:rPr>
              <w:color w:val="000000"/>
            </w:rPr>
            <w:t>(Millar et al., 2010; Grace et al., 2011)</w:t>
          </w:r>
        </w:sdtContent>
      </w:sdt>
      <w:r>
        <w:t xml:space="preserve">. Given the prevalence of continuous maize in the Midwest, predicting when N application will translate to increased yields is therefore vital for protecting water quality, maintaining soil productivity, and reducing climatic impacts of agriculture. Moreover, </w:t>
      </w:r>
      <w:r w:rsidR="005A6361">
        <w:t>a</w:t>
      </w:r>
      <w:r>
        <w:t>pplying N without an accompanying increase in yields reduces producer profits</w:t>
      </w:r>
      <w:r w:rsidR="005A6361">
        <w:t xml:space="preserve">. </w:t>
      </w:r>
    </w:p>
    <w:p w14:paraId="12A7BFA6" w14:textId="42D709BF" w:rsidR="005C5838" w:rsidRDefault="005A6361" w:rsidP="00873853">
      <w:r>
        <w:t>In addition to helping producers optimize their cropping systems, a</w:t>
      </w:r>
      <w:r w:rsidR="007E45D5">
        <w:t xml:space="preserve"> mechanistic understanding of the continuous maize penalty will </w:t>
      </w:r>
      <w:r>
        <w:t xml:space="preserve">also </w:t>
      </w:r>
      <w:r w:rsidR="007E45D5">
        <w:t xml:space="preserve">allow researchers to incorporate the penalty into processed based models to better capture land-use decisions and the environmental impacts of cropping system choice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EndPr/>
        <w:sdtContent>
          <w:r w:rsidR="00D80D90" w:rsidRPr="00D80D90">
            <w:rPr>
              <w:color w:val="000000"/>
            </w:rPr>
            <w:t xml:space="preserve">(Jones et al., 2017; </w:t>
          </w:r>
          <w:proofErr w:type="spellStart"/>
          <w:r w:rsidR="00D80D90" w:rsidRPr="00D80D90">
            <w:rPr>
              <w:color w:val="000000"/>
            </w:rPr>
            <w:t>Boote</w:t>
          </w:r>
          <w:proofErr w:type="spellEnd"/>
          <w:r w:rsidR="00D80D90" w:rsidRPr="00D80D90">
            <w:rPr>
              <w:color w:val="000000"/>
            </w:rPr>
            <w:t xml:space="preserve">, 2019; Silva and </w:t>
          </w:r>
          <w:proofErr w:type="spellStart"/>
          <w:r w:rsidR="00D80D90" w:rsidRPr="00D80D90">
            <w:rPr>
              <w:color w:val="000000"/>
            </w:rPr>
            <w:t>Giller</w:t>
          </w:r>
          <w:proofErr w:type="spellEnd"/>
          <w:r w:rsidR="00D80D90" w:rsidRPr="00D80D90">
            <w:rPr>
              <w:color w:val="000000"/>
            </w:rPr>
            <w:t>, 2021)</w:t>
          </w:r>
        </w:sdtContent>
      </w:sdt>
      <w:r w:rsidR="007E45D5">
        <w:t>, but to our knowledge none directly incorporate the continuous maize penalty that is caused by non-water and non-N factors</w:t>
      </w:r>
      <w:r w:rsidR="005C5838">
        <w:t>, resulting in a consistent over-prediction of continuous maize yields, regardless of the model (</w:t>
      </w:r>
      <w:r w:rsidR="005C5838">
        <w:fldChar w:fldCharType="begin"/>
      </w:r>
      <w:r w:rsidR="005C5838">
        <w:instrText xml:space="preserve"> REF _Ref78809545 \h </w:instrText>
      </w:r>
      <w:r w:rsidR="005C5838">
        <w:fldChar w:fldCharType="separate"/>
      </w:r>
      <w:r w:rsidR="005C5838">
        <w:t xml:space="preserve">Figure </w:t>
      </w:r>
      <w:r w:rsidR="005C5838">
        <w:rPr>
          <w:noProof/>
        </w:rPr>
        <w:t>1</w:t>
      </w:r>
      <w:r w:rsidR="005C5838">
        <w:fldChar w:fldCharType="end"/>
      </w:r>
      <w:r w:rsidR="005C5838">
        <w:t>)</w:t>
      </w:r>
      <w:r w:rsidR="007E45D5">
        <w:t xml:space="preserve">. </w:t>
      </w:r>
    </w:p>
    <w:p w14:paraId="4B0DF20C" w14:textId="77777777" w:rsidR="005C5838" w:rsidRDefault="005C5838" w:rsidP="005C5838">
      <w:pPr>
        <w:keepNext/>
      </w:pPr>
      <w:r>
        <w:rPr>
          <w:noProof/>
        </w:rPr>
        <w:drawing>
          <wp:inline distT="0" distB="0" distL="0" distR="0" wp14:anchorId="5628E6BD" wp14:editId="4886F13D">
            <wp:extent cx="5943600" cy="36766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0ACE2329" w14:textId="51BFEE2F" w:rsidR="005C5838" w:rsidRDefault="005C5838" w:rsidP="005C5838">
      <w:pPr>
        <w:pStyle w:val="Caption"/>
      </w:pPr>
      <w:bookmarkStart w:id="1" w:name="_Ref78809545"/>
      <w:r>
        <w:t xml:space="preserve">Figure </w:t>
      </w:r>
      <w:r w:rsidR="00AF4C5C">
        <w:fldChar w:fldCharType="begin"/>
      </w:r>
      <w:r w:rsidR="00AF4C5C">
        <w:instrText xml:space="preserve"> SEQ Figure \* ARABI</w:instrText>
      </w:r>
      <w:r w:rsidR="00AF4C5C">
        <w:instrText xml:space="preserve">C </w:instrText>
      </w:r>
      <w:r w:rsidR="00AF4C5C">
        <w:fldChar w:fldCharType="separate"/>
      </w:r>
      <w:r>
        <w:rPr>
          <w:noProof/>
        </w:rPr>
        <w:t>1</w:t>
      </w:r>
      <w:r w:rsidR="00AF4C5C">
        <w:rPr>
          <w:noProof/>
        </w:rPr>
        <w:fldChar w:fldCharType="end"/>
      </w:r>
      <w:bookmarkEnd w:id="1"/>
      <w:r>
        <w:t xml:space="preserve"> Summary of 157 site-years of experimental data compared to uncalibrated APSIM </w:t>
      </w:r>
      <w:r>
        <w:rPr>
          <w:noProof/>
        </w:rPr>
        <w:t>model predictions show good agreement with maize-soybean system maize yields, but a consistent over-estimation of continuously grown maize yields</w:t>
      </w:r>
    </w:p>
    <w:p w14:paraId="01FA0D27" w14:textId="2F59FE1A" w:rsidR="005C5838" w:rsidRDefault="005C5838" w:rsidP="005C5838">
      <w:r>
        <w:t xml:space="preserve">Through calibration, </w:t>
      </w:r>
      <w:proofErr w:type="spellStart"/>
      <w:r>
        <w:t>Puntel</w:t>
      </w:r>
      <w:proofErr w:type="spellEnd"/>
      <w:r>
        <w:t xml:space="preserve"> and </w:t>
      </w:r>
      <w:proofErr w:type="spellStart"/>
      <w:r>
        <w:t>collegues</w:t>
      </w:r>
      <w:proofErr w:type="spellEnd"/>
      <w:r>
        <w:t xml:space="preserve">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7A6590EA0B8741FDA5933A5BC122B8D0"/>
          </w:placeholder>
        </w:sdtPr>
        <w:sdtEndPr/>
        <w:sdtContent>
          <w:r w:rsidR="00D80D90" w:rsidRPr="00D80D90">
            <w:rPr>
              <w:color w:val="000000"/>
            </w:rPr>
            <w:t>(</w:t>
          </w:r>
          <w:proofErr w:type="spellStart"/>
          <w:r w:rsidR="00D80D90" w:rsidRPr="00D80D90">
            <w:rPr>
              <w:color w:val="000000"/>
            </w:rPr>
            <w:t>Puntel</w:t>
          </w:r>
          <w:proofErr w:type="spellEnd"/>
          <w:r w:rsidR="00D80D90" w:rsidRPr="00D80D90">
            <w:rPr>
              <w:color w:val="000000"/>
            </w:rPr>
            <w:t xml:space="preserve"> et al., 2016)</w:t>
          </w:r>
        </w:sdtContent>
      </w:sdt>
      <w:r>
        <w:t xml:space="preserve"> were able to simulate a quarter of the observed penalty using the </w:t>
      </w:r>
      <w:r w:rsidRPr="00302B1E">
        <w:t xml:space="preserve">Agricultural Production Systems </w:t>
      </w:r>
      <w:proofErr w:type="spellStart"/>
      <w:r w:rsidRPr="00302B1E">
        <w:t>sIMulator</w:t>
      </w:r>
      <w:proofErr w:type="spellEnd"/>
      <w:r w:rsidRPr="00302B1E">
        <w:t xml:space="preserve">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7A6590EA0B8741FDA5933A5BC122B8D0"/>
          </w:placeholder>
        </w:sdtPr>
        <w:sdtEndPr/>
        <w:sdtContent>
          <w:r w:rsidR="00D80D90" w:rsidRPr="00D80D90">
            <w:rPr>
              <w:color w:val="000000"/>
            </w:rPr>
            <w:t xml:space="preserve">(Keating et al., 2003; </w:t>
          </w:r>
          <w:proofErr w:type="spellStart"/>
          <w:r w:rsidR="00D80D90" w:rsidRPr="00D80D90">
            <w:rPr>
              <w:color w:val="000000"/>
            </w:rPr>
            <w:t>Holzworth</w:t>
          </w:r>
          <w:proofErr w:type="spellEnd"/>
          <w:r w:rsidR="00D80D90" w:rsidRPr="00D80D90">
            <w:rPr>
              <w:color w:val="000000"/>
            </w:rPr>
            <w:t xml:space="preserve"> et al., 2014)</w:t>
          </w:r>
        </w:sdtContent>
      </w:sdt>
      <w:r>
        <w:t xml:space="preserve">, indicating a substantial portion of the penalty requires additional model capabilities. </w:t>
      </w:r>
    </w:p>
    <w:p w14:paraId="68525546" w14:textId="430D8345" w:rsidR="007E45D5" w:rsidRDefault="007E45D5" w:rsidP="00873853">
      <w:proofErr w:type="gramStart"/>
      <w:r>
        <w:lastRenderedPageBreak/>
        <w:t>The majority of</w:t>
      </w:r>
      <w:proofErr w:type="gramEnd"/>
      <w:r>
        <w:t xml:space="preserve"> cropping system models focus on simulating abiotic processes</w:t>
      </w:r>
      <w:r w:rsidR="00A17F6A">
        <w:t xml:space="preserve"> to predict attainable yields </w:t>
      </w:r>
      <w:sdt>
        <w:sdtPr>
          <w:rPr>
            <w:color w:val="000000"/>
          </w:rPr>
          <w:tag w:val="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
          <w:id w:val="1561821713"/>
          <w:placeholder>
            <w:docPart w:val="DefaultPlaceholder_-1854013440"/>
          </w:placeholder>
        </w:sdtPr>
        <w:sdtEndPr/>
        <w:sdtContent>
          <w:r w:rsidR="00D80D90" w:rsidRPr="00D80D90">
            <w:rPr>
              <w:color w:val="000000"/>
            </w:rPr>
            <w:t xml:space="preserve">(Silva and </w:t>
          </w:r>
          <w:proofErr w:type="spellStart"/>
          <w:r w:rsidR="00D80D90" w:rsidRPr="00D80D90">
            <w:rPr>
              <w:color w:val="000000"/>
            </w:rPr>
            <w:t>Giller</w:t>
          </w:r>
          <w:proofErr w:type="spellEnd"/>
          <w:r w:rsidR="00D80D90" w:rsidRPr="00D80D90">
            <w:rPr>
              <w:color w:val="000000"/>
            </w:rPr>
            <w:t>, 2021)</w:t>
          </w:r>
        </w:sdtContent>
      </w:sdt>
      <w:r>
        <w:t xml:space="preserve">,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w:t>
      </w:r>
      <w:sdt>
        <w:sdtPr>
          <w:rPr>
            <w:color w:val="000000"/>
          </w:rPr>
          <w:tag w:val="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
          <w:id w:val="1008177552"/>
          <w:placeholder>
            <w:docPart w:val="DefaultPlaceholder_-1854013440"/>
          </w:placeholder>
        </w:sdtPr>
        <w:sdtEndPr/>
        <w:sdtContent>
          <w:r w:rsidR="00D80D90" w:rsidRPr="00D80D90">
            <w:rPr>
              <w:color w:val="000000"/>
            </w:rPr>
            <w:t>(Esker et al., 2012)</w:t>
          </w:r>
        </w:sdtContent>
      </w:sdt>
      <w:r>
        <w:t xml:space="preserve">. Incorporating these factors into a single model is not </w:t>
      </w:r>
      <w:proofErr w:type="gramStart"/>
      <w:r>
        <w:t>trivial, and</w:t>
      </w:r>
      <w:proofErr w:type="gramEnd"/>
      <w:r>
        <w:t xml:space="preserve">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EndPr/>
        <w:sdtContent>
          <w:r w:rsidR="00D80D90" w:rsidRPr="00D80D90">
            <w:rPr>
              <w:color w:val="000000"/>
            </w:rPr>
            <w:t>(</w:t>
          </w:r>
          <w:proofErr w:type="spellStart"/>
          <w:r w:rsidR="00D80D90" w:rsidRPr="00D80D90">
            <w:rPr>
              <w:color w:val="000000"/>
            </w:rPr>
            <w:t>Donatelli</w:t>
          </w:r>
          <w:proofErr w:type="spellEnd"/>
          <w:r w:rsidR="00D80D90" w:rsidRPr="00D80D90">
            <w:rPr>
              <w:color w:val="000000"/>
            </w:rPr>
            <w:t xml:space="preserve"> et al., 2017)</w:t>
          </w:r>
        </w:sdtContent>
      </w:sdt>
      <w:r>
        <w:t>. However, while modelling the biotic factors directly may not be desirable</w:t>
      </w:r>
      <w:r w:rsidR="005A6361">
        <w:t xml:space="preserve"> or </w:t>
      </w:r>
      <w:r>
        <w:t xml:space="preserve">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1DACBEF2" w:rsidR="007E45D5" w:rsidRDefault="007E45D5" w:rsidP="00873853">
      <w:r>
        <w:t>The goal of this study was to use multi-site, multi-year data coupled with an in-depth literature review and a process-based model (</w:t>
      </w:r>
      <w:r w:rsidRPr="00365EA5">
        <w:t>APSIM</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084821A4" w14:textId="77777777" w:rsidR="00CC0D34" w:rsidRDefault="007E45D5" w:rsidP="00CC0D34">
      <w:pPr>
        <w:pStyle w:val="Heading1"/>
      </w:pPr>
      <w:r>
        <w:lastRenderedPageBreak/>
        <w:t>Methods and Materials</w:t>
      </w:r>
    </w:p>
    <w:p w14:paraId="190FF51C" w14:textId="523F519D" w:rsidR="00700B35" w:rsidRDefault="00700B35" w:rsidP="00CC0D34">
      <w:r>
        <w:lastRenderedPageBreak/>
        <w:t>We used a combination of literature review and experimental observations taken in a field setting to inform model building and testing (</w:t>
      </w:r>
      <w:r>
        <w:fldChar w:fldCharType="begin"/>
      </w:r>
      <w:r>
        <w:instrText xml:space="preserve"> REF _Ref78809118 \h </w:instrText>
      </w:r>
      <w:r w:rsidR="00CC0D34">
        <w:instrText xml:space="preserve"> \* MERGEFORMAT </w:instrText>
      </w:r>
      <w:r>
        <w:fldChar w:fldCharType="separate"/>
      </w:r>
      <w:r>
        <w:t xml:space="preserve">Figure </w:t>
      </w:r>
      <w:r>
        <w:rPr>
          <w:noProof/>
        </w:rPr>
        <w:t>1</w:t>
      </w:r>
      <w:r>
        <w:fldChar w:fldCharType="end"/>
      </w:r>
      <w:r>
        <w:t>).</w:t>
      </w:r>
      <w:r w:rsidR="005C5838">
        <w:rPr>
          <w:noProof/>
        </w:rPr>
        <w:drawing>
          <wp:inline distT="0" distB="0" distL="0" distR="0" wp14:anchorId="37C4BA14" wp14:editId="02E7BC3F">
            <wp:extent cx="5614625" cy="7597140"/>
            <wp:effectExtent l="0" t="0" r="5715" b="381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8682" cy="7602630"/>
                    </a:xfrm>
                    <a:prstGeom prst="rect">
                      <a:avLst/>
                    </a:prstGeom>
                  </pic:spPr>
                </pic:pic>
              </a:graphicData>
            </a:graphic>
          </wp:inline>
        </w:drawing>
      </w:r>
    </w:p>
    <w:p w14:paraId="7F5D4317" w14:textId="44E62967" w:rsidR="00700B35" w:rsidRDefault="00700B35" w:rsidP="00700B35">
      <w:pPr>
        <w:pStyle w:val="Caption"/>
      </w:pPr>
      <w:bookmarkStart w:id="2" w:name="_Ref78809118"/>
      <w:r>
        <w:lastRenderedPageBreak/>
        <w:t xml:space="preserve">Figure </w:t>
      </w:r>
      <w:r w:rsidR="00AF4C5C">
        <w:fldChar w:fldCharType="begin"/>
      </w:r>
      <w:r w:rsidR="00AF4C5C">
        <w:instrText xml:space="preserve"> SEQ Figure \* ARABIC </w:instrText>
      </w:r>
      <w:r w:rsidR="00AF4C5C">
        <w:fldChar w:fldCharType="separate"/>
      </w:r>
      <w:r w:rsidR="005C5838">
        <w:rPr>
          <w:noProof/>
        </w:rPr>
        <w:t>2</w:t>
      </w:r>
      <w:r w:rsidR="00AF4C5C">
        <w:rPr>
          <w:noProof/>
        </w:rPr>
        <w:fldChar w:fldCharType="end"/>
      </w:r>
      <w:bookmarkEnd w:id="2"/>
      <w:r>
        <w:t xml:space="preserve"> Schematic of approach</w:t>
      </w:r>
    </w:p>
    <w:p w14:paraId="48021025" w14:textId="01218E50" w:rsidR="007E45D5" w:rsidRPr="00FE3147" w:rsidRDefault="007E45D5" w:rsidP="007A1C67">
      <w:pPr>
        <w:pStyle w:val="Heading2"/>
      </w:pPr>
      <w:r w:rsidRPr="00FE3147">
        <w:t>Experimental data</w:t>
      </w:r>
    </w:p>
    <w:p w14:paraId="6E9D81EE" w14:textId="7CEF5089" w:rsidR="007E45D5" w:rsidRDefault="00F10F57" w:rsidP="00F10F57">
      <w:r>
        <w:t xml:space="preserve">Site-year averaged yield data from long-term N-rate trials conducted at seven sites in Iowa and seven </w:t>
      </w:r>
      <w:r w:rsidRPr="00F10F57">
        <w:t xml:space="preserve">sites in Illinois were used for this study (see map inset in Figure X). </w:t>
      </w:r>
      <w:r w:rsidR="007E45D5" w:rsidRPr="00F10F57">
        <w:t xml:space="preserve">Details about </w:t>
      </w:r>
      <w:r w:rsidR="002E76B6" w:rsidRPr="00F10F57">
        <w:t>site management</w:t>
      </w:r>
      <w:r w:rsidR="007E45D5" w:rsidRPr="00F10F57">
        <w:t xml:space="preserve"> </w:t>
      </w:r>
      <w:r w:rsidRPr="00F10F57">
        <w:t>are available in supplementary material (XX). B</w:t>
      </w:r>
      <w:r w:rsidR="007E45D5" w:rsidRPr="00F10F57">
        <w:t>riefly, treatments consisted of cropping system (continuous maize, maize-soybean rotation with both phases present every year) and maize nitrogen (N) fertilization rate (Supplemental Table 1). Each site had three or four replications of each treatment</w:t>
      </w:r>
      <w:r w:rsidRPr="00F10F57">
        <w:t xml:space="preserve"> arranged in a randomized complete block design</w:t>
      </w:r>
      <w:r w:rsidR="007E45D5" w:rsidRPr="00F10F57">
        <w:t xml:space="preserve">. Weeds were adequately controlled using herbicides and fungicides were used on an as-needed basis. </w:t>
      </w:r>
      <w:r w:rsidR="002E76B6" w:rsidRPr="00F10F57">
        <w:t>All nutrients other than N were managed for optimum maize production (soil pH, P, and K levels were tested; lime and fertilizer were applied if needed). </w:t>
      </w:r>
      <w:r w:rsidR="00BE51C4" w:rsidRPr="00F10F57">
        <w:t>Nitrogen fertilizer was applied near planting (± 10–15 days)</w:t>
      </w:r>
      <w:r w:rsidRPr="00F10F57">
        <w:t xml:space="preserve">, and in some cases as </w:t>
      </w:r>
      <w:r w:rsidR="00BE51C4" w:rsidRPr="00F10F57">
        <w:t>side</w:t>
      </w:r>
      <w:r>
        <w:t>-</w:t>
      </w:r>
      <w:r w:rsidR="00BE51C4" w:rsidRPr="00F10F57">
        <w:t>dressin</w:t>
      </w:r>
      <w:r w:rsidRPr="00F10F57">
        <w:t>g. Three sites in Illinois were managed using no-till practices, while the remaining sites were chisel plowed in the fall with spring field cultivation.</w:t>
      </w:r>
      <w:r>
        <w:rPr>
          <w:rFonts w:ascii="Georgia" w:hAnsi="Georgia"/>
          <w:color w:val="3E3D40"/>
          <w:sz w:val="27"/>
          <w:szCs w:val="27"/>
          <w:shd w:val="clear" w:color="auto" w:fill="FFFFFF"/>
        </w:rPr>
        <w:t xml:space="preserve"> </w:t>
      </w:r>
    </w:p>
    <w:p w14:paraId="4D566E79" w14:textId="77777777" w:rsidR="007E45D5" w:rsidRDefault="007E45D5" w:rsidP="00812C6B">
      <w:pPr>
        <w:pStyle w:val="m-5394878258787082074msolistparagraph"/>
        <w:shd w:val="clear" w:color="auto" w:fill="FFFFFF"/>
        <w:spacing w:before="0" w:beforeAutospacing="0" w:after="0" w:afterAutospacing="0"/>
        <w:rPr>
          <w:rFonts w:ascii="Calibri" w:hAnsi="Calibri" w:cs="Calibri"/>
          <w:color w:val="222222"/>
        </w:rPr>
      </w:pPr>
    </w:p>
    <w:p w14:paraId="07D8FBEA" w14:textId="77777777" w:rsidR="007E45D5" w:rsidRDefault="007E45D5" w:rsidP="007A1C67">
      <w:pPr>
        <w:pStyle w:val="Heading2"/>
      </w:pPr>
      <w:r>
        <w:t>Statistical analyses</w:t>
      </w:r>
    </w:p>
    <w:p w14:paraId="2A44FF53" w14:textId="393C5518"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EndPr/>
        <w:sdtContent>
          <w:r w:rsidR="00D80D90" w:rsidRPr="00D80D90">
            <w:rPr>
              <w:color w:val="000000"/>
            </w:rPr>
            <w:t>(R Core Team,)</w:t>
          </w:r>
        </w:sdtContent>
      </w:sdt>
      <w:r>
        <w:t xml:space="preserve">and using the </w:t>
      </w:r>
      <w:proofErr w:type="spellStart"/>
      <w:r w:rsidRPr="00A1141D">
        <w:rPr>
          <w:i/>
          <w:iCs/>
        </w:rPr>
        <w:t>tidyverse</w:t>
      </w:r>
      <w:proofErr w:type="spellEnd"/>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EndPr/>
        <w:sdtContent>
          <w:r w:rsidR="00D80D90" w:rsidRPr="00D80D90">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EndPr/>
        <w:sdtContent>
          <w:r w:rsidR="00D80D90" w:rsidRPr="00D80D90">
            <w:rPr>
              <w:color w:val="000000"/>
            </w:rPr>
            <w:t>(Bates et al., 2015)</w:t>
          </w:r>
        </w:sdtContent>
      </w:sdt>
      <w:r>
        <w:t xml:space="preserve"> with means estimated using the </w:t>
      </w:r>
      <w:proofErr w:type="spellStart"/>
      <w:r w:rsidRPr="006F2CCA">
        <w:rPr>
          <w:i/>
          <w:iCs/>
        </w:rPr>
        <w:t>emmeans</w:t>
      </w:r>
      <w:proofErr w:type="spellEnd"/>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EndPr/>
        <w:sdtContent>
          <w:r w:rsidR="00D80D90" w:rsidRPr="00D80D90">
            <w:rPr>
              <w:color w:val="000000"/>
            </w:rPr>
            <w:t>(</w:t>
          </w:r>
          <w:proofErr w:type="spellStart"/>
          <w:r w:rsidR="00D80D90" w:rsidRPr="00D80D90">
            <w:rPr>
              <w:color w:val="000000"/>
            </w:rPr>
            <w:t>Lenth</w:t>
          </w:r>
          <w:proofErr w:type="spellEnd"/>
          <w:r w:rsidR="00D80D90" w:rsidRPr="00D80D90">
            <w:rPr>
              <w:color w:val="000000"/>
            </w:rPr>
            <w:t xml:space="preserve"> et al., 2018)</w:t>
          </w:r>
        </w:sdtContent>
      </w:sdt>
      <w:r>
        <w:t xml:space="preserve">, and non-linear models were fit using the </w:t>
      </w:r>
      <w:proofErr w:type="spellStart"/>
      <w:r w:rsidRPr="000A6FE5">
        <w:rPr>
          <w:i/>
          <w:iCs/>
        </w:rPr>
        <w:t>nlraa</w:t>
      </w:r>
      <w:proofErr w:type="spellEnd"/>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
          <w:id w:val="482438854"/>
          <w:placeholder>
            <w:docPart w:val="DefaultPlaceholder_-1854013440"/>
          </w:placeholder>
        </w:sdtPr>
        <w:sdtEndPr/>
        <w:sdtContent>
          <w:r w:rsidR="00D80D90" w:rsidRPr="00D80D90">
            <w:rPr>
              <w:color w:val="000000"/>
            </w:rPr>
            <w:t>(</w:t>
          </w:r>
          <w:proofErr w:type="spellStart"/>
          <w:r w:rsidR="00D80D90" w:rsidRPr="00D80D90">
            <w:rPr>
              <w:color w:val="000000"/>
            </w:rPr>
            <w:t>Miguez</w:t>
          </w:r>
          <w:proofErr w:type="spellEnd"/>
          <w:r w:rsidR="00D80D90" w:rsidRPr="00D80D90">
            <w:rPr>
              <w:color w:val="000000"/>
            </w:rPr>
            <w:t>, 2021a)</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EndPr/>
        <w:sdtContent>
          <w:r w:rsidR="00D80D90" w:rsidRPr="00D80D90">
            <w:rPr>
              <w:color w:val="000000"/>
            </w:rPr>
            <w:t xml:space="preserve">(AIC; </w:t>
          </w:r>
          <w:proofErr w:type="spellStart"/>
          <w:r w:rsidR="00D80D90" w:rsidRPr="00D80D90">
            <w:rPr>
              <w:color w:val="000000"/>
            </w:rPr>
            <w:t>Bozdogan</w:t>
          </w:r>
          <w:proofErr w:type="spellEnd"/>
          <w:r w:rsidR="00D80D90" w:rsidRPr="00D80D90">
            <w:rPr>
              <w:color w:val="000000"/>
            </w:rPr>
            <w:t>,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569B0F44" w:rsidR="007E45D5" w:rsidRDefault="007E45D5" w:rsidP="000262A1">
      <w:r>
        <w:t>To estimate the maximum yields for each site-year’s cropping system (rotated, continuous) a quadratic plateau was fit to each site-year for each system’s maize yields as a function of N fertilization rate (</w:t>
      </w:r>
      <w:proofErr w:type="gramStart"/>
      <w:r>
        <w:t>e.g.</w:t>
      </w:r>
      <w:proofErr w:type="gramEnd"/>
      <w:r>
        <w:t xml:space="preserve"> Figure 2). We chose to use a quadratic plateau because 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EndPr/>
        <w:sdtContent>
          <w:r w:rsidR="00D80D90" w:rsidRPr="00D80D90">
            <w:rPr>
              <w:color w:val="000000"/>
            </w:rPr>
            <w:t>(Cerrato and Blackmer, 1990)</w:t>
          </w:r>
        </w:sdtContent>
      </w:sdt>
      <w:r>
        <w:t xml:space="preserve"> and it converged for </w:t>
      </w:r>
      <w:proofErr w:type="gramStart"/>
      <w:r>
        <w:t>the majority of</w:t>
      </w:r>
      <w:proofErr w:type="gramEnd"/>
      <w:r>
        <w:t xml:space="preserve"> site-years of our data. The agronomically-optimum-nitrogen-rate (AONR) is the N-rate at which grain yield ceases to statistically increase with additional N </w:t>
      </w:r>
      <w:proofErr w:type="gramStart"/>
      <w:r>
        <w:t>application, and</w:t>
      </w:r>
      <w:proofErr w:type="gramEnd"/>
      <w:r>
        <w:t xml:space="preserve"> is estimated using parameters fit from the quadratic plateau model. The difference between the two system’s yields at the rotated-AONR is hereafter referred to as the full penalty. Using the quadratic plateau method, we separated the full penalty into two components: the observed penalty, and the N-compensatable penalty. The observed penalty is the difference between the two system’s maximum yields. The N-compensatable penalty is the amount of yield that was gained in the maize monoculture by applying N fertilizer </w:t>
      </w:r>
      <w:proofErr w:type="gramStart"/>
      <w:r>
        <w:t>in excess of</w:t>
      </w:r>
      <w:proofErr w:type="gramEnd"/>
      <w:r>
        <w:t xml:space="preserve"> the rotated-AONR. The N-compensatable penalty was estimated as the difference between the maize monoculture yield at the rotated-AONR and the maximum maize monoculture yield. There is a large amount of uncertainty in AONR estimations from one site-year of data, and we recognize the estimation of the N-compensatable penalty propagates that uncertainty. We therefore do not interpret the N-compensatable penalty as a robust estimation but rather use it only as an indication of whether the N-compensatable and observed penalty are related. The correlation between the two components was assessed using a non-parametric Spearman correlation</w:t>
      </w:r>
      <w:sdt>
        <w:sdtPr>
          <w:rPr>
            <w:color w:val="000000"/>
          </w:rPr>
          <w:tag w:val="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
          <w:id w:val="-1581899878"/>
          <w:placeholder>
            <w:docPart w:val="DefaultPlaceholder_-1854013440"/>
          </w:placeholder>
        </w:sdtPr>
        <w:sdtEndPr/>
        <w:sdtContent>
          <w:r w:rsidR="00D80D90" w:rsidRPr="00D80D90">
            <w:rPr>
              <w:color w:val="000000"/>
            </w:rPr>
            <w:t>(</w:t>
          </w:r>
          <w:proofErr w:type="spellStart"/>
          <w:r w:rsidR="00D80D90" w:rsidRPr="00D80D90">
            <w:rPr>
              <w:color w:val="000000"/>
            </w:rPr>
            <w:t>Zar</w:t>
          </w:r>
          <w:proofErr w:type="spellEnd"/>
          <w:r w:rsidR="00D80D90" w:rsidRPr="00D80D90">
            <w:rPr>
              <w:color w:val="000000"/>
            </w:rPr>
            <w:t>, 1972)</w:t>
          </w:r>
        </w:sdtContent>
      </w:sdt>
      <w:r>
        <w:t xml:space="preserve">. </w:t>
      </w:r>
    </w:p>
    <w:p w14:paraId="100C5D10" w14:textId="77777777" w:rsidR="007E45D5" w:rsidRDefault="007E45D5" w:rsidP="007C75F1">
      <w:r>
        <w:lastRenderedPageBreak/>
        <w:t xml:space="preserve">If quadratic plateau models did not converge for one or more of the cropping systems </w:t>
      </w:r>
      <w:proofErr w:type="gramStart"/>
      <w:r>
        <w:t>in a given site-year</w:t>
      </w:r>
      <w:proofErr w:type="gramEnd"/>
      <w:r>
        <w:t xml:space="preserve">, the site-year’s full penalty and its components were labelled as in-estimable. All fits and component estimates are provided in supplementary material.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3BCADF7B" w:rsidR="007E45D5" w:rsidRDefault="007E45D5" w:rsidP="0043381C">
      <w:pPr>
        <w:pStyle w:val="Caption"/>
      </w:pPr>
      <w:commentRangeStart w:id="3"/>
      <w:commentRangeStart w:id="4"/>
      <w:r w:rsidRPr="003B5323">
        <w:rPr>
          <w:b/>
          <w:bCs/>
        </w:rPr>
        <w:t xml:space="preserve">Figure </w:t>
      </w:r>
      <w:commentRangeEnd w:id="3"/>
      <w:r>
        <w:rPr>
          <w:rStyle w:val="CommentReference"/>
          <w:iCs w:val="0"/>
          <w:color w:val="auto"/>
        </w:rPr>
        <w:commentReference w:id="3"/>
      </w:r>
      <w:commentRangeEnd w:id="4"/>
      <w:r>
        <w:rPr>
          <w:rStyle w:val="CommentReference"/>
          <w:iCs w:val="0"/>
          <w:color w:val="auto"/>
        </w:rPr>
        <w:commentReference w:id="4"/>
      </w:r>
      <w:r w:rsidRPr="003B5323">
        <w:rPr>
          <w:b/>
          <w:bCs/>
        </w:rPr>
        <w:fldChar w:fldCharType="begin"/>
      </w:r>
      <w:r w:rsidRPr="003B5323">
        <w:rPr>
          <w:b/>
          <w:bCs/>
        </w:rPr>
        <w:instrText xml:space="preserve"> SEQ Figure \* ARABIC </w:instrText>
      </w:r>
      <w:r w:rsidRPr="003B5323">
        <w:rPr>
          <w:b/>
          <w:bCs/>
        </w:rPr>
        <w:fldChar w:fldCharType="separate"/>
      </w:r>
      <w:r w:rsidR="005C5838">
        <w:rPr>
          <w:b/>
          <w:bCs/>
          <w:noProof/>
        </w:rPr>
        <w:t>3</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w:t>
      </w:r>
      <w:proofErr w:type="gramStart"/>
      <w:r>
        <w:t>site</w:t>
      </w:r>
      <w:proofErr w:type="gramEnd"/>
      <w:r>
        <w:t xml:space="preserv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w:t>
      </w:r>
      <w:r>
        <w:lastRenderedPageBreak/>
        <w:t xml:space="preserve">site-year and fitting a mixed-effect linear model with the penalty as the response variable, year as a fixed effect, and a random slope for each site-year and a random intercept for site. </w:t>
      </w:r>
    </w:p>
    <w:p w14:paraId="13570B57" w14:textId="207A60EE" w:rsidR="007E45D5" w:rsidRDefault="007E45D5" w:rsidP="007C75F1">
      <w:r>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proofErr w:type="spellStart"/>
      <w:r w:rsidRPr="000A6FE5">
        <w:rPr>
          <w:i/>
          <w:iCs/>
        </w:rPr>
        <w:t>rptR</w:t>
      </w:r>
      <w:proofErr w:type="spellEnd"/>
      <w:r>
        <w:t xml:space="preserve"> package </w:t>
      </w:r>
      <w:sdt>
        <w:sdtPr>
          <w:rPr>
            <w:color w:val="000000"/>
          </w:rPr>
          <w:tag w:val="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
          <w:id w:val="1463613370"/>
          <w:placeholder>
            <w:docPart w:val="DefaultPlaceholder_-1854013440"/>
          </w:placeholder>
        </w:sdtPr>
        <w:sdtEndPr/>
        <w:sdtContent>
          <w:r w:rsidR="00D80D90" w:rsidRPr="00D80D90">
            <w:rPr>
              <w:color w:val="000000"/>
            </w:rPr>
            <w:t>(Stoffel et al., 2017)</w:t>
          </w:r>
        </w:sdtContent>
      </w:sdt>
      <w:r>
        <w:t xml:space="preserve">. </w:t>
      </w:r>
    </w:p>
    <w:p w14:paraId="0D5ACBAB" w14:textId="77777777" w:rsidR="007E45D5" w:rsidRDefault="007E45D5" w:rsidP="00B82DF9">
      <w:pPr>
        <w:pStyle w:val="Heading3"/>
      </w:pPr>
      <w:r>
        <w:t>Feature selection models</w:t>
      </w:r>
    </w:p>
    <w:p w14:paraId="6F442866" w14:textId="1B7B6B24" w:rsidR="007E45D5" w:rsidRDefault="007E45D5" w:rsidP="007C75F1">
      <w:r>
        <w:t xml:space="preserve">To identify soil, weather, and management associations with the continuous maize penalty, we assembled a dataset with various metrics important to maize production in the Midwest (see supplementary material for full list). We performed both a principal component analysis (PCA) and calculated a correlation matrix to inform the creation of a set of independent predictors </w:t>
      </w:r>
      <w:sdt>
        <w:sdtPr>
          <w:rPr>
            <w:color w:val="000000"/>
          </w:rPr>
          <w:tag w:val="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
          <w:id w:val="-751811252"/>
          <w:placeholder>
            <w:docPart w:val="DefaultPlaceholder_-1854013440"/>
          </w:placeholder>
        </w:sdtPr>
        <w:sdtEndPr/>
        <w:sdtContent>
          <w:r w:rsidR="00D80D90" w:rsidRPr="00D80D90">
            <w:rPr>
              <w:color w:val="000000"/>
            </w:rPr>
            <w:t xml:space="preserve">(Chandrashekar and </w:t>
          </w:r>
          <w:proofErr w:type="spellStart"/>
          <w:r w:rsidR="00D80D90" w:rsidRPr="00D80D90">
            <w:rPr>
              <w:color w:val="000000"/>
            </w:rPr>
            <w:t>Sahin</w:t>
          </w:r>
          <w:proofErr w:type="spellEnd"/>
          <w:r w:rsidR="00D80D90" w:rsidRPr="00D80D90">
            <w:rPr>
              <w:color w:val="000000"/>
            </w:rPr>
            <w:t>, 2014)</w:t>
          </w:r>
        </w:sdtContent>
      </w:sdt>
      <w:r>
        <w:t xml:space="preserve">. The resulting predictor set was used in both </w:t>
      </w:r>
      <w:proofErr w:type="gramStart"/>
      <w:r>
        <w:t>step-wise</w:t>
      </w:r>
      <w:proofErr w:type="gramEnd"/>
      <w:r>
        <w:t xml:space="preserve"> model selection using Bayesian Information Criteria </w:t>
      </w:r>
      <w:sdt>
        <w:sdtPr>
          <w:rPr>
            <w:color w:val="000000"/>
          </w:rPr>
          <w:tag w:val="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
          <w:id w:val="-1953320305"/>
          <w:placeholder>
            <w:docPart w:val="DefaultPlaceholder_-1854013440"/>
          </w:placeholder>
        </w:sdtPr>
        <w:sdtEndPr/>
        <w:sdtContent>
          <w:r w:rsidR="00D80D90" w:rsidRPr="00D80D90">
            <w:rPr>
              <w:color w:val="000000"/>
            </w:rPr>
            <w:t>(Venables and Ripley, 2013)</w:t>
          </w:r>
        </w:sdtContent>
      </w:sdt>
      <w:r>
        <w:t xml:space="preserve"> with the base R function </w:t>
      </w:r>
      <w:r w:rsidRPr="007A7E74">
        <w:rPr>
          <w:i/>
          <w:iCs/>
        </w:rPr>
        <w:t>step</w:t>
      </w:r>
      <w:r>
        <w:t xml:space="preserve">, and in a partial least squares regression (PLS) with the </w:t>
      </w:r>
      <w:r w:rsidRPr="0058016B">
        <w:rPr>
          <w:i/>
          <w:iCs/>
        </w:rPr>
        <w:t>pls</w:t>
      </w:r>
      <w:r>
        <w:t xml:space="preserve"> package </w:t>
      </w:r>
      <w:sdt>
        <w:sdtPr>
          <w:rPr>
            <w:color w:val="000000"/>
          </w:rPr>
          <w:tag w:val="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
          <w:id w:val="-420870745"/>
          <w:placeholder>
            <w:docPart w:val="DefaultPlaceholder_-1854013440"/>
          </w:placeholder>
        </w:sdtPr>
        <w:sdtEndPr/>
        <w:sdtContent>
          <w:r w:rsidR="00D80D90" w:rsidRPr="00D80D90">
            <w:rPr>
              <w:color w:val="000000"/>
            </w:rPr>
            <w:t>(</w:t>
          </w:r>
          <w:proofErr w:type="spellStart"/>
          <w:r w:rsidR="00D80D90" w:rsidRPr="00D80D90">
            <w:rPr>
              <w:color w:val="000000"/>
            </w:rPr>
            <w:t>Bjørn</w:t>
          </w:r>
          <w:proofErr w:type="spellEnd"/>
          <w:r w:rsidR="00D80D90" w:rsidRPr="00D80D90">
            <w:rPr>
              <w:color w:val="000000"/>
            </w:rPr>
            <w:t>-Helge et al., 2020)</w:t>
          </w:r>
        </w:sdtContent>
      </w:sdt>
      <w:r w:rsidR="0009572C">
        <w:rPr>
          <w:color w:val="000000"/>
        </w:rPr>
        <w:t xml:space="preserve"> </w:t>
      </w:r>
      <w:r>
        <w:t xml:space="preserve">to identify predictors associated with the observed penalties. The number of included components in the PLS regression (two components) was determined based on visual inspection of the root-mean-squared-error. The importance of each predictor was estimated using the </w:t>
      </w:r>
      <w:proofErr w:type="spellStart"/>
      <w:r w:rsidRPr="00CA38E3">
        <w:rPr>
          <w:i/>
          <w:iCs/>
        </w:rPr>
        <w:t>varImp</w:t>
      </w:r>
      <w:proofErr w:type="spellEnd"/>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EndPr/>
        <w:sdtContent>
          <w:r w:rsidR="00D80D90" w:rsidRPr="00D80D90">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991E6B4" w14:textId="791EB62F" w:rsidR="007E45D5" w:rsidRDefault="007E45D5" w:rsidP="004A2036">
      <w:pPr>
        <w:pStyle w:val="Heading2"/>
      </w:pPr>
      <w:commentRangeStart w:id="5"/>
      <w:r>
        <w:t>APSIM Modelling</w:t>
      </w:r>
      <w:commentRangeEnd w:id="5"/>
      <w:r>
        <w:rPr>
          <w:rStyle w:val="CommentReference"/>
          <w:rFonts w:asciiTheme="minorHAnsi" w:eastAsiaTheme="minorHAnsi" w:hAnsiTheme="minorHAnsi" w:cstheme="minorBidi"/>
          <w:i w:val="0"/>
          <w:color w:val="auto"/>
        </w:rPr>
        <w:commentReference w:id="5"/>
      </w:r>
    </w:p>
    <w:p w14:paraId="24261C8E" w14:textId="77777777" w:rsidR="00D85E10" w:rsidRDefault="00D85E10" w:rsidP="004A2036"/>
    <w:p w14:paraId="5D4C4D5F" w14:textId="358AE586" w:rsidR="007E45D5" w:rsidRDefault="00D85E10" w:rsidP="004A2036">
      <w:r>
        <w:t>All modelling activities were informed by the literature review and experimental data (</w:t>
      </w:r>
      <w:r>
        <w:fldChar w:fldCharType="begin"/>
      </w:r>
      <w:r>
        <w:instrText xml:space="preserve"> REF _Ref78809118 \h </w:instrText>
      </w:r>
      <w:r>
        <w:fldChar w:fldCharType="separate"/>
      </w:r>
      <w:r>
        <w:t xml:space="preserve">Figure </w:t>
      </w:r>
      <w:r>
        <w:rPr>
          <w:noProof/>
        </w:rPr>
        <w:t>2</w:t>
      </w:r>
      <w:r>
        <w:fldChar w:fldCharType="end"/>
      </w:r>
      <w:r>
        <w:t>). M</w:t>
      </w:r>
      <w:r w:rsidR="007E45D5">
        <w:t xml:space="preserve">odelling was done using APSIM v.9 with the SWIM module </w:t>
      </w:r>
      <w:sdt>
        <w:sdtPr>
          <w:rPr>
            <w:color w:val="000000"/>
          </w:rPr>
          <w:tag w:val="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
          <w:id w:val="2041468593"/>
          <w:placeholder>
            <w:docPart w:val="DefaultPlaceholder_-1854013440"/>
          </w:placeholder>
        </w:sdtPr>
        <w:sdtEndPr/>
        <w:sdtContent>
          <w:r w:rsidR="00D80D90" w:rsidRPr="00D80D90">
            <w:rPr>
              <w:color w:val="000000"/>
            </w:rPr>
            <w:t>(</w:t>
          </w:r>
          <w:proofErr w:type="spellStart"/>
          <w:r w:rsidR="00D80D90" w:rsidRPr="00D80D90">
            <w:rPr>
              <w:color w:val="000000"/>
            </w:rPr>
            <w:t>Huth</w:t>
          </w:r>
          <w:proofErr w:type="spellEnd"/>
          <w:r w:rsidR="00D80D90" w:rsidRPr="00D80D90">
            <w:rPr>
              <w:color w:val="000000"/>
            </w:rPr>
            <w:t xml:space="preserve"> et al., 2012)</w:t>
          </w:r>
        </w:sdtContent>
      </w:sdt>
      <w:r w:rsidR="007E45D5">
        <w:t xml:space="preserve">and custom scripts to simulate water table dynamics </w:t>
      </w:r>
      <w:sdt>
        <w:sdtPr>
          <w:rPr>
            <w:color w:val="000000"/>
          </w:rPr>
          <w:tag w:val="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
          <w:id w:val="1651869576"/>
          <w:placeholder>
            <w:docPart w:val="DefaultPlaceholder_-1854013440"/>
          </w:placeholder>
        </w:sdtPr>
        <w:sdtEndPr/>
        <w:sdtContent>
          <w:r w:rsidR="00D80D90" w:rsidRPr="00D80D90">
            <w:rPr>
              <w:color w:val="000000"/>
            </w:rPr>
            <w:t>(Ebrahimi-</w:t>
          </w:r>
          <w:proofErr w:type="spellStart"/>
          <w:r w:rsidR="00D80D90" w:rsidRPr="00D80D90">
            <w:rPr>
              <w:color w:val="000000"/>
            </w:rPr>
            <w:t>Mollabashi</w:t>
          </w:r>
          <w:proofErr w:type="spellEnd"/>
          <w:r w:rsidR="00D80D90" w:rsidRPr="00D80D90">
            <w:rPr>
              <w:color w:val="000000"/>
            </w:rPr>
            <w:t xml:space="preserve"> et al., 2019; </w:t>
          </w:r>
          <w:proofErr w:type="spellStart"/>
          <w:r w:rsidR="00D80D90" w:rsidRPr="00D80D90">
            <w:rPr>
              <w:color w:val="000000"/>
            </w:rPr>
            <w:t>Archontoulis</w:t>
          </w:r>
          <w:proofErr w:type="spellEnd"/>
          <w:r w:rsidR="00D80D90" w:rsidRPr="00D80D90">
            <w:rPr>
              <w:color w:val="000000"/>
            </w:rPr>
            <w:t xml:space="preserve"> et al., 2020)</w:t>
          </w:r>
        </w:sdtContent>
      </w:sdt>
      <w:r w:rsidR="007E45D5">
        <w:t xml:space="preserve">. APSIM has been </w:t>
      </w:r>
      <w:r w:rsidR="00D72DBC">
        <w:t xml:space="preserve">shown to adequately simulate N- and water-dynamics in </w:t>
      </w:r>
      <w:r w:rsidR="007E45D5">
        <w:t xml:space="preserve">Midwestern maize-based systems </w:t>
      </w:r>
      <w:sdt>
        <w:sdtPr>
          <w:rPr>
            <w:color w:val="000000"/>
          </w:rPr>
          <w:tag w:val="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
          <w:id w:val="-442381313"/>
          <w:placeholder>
            <w:docPart w:val="DefaultPlaceholder_-1854013440"/>
          </w:placeholder>
        </w:sdtPr>
        <w:sdtEndPr/>
        <w:sdtContent>
          <w:r w:rsidR="00D80D90" w:rsidRPr="00D80D90">
            <w:rPr>
              <w:color w:val="000000"/>
            </w:rPr>
            <w:t>(</w:t>
          </w:r>
          <w:proofErr w:type="spellStart"/>
          <w:r w:rsidR="00D80D90" w:rsidRPr="00D80D90">
            <w:rPr>
              <w:color w:val="000000"/>
            </w:rPr>
            <w:t>Archontoulis</w:t>
          </w:r>
          <w:proofErr w:type="spellEnd"/>
          <w:r w:rsidR="00D80D90" w:rsidRPr="00D80D90">
            <w:rPr>
              <w:color w:val="000000"/>
            </w:rPr>
            <w:t xml:space="preserve"> et al., 2014; </w:t>
          </w:r>
          <w:proofErr w:type="spellStart"/>
          <w:r w:rsidR="00D80D90" w:rsidRPr="00D80D90">
            <w:rPr>
              <w:color w:val="000000"/>
            </w:rPr>
            <w:t>Dietzel</w:t>
          </w:r>
          <w:proofErr w:type="spellEnd"/>
          <w:r w:rsidR="00D80D90" w:rsidRPr="00D80D90">
            <w:rPr>
              <w:color w:val="000000"/>
            </w:rPr>
            <w:t xml:space="preserve"> et al., 2016; </w:t>
          </w:r>
          <w:proofErr w:type="spellStart"/>
          <w:r w:rsidR="00D80D90" w:rsidRPr="00D80D90">
            <w:rPr>
              <w:color w:val="000000"/>
            </w:rPr>
            <w:t>Puntel</w:t>
          </w:r>
          <w:proofErr w:type="spellEnd"/>
          <w:r w:rsidR="00D80D90" w:rsidRPr="00D80D90">
            <w:rPr>
              <w:color w:val="000000"/>
            </w:rPr>
            <w:t xml:space="preserve"> et al., 2016; Martinez-Feria et al., 2019; </w:t>
          </w:r>
          <w:proofErr w:type="spellStart"/>
          <w:r w:rsidR="00D80D90" w:rsidRPr="00D80D90">
            <w:rPr>
              <w:color w:val="000000"/>
            </w:rPr>
            <w:t>Pasley</w:t>
          </w:r>
          <w:proofErr w:type="spellEnd"/>
          <w:r w:rsidR="00D80D90" w:rsidRPr="00D80D90">
            <w:rPr>
              <w:color w:val="000000"/>
            </w:rPr>
            <w:t xml:space="preserve"> et al., 2021)</w:t>
          </w:r>
        </w:sdtContent>
      </w:sdt>
      <w:r w:rsidR="007E45D5">
        <w:t xml:space="preserve"> and is appropriately structured for simulating multi-year effects of cropping systems </w:t>
      </w:r>
      <w:sdt>
        <w:sdtPr>
          <w:rPr>
            <w:color w:val="000000"/>
          </w:rPr>
          <w:tag w:val="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
          <w:id w:val="-1574037558"/>
          <w:placeholder>
            <w:docPart w:val="DefaultPlaceholder_-1854013440"/>
          </w:placeholder>
        </w:sdtPr>
        <w:sdtEndPr/>
        <w:sdtContent>
          <w:r w:rsidR="00D80D90" w:rsidRPr="00D80D90">
            <w:rPr>
              <w:color w:val="000000"/>
            </w:rPr>
            <w:t>(Basso et al., 2019)</w:t>
          </w:r>
        </w:sdtContent>
      </w:sdt>
      <w:r w:rsidR="007E45D5">
        <w:t xml:space="preserve">. Soil profiles for the model were built using SSURGO data </w:t>
      </w:r>
      <w:sdt>
        <w:sdtPr>
          <w:rPr>
            <w:color w:val="000000"/>
          </w:rPr>
          <w:tag w:val="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
          <w:id w:val="1456611036"/>
          <w:placeholder>
            <w:docPart w:val="DefaultPlaceholder_-1854013440"/>
          </w:placeholder>
        </w:sdtPr>
        <w:sdtEndPr/>
        <w:sdtContent>
          <w:r w:rsidR="00D80D90" w:rsidRPr="00D80D90">
            <w:rPr>
              <w:color w:val="000000"/>
            </w:rPr>
            <w:t>(Soil Survey et al., 2018)</w:t>
          </w:r>
        </w:sdtContent>
      </w:sdt>
      <w:r w:rsidR="0009572C">
        <w:rPr>
          <w:color w:val="000000"/>
        </w:rPr>
        <w:t xml:space="preserve"> </w:t>
      </w:r>
      <w:r w:rsidR="007E45D5">
        <w:t xml:space="preserve">and adjusted using on-site measurements along with estimates from the USDA’s web soil survey tool. All management activities were taken from field logs. </w:t>
      </w:r>
      <w:r w:rsidR="007049BD">
        <w:t xml:space="preserve">Weather data was taken from on-site weather stations through the Iowa </w:t>
      </w:r>
      <w:proofErr w:type="spellStart"/>
      <w:r w:rsidR="007049BD">
        <w:t>Mesonet</w:t>
      </w:r>
      <w:proofErr w:type="spellEnd"/>
      <w:r w:rsidR="007049BD">
        <w:t xml:space="preserve"> for Iowa sites </w:t>
      </w:r>
      <w:sdt>
        <w:sdtPr>
          <w:rPr>
            <w:color w:val="000000"/>
          </w:rPr>
          <w:tag w:val="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
          <w:id w:val="-1281941783"/>
          <w:placeholder>
            <w:docPart w:val="DefaultPlaceholder_-1854013440"/>
          </w:placeholder>
        </w:sdtPr>
        <w:sdtContent>
          <w:r w:rsidR="00D80D90" w:rsidRPr="00D80D90">
            <w:rPr>
              <w:color w:val="000000"/>
            </w:rPr>
            <w:t xml:space="preserve">(Iowa Environmental </w:t>
          </w:r>
          <w:proofErr w:type="spellStart"/>
          <w:r w:rsidR="00D80D90" w:rsidRPr="00D80D90">
            <w:rPr>
              <w:color w:val="000000"/>
            </w:rPr>
            <w:t>Mesonet</w:t>
          </w:r>
          <w:proofErr w:type="spellEnd"/>
          <w:r w:rsidR="00D80D90" w:rsidRPr="00D80D90">
            <w:rPr>
              <w:color w:val="000000"/>
            </w:rPr>
            <w:t>)</w:t>
          </w:r>
        </w:sdtContent>
      </w:sdt>
      <w:r w:rsidR="007049BD">
        <w:t xml:space="preserve"> and</w:t>
      </w:r>
      <w:r w:rsidR="007049BD" w:rsidRPr="00472185">
        <w:rPr>
          <w:color w:val="FF0000"/>
        </w:rPr>
        <w:t xml:space="preserve"> XX </w:t>
      </w:r>
      <w:r w:rsidR="007049BD">
        <w:t>for the Illinois sites (</w:t>
      </w:r>
      <w:r w:rsidR="007049BD" w:rsidRPr="00472185">
        <w:rPr>
          <w:color w:val="FF0000"/>
        </w:rPr>
        <w:t>CITE</w:t>
      </w:r>
      <w:r w:rsidR="007049BD">
        <w:t xml:space="preserve">). </w:t>
      </w:r>
      <w:r w:rsidR="007E45D5">
        <w:t xml:space="preserve">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sdt>
        <w:sdtPr>
          <w:rPr>
            <w:color w:val="000000"/>
          </w:rPr>
          <w:tag w:val="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
          <w:id w:val="207618090"/>
          <w:placeholder>
            <w:docPart w:val="DefaultPlaceholder_-1854013440"/>
          </w:placeholder>
        </w:sdtPr>
        <w:sdtEndPr/>
        <w:sdtContent>
          <w:r w:rsidR="00D80D90" w:rsidRPr="00D80D90">
            <w:rPr>
              <w:color w:val="000000"/>
            </w:rPr>
            <w:t>(Campbell, 1985)</w:t>
          </w:r>
        </w:sdtContent>
      </w:sdt>
      <w:r w:rsidR="007E45D5">
        <w:t xml:space="preserve"> as this found to provide superior estimates to the default module </w:t>
      </w:r>
      <w:sdt>
        <w:sdtPr>
          <w:rPr>
            <w:color w:val="000000"/>
          </w:rPr>
          <w:tag w:val="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
          <w:id w:val="-1753964949"/>
          <w:placeholder>
            <w:docPart w:val="DefaultPlaceholder_-1854013440"/>
          </w:placeholder>
        </w:sdtPr>
        <w:sdtEndPr/>
        <w:sdtContent>
          <w:r w:rsidR="00D80D90" w:rsidRPr="00D80D90">
            <w:rPr>
              <w:color w:val="000000"/>
            </w:rPr>
            <w:t>(</w:t>
          </w:r>
          <w:proofErr w:type="spellStart"/>
          <w:r w:rsidR="00D80D90" w:rsidRPr="00D80D90">
            <w:rPr>
              <w:color w:val="000000"/>
            </w:rPr>
            <w:t>Archontoulis</w:t>
          </w:r>
          <w:proofErr w:type="spellEnd"/>
          <w:r w:rsidR="00D80D90" w:rsidRPr="00D80D90">
            <w:rPr>
              <w:color w:val="000000"/>
            </w:rPr>
            <w:t xml:space="preserve"> et al., 2014)</w:t>
          </w:r>
        </w:sdtContent>
      </w:sdt>
      <w:r w:rsidR="007E45D5">
        <w:t xml:space="preserve">. For each site, simulations were run using a </w:t>
      </w:r>
      <w:proofErr w:type="gramStart"/>
      <w:r w:rsidR="007E45D5">
        <w:t>5 year</w:t>
      </w:r>
      <w:proofErr w:type="gramEnd"/>
      <w:r w:rsidR="007E45D5">
        <w:t xml:space="preserve"> spin-up of a generic maize and soybean rotation with 170 kg N ha</w:t>
      </w:r>
      <w:r w:rsidR="007E45D5" w:rsidRPr="00601DC9">
        <w:rPr>
          <w:vertAlign w:val="superscript"/>
        </w:rPr>
        <w:t xml:space="preserve">-1 </w:t>
      </w:r>
      <w:r w:rsidR="007E45D5">
        <w:t xml:space="preserve">of fertilization, followed by experiment-specific </w:t>
      </w:r>
      <w:r w:rsidR="007E45D5">
        <w:lastRenderedPageBreak/>
        <w:t xml:space="preserve">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t>Scenario testing</w:t>
      </w:r>
    </w:p>
    <w:p w14:paraId="5E3E78FD" w14:textId="763148DF" w:rsidR="007049BD" w:rsidRDefault="007049BD" w:rsidP="007049BD">
      <w:r>
        <w:t xml:space="preserve">To explore the role of water dynamics in the continuous maize penalty, we </w:t>
      </w:r>
      <w:r w:rsidR="00472185">
        <w:t xml:space="preserve">used calibrated models (Baum, unpublished data) and </w:t>
      </w:r>
      <w:r>
        <w:t>artificially lowered the radiation-use-efficiency of the maize cultivars in the continuous maize system to achieve an average of 10% lower grain yields. We then compared the soil water contents at several depths across the season in the rotated- and continuous-maize models over 17 years at four sites</w:t>
      </w:r>
      <w:r w:rsidR="00472185">
        <w:t xml:space="preserve"> using a generalized additive mixed effect model with 35 knots, a fixed effect of rotation, and a random effect of a year-factor fit to each site individually using the </w:t>
      </w:r>
      <w:proofErr w:type="spellStart"/>
      <w:r w:rsidR="00472185" w:rsidRPr="00472185">
        <w:rPr>
          <w:i/>
          <w:iCs/>
        </w:rPr>
        <w:t>mgcv</w:t>
      </w:r>
      <w:proofErr w:type="spellEnd"/>
      <w:r w:rsidR="00472185">
        <w:t xml:space="preserve"> package in R </w:t>
      </w:r>
      <w:sdt>
        <w:sdtPr>
          <w:rPr>
            <w:color w:val="000000"/>
          </w:rPr>
          <w:tag w:val="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
          <w:id w:val="-2060010168"/>
          <w:placeholder>
            <w:docPart w:val="DefaultPlaceholder_-1854013440"/>
          </w:placeholder>
        </w:sdtPr>
        <w:sdtContent>
          <w:r w:rsidR="00D80D90" w:rsidRPr="00D80D90">
            <w:rPr>
              <w:color w:val="000000"/>
            </w:rPr>
            <w:t>(Wood, 2011)</w:t>
          </w:r>
        </w:sdtContent>
      </w:sdt>
      <w:r w:rsidR="00472185">
        <w:t xml:space="preserve">. </w:t>
      </w:r>
    </w:p>
    <w:p w14:paraId="1245F589" w14:textId="79E1A28F" w:rsidR="007049BD" w:rsidRDefault="007049BD" w:rsidP="007049BD">
      <w:r>
        <w:t xml:space="preserve">To explore the potential for changes in model parameters to capture the continuous maize penalty, the APSIM model was calibrated to the maize-soybean rotation subset of the yield-response-to-N experimental dataset using site-specific cultivar and soil parameters. The model predicted maize and soybean yields in the maize-soybean rotation with an </w:t>
      </w:r>
      <w:r w:rsidRPr="00D72DBC">
        <w:rPr>
          <w:color w:val="FF0000"/>
        </w:rPr>
        <w:t xml:space="preserve">R2 of x and x, and </w:t>
      </w:r>
      <w:r w:rsidR="00744A58">
        <w:rPr>
          <w:color w:val="FF0000"/>
        </w:rPr>
        <w:t>RMSE</w:t>
      </w:r>
      <w:r w:rsidRPr="00D72DBC">
        <w:rPr>
          <w:color w:val="FF0000"/>
        </w:rPr>
        <w:t xml:space="preserve"> of X and x</w:t>
      </w:r>
      <w:r>
        <w:t>, respectively (supplementary material). The calibrated maize-soybean rotation model at a given site’s highest N rate (253</w:t>
      </w:r>
      <w:r w:rsidR="00472185">
        <w:t xml:space="preserve"> or </w:t>
      </w:r>
      <w:r>
        <w:t>270 kg N ha</w:t>
      </w:r>
      <w:r w:rsidRPr="00472185">
        <w:rPr>
          <w:vertAlign w:val="superscript"/>
        </w:rPr>
        <w:t>-1</w:t>
      </w:r>
      <w:r>
        <w:t xml:space="preserve">) was used for scenario testing. </w:t>
      </w:r>
    </w:p>
    <w:p w14:paraId="52433405" w14:textId="7F7A3374"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proofErr w:type="spellStart"/>
      <w:r w:rsidRPr="006F2CCA">
        <w:rPr>
          <w:i/>
          <w:iCs/>
        </w:rPr>
        <w:t>apsimx</w:t>
      </w:r>
      <w:proofErr w:type="spellEnd"/>
      <w:r>
        <w:t xml:space="preserve"> package </w:t>
      </w:r>
      <w:sdt>
        <w:sdtPr>
          <w:rPr>
            <w:color w:val="000000"/>
          </w:rPr>
          <w:tag w:val="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
          <w:id w:val="-953931924"/>
          <w:placeholder>
            <w:docPart w:val="DefaultPlaceholder_-1854013440"/>
          </w:placeholder>
        </w:sdtPr>
        <w:sdtEndPr/>
        <w:sdtContent>
          <w:r w:rsidR="00D80D90" w:rsidRPr="00D80D90">
            <w:rPr>
              <w:color w:val="000000"/>
            </w:rPr>
            <w:t>(</w:t>
          </w:r>
          <w:proofErr w:type="spellStart"/>
          <w:r w:rsidR="00D80D90" w:rsidRPr="00D80D90">
            <w:rPr>
              <w:color w:val="000000"/>
            </w:rPr>
            <w:t>Miguez</w:t>
          </w:r>
          <w:proofErr w:type="spellEnd"/>
          <w:r w:rsidR="00D80D90" w:rsidRPr="00D80D90">
            <w:rPr>
              <w:color w:val="000000"/>
            </w:rPr>
            <w:t>, 2021b)</w:t>
          </w:r>
        </w:sdtContent>
      </w:sdt>
      <w:r>
        <w:t xml:space="preserve"> in R, and the model was re-run using the adjusted parameter value. The scenario’s penalty was calculated as the difference between the calibrated model’s predicted yields for the rotated maize model </w:t>
      </w:r>
      <w:proofErr w:type="gramStart"/>
      <w:r>
        <w:t>in a given site-year</w:t>
      </w:r>
      <w:proofErr w:type="gramEnd"/>
      <w:r>
        <w:t>,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4591E053" w:rsidR="007E45D5" w:rsidRDefault="007E45D5" w:rsidP="004A2036">
      <w:r>
        <w:t xml:space="preserve">To explore the possibility of having model parameters change dynamically in response to specified conditions, we built two generalized APSIM scripts. One script kills </w:t>
      </w:r>
      <w:proofErr w:type="gramStart"/>
      <w:r>
        <w:t>plants</w:t>
      </w:r>
      <w:proofErr w:type="gramEnd"/>
      <w:r>
        <w:t xml:space="preserve">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w:t>
      </w:r>
      <w:r w:rsidR="00445C54">
        <w:t xml:space="preserve"> More details are available in supplementary material. </w:t>
      </w:r>
      <w:r>
        <w:t xml:space="preserve"> </w:t>
      </w:r>
    </w:p>
    <w:p w14:paraId="76748E26" w14:textId="77777777" w:rsidR="007E45D5" w:rsidRPr="007A7E74" w:rsidRDefault="007E45D5" w:rsidP="007C75F1"/>
    <w:p w14:paraId="707E3B91" w14:textId="0C4042D7" w:rsidR="007E45D5" w:rsidRDefault="007E45D5" w:rsidP="007A1C67">
      <w:pPr>
        <w:pStyle w:val="Heading1"/>
      </w:pPr>
      <w:r>
        <w:t>Results</w:t>
      </w:r>
      <w:r w:rsidR="0027159C">
        <w:t xml:space="preserve"> and Discussion</w:t>
      </w:r>
    </w:p>
    <w:p w14:paraId="35C01BF1" w14:textId="77777777" w:rsidR="007E45D5" w:rsidRDefault="007E45D5" w:rsidP="007A1C67">
      <w:pPr>
        <w:pStyle w:val="m-5394878258787082074msolistparagraph"/>
        <w:shd w:val="clear" w:color="auto" w:fill="FFFFFF"/>
        <w:spacing w:before="0" w:beforeAutospacing="0" w:after="0" w:afterAutospacing="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631C21C0"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00445C54">
        <w:rPr>
          <w:b/>
          <w:bCs/>
        </w:rPr>
        <w:fldChar w:fldCharType="begin"/>
      </w:r>
      <w:r w:rsidR="00445C54">
        <w:instrText xml:space="preserve"> REF _Ref76484602 \h </w:instrText>
      </w:r>
      <w:r w:rsidR="00445C54">
        <w:rPr>
          <w:b/>
          <w:bCs/>
        </w:rPr>
      </w:r>
      <w:r w:rsidR="00445C54">
        <w:rPr>
          <w:b/>
          <w:bCs/>
        </w:rPr>
        <w:fldChar w:fldCharType="separate"/>
      </w:r>
      <w:r w:rsidR="00445C54" w:rsidRPr="009611FB">
        <w:rPr>
          <w:b/>
          <w:bCs/>
        </w:rPr>
        <w:t xml:space="preserve">Figure </w:t>
      </w:r>
      <w:r w:rsidR="00445C54">
        <w:rPr>
          <w:b/>
          <w:bCs/>
          <w:noProof/>
        </w:rPr>
        <w:t>2</w:t>
      </w:r>
      <w:r w:rsidR="00445C54">
        <w:rPr>
          <w:b/>
          <w:bCs/>
        </w:rPr>
        <w:fldChar w:fldCharType="end"/>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20DA74DA" w:rsidR="007E45D5" w:rsidRPr="007A1C67" w:rsidRDefault="007E45D5" w:rsidP="00757FD2">
      <w:pPr>
        <w:pStyle w:val="Caption"/>
      </w:pPr>
      <w:bookmarkStart w:id="6"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5C5838">
        <w:rPr>
          <w:b/>
          <w:bCs/>
          <w:noProof/>
        </w:rPr>
        <w:t>4</w:t>
      </w:r>
      <w:r w:rsidRPr="009611FB">
        <w:rPr>
          <w:b/>
          <w:bCs/>
        </w:rPr>
        <w:fldChar w:fldCharType="end"/>
      </w:r>
      <w:bookmarkEnd w:id="6"/>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4FC8E0C8" w14:textId="7DE60ED4" w:rsidR="00445C54" w:rsidRDefault="007E45D5" w:rsidP="00445C54">
      <w:r>
        <w:t>Results from the quadratic plateau estimations of the N-compensatable penalty and observed penalty show N fertilization eliminated the continuous maize penalty in only 6 of the 157 sites years. On average the N-compensatable penalty was smaller than the observed penalty, averaging 0.43 Mg ha-1 compared to 0.93 Mg ha-1, respectively (</w:t>
      </w:r>
      <w:r w:rsidR="00445C54">
        <w:fldChar w:fldCharType="begin"/>
      </w:r>
      <w:r w:rsidR="00445C54">
        <w:instrText xml:space="preserve"> REF _Ref78797652 \h </w:instrText>
      </w:r>
      <w:r w:rsidR="00445C54">
        <w:fldChar w:fldCharType="separate"/>
      </w:r>
      <w:r w:rsidR="00445C54" w:rsidRPr="00594F20">
        <w:t xml:space="preserve">Figure </w:t>
      </w:r>
      <w:r w:rsidR="00445C54">
        <w:rPr>
          <w:noProof/>
        </w:rPr>
        <w:t>4</w:t>
      </w:r>
      <w:r w:rsidR="00445C54">
        <w:fldChar w:fldCharType="end"/>
      </w:r>
      <w:r w:rsidR="00445C54">
        <w:t>). The N-compensatable penalty varied from 0-100% of the full penalty, but in the majority (70%) of site-years it represented less than half of the full penalty. On average, N-fertilization compensated for only 39% of the full penalty (</w:t>
      </w:r>
      <w:r w:rsidR="00445C54">
        <w:fldChar w:fldCharType="begin"/>
      </w:r>
      <w:r w:rsidR="00445C54">
        <w:instrText xml:space="preserve"> REF _Ref78797652 \h </w:instrText>
      </w:r>
      <w:r w:rsidR="00445C54">
        <w:fldChar w:fldCharType="separate"/>
      </w:r>
      <w:r w:rsidR="00445C54" w:rsidRPr="00594F20">
        <w:t xml:space="preserve">Figure </w:t>
      </w:r>
      <w:r w:rsidR="00445C54">
        <w:rPr>
          <w:noProof/>
        </w:rPr>
        <w:t>4</w:t>
      </w:r>
      <w:r w:rsidR="00445C54">
        <w:fldChar w:fldCharType="end"/>
      </w:r>
      <w:r w:rsidR="00445C54">
        <w:t xml:space="preserve">). </w:t>
      </w:r>
    </w:p>
    <w:p w14:paraId="651BFF49" w14:textId="68644AB2" w:rsidR="007E45D5" w:rsidRPr="00554F96" w:rsidRDefault="007E45D5" w:rsidP="009905D3"/>
    <w:p w14:paraId="7E1D7885" w14:textId="4B6E1B8C" w:rsidR="007E45D5" w:rsidRDefault="00B30666" w:rsidP="001A6567">
      <w:pPr>
        <w:pStyle w:val="m-5394878258787082074msolistparagraph"/>
        <w:keepNext/>
        <w:shd w:val="clear" w:color="auto" w:fill="FFFFFF"/>
        <w:spacing w:before="0" w:beforeAutospacing="0" w:after="0" w:afterAutospacing="0"/>
        <w:ind w:left="360"/>
      </w:pPr>
      <w:r>
        <w:rPr>
          <w:noProof/>
        </w:rPr>
        <w:lastRenderedPageBreak/>
        <w:drawing>
          <wp:inline distT="0" distB="0" distL="0" distR="0" wp14:anchorId="5A23AB91" wp14:editId="19D144F2">
            <wp:extent cx="5943600" cy="25844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14:paraId="4BA580D3" w14:textId="71E8F5AD" w:rsidR="007E45D5" w:rsidRPr="00594F20" w:rsidRDefault="007E45D5" w:rsidP="00594F20">
      <w:pPr>
        <w:pStyle w:val="Caption"/>
      </w:pPr>
      <w:bookmarkStart w:id="7" w:name="_Ref78797652"/>
      <w:r w:rsidRPr="00594F20">
        <w:t xml:space="preserve">Figure </w:t>
      </w:r>
      <w:r w:rsidR="00AF4C5C">
        <w:fldChar w:fldCharType="begin"/>
      </w:r>
      <w:r w:rsidR="00AF4C5C">
        <w:instrText xml:space="preserve"> SEQ Figure \* ARABIC </w:instrText>
      </w:r>
      <w:r w:rsidR="00AF4C5C">
        <w:fldChar w:fldCharType="separate"/>
      </w:r>
      <w:r w:rsidR="005C5838">
        <w:rPr>
          <w:noProof/>
        </w:rPr>
        <w:t>5</w:t>
      </w:r>
      <w:r w:rsidR="00AF4C5C">
        <w:rPr>
          <w:noProof/>
        </w:rPr>
        <w:fldChar w:fldCharType="end"/>
      </w:r>
      <w:bookmarkEnd w:id="7"/>
      <w:r w:rsidRPr="00594F20">
        <w:t xml:space="preserve"> (</w:t>
      </w:r>
      <w:r w:rsidRPr="00B30666">
        <w:rPr>
          <w:i/>
          <w:iCs w:val="0"/>
        </w:rPr>
        <w:t>Left</w:t>
      </w:r>
      <w:r w:rsidRPr="00594F20">
        <w:t xml:space="preserve">)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w:t>
      </w:r>
      <w:r w:rsidRPr="00B30666">
        <w:rPr>
          <w:i/>
          <w:iCs w:val="0"/>
        </w:rPr>
        <w:t>Right</w:t>
      </w:r>
      <w:r w:rsidRPr="00594F20">
        <w:t>) Frequency distributions of the size of the nitrogen-compensatable (yellow) and observed yield penalties (</w:t>
      </w:r>
      <w:r>
        <w:t>green</w:t>
      </w:r>
      <w:r w:rsidRPr="00594F20">
        <w:t>)</w:t>
      </w:r>
      <w:ins w:id="8" w:author="Mitch Baum" w:date="2021-07-15T14:04:00Z">
        <w:r>
          <w:t>.</w:t>
        </w:r>
      </w:ins>
    </w:p>
    <w:p w14:paraId="274BF7E5" w14:textId="77777777" w:rsidR="007E45D5" w:rsidRPr="001D7219" w:rsidRDefault="007E45D5" w:rsidP="00F078F7">
      <w:pPr>
        <w:pStyle w:val="m-5394878258787082074msolistparagraph"/>
        <w:shd w:val="clear" w:color="auto" w:fill="FFFFFF"/>
        <w:spacing w:before="0" w:beforeAutospacing="0" w:after="0" w:afterAutospacing="0"/>
        <w:ind w:left="360"/>
        <w:rPr>
          <w:rFonts w:ascii="Calibri" w:hAnsi="Calibri" w:cs="Calibri"/>
          <w:b/>
          <w:bCs/>
          <w:color w:val="222222"/>
        </w:rPr>
      </w:pPr>
    </w:p>
    <w:p w14:paraId="12430471" w14:textId="24FCCAC3" w:rsidR="007E45D5" w:rsidRDefault="007E45D5" w:rsidP="00617804">
      <w:pPr>
        <w:pStyle w:val="m-5394878258787082074msolistparagraph"/>
        <w:shd w:val="clear" w:color="auto" w:fill="FFFFFF"/>
        <w:spacing w:before="0" w:beforeAutospacing="0" w:after="0" w:afterAutospacing="0"/>
        <w:ind w:left="360"/>
        <w:rPr>
          <w:rFonts w:ascii="Calibri" w:hAnsi="Calibri" w:cs="Calibri"/>
          <w:color w:val="222222"/>
        </w:rPr>
      </w:pPr>
    </w:p>
    <w:p w14:paraId="64F4AB50" w14:textId="40AF043F" w:rsidR="007E45D5" w:rsidRDefault="007E45D5" w:rsidP="009043BF">
      <w:r>
        <w:t xml:space="preserve">There was no correlation between the size of the N-compensatable and observed yield penalty (supplementary material). </w:t>
      </w:r>
    </w:p>
    <w:p w14:paraId="1E6F3E75" w14:textId="462C91E2" w:rsidR="00965E5D" w:rsidRDefault="0027159C" w:rsidP="00965E5D">
      <w:pPr>
        <w:keepNext/>
      </w:pPr>
      <w:r>
        <w:rPr>
          <w:noProof/>
        </w:rPr>
        <w:lastRenderedPageBreak/>
        <w:drawing>
          <wp:inline distT="0" distB="0" distL="0" distR="0" wp14:anchorId="36E5683D" wp14:editId="643CE400">
            <wp:extent cx="5943600" cy="4366260"/>
            <wp:effectExtent l="0" t="0" r="0"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p>
    <w:p w14:paraId="195D0A5C" w14:textId="0921244D" w:rsidR="007E45D5" w:rsidRDefault="00965E5D" w:rsidP="00965E5D">
      <w:pPr>
        <w:pStyle w:val="Caption"/>
      </w:pPr>
      <w:bookmarkStart w:id="9" w:name="_Ref78804745"/>
      <w:r>
        <w:t xml:space="preserve">Figure </w:t>
      </w:r>
      <w:r w:rsidR="00AF4C5C">
        <w:fldChar w:fldCharType="begin"/>
      </w:r>
      <w:r w:rsidR="00AF4C5C">
        <w:instrText xml:space="preserve"> SEQ Figure \* ARABIC </w:instrText>
      </w:r>
      <w:r w:rsidR="00AF4C5C">
        <w:fldChar w:fldCharType="separate"/>
      </w:r>
      <w:r w:rsidR="005C5838">
        <w:rPr>
          <w:noProof/>
        </w:rPr>
        <w:t>6</w:t>
      </w:r>
      <w:r w:rsidR="00AF4C5C">
        <w:rPr>
          <w:noProof/>
        </w:rPr>
        <w:fldChar w:fldCharType="end"/>
      </w:r>
      <w:bookmarkEnd w:id="9"/>
      <w:r>
        <w:t xml:space="preserve"> </w:t>
      </w:r>
      <w:r w:rsidR="00F4726A">
        <w:t>(</w:t>
      </w:r>
      <w:r w:rsidR="00F4726A" w:rsidRPr="00F4726A">
        <w:rPr>
          <w:i/>
          <w:iCs w:val="0"/>
        </w:rPr>
        <w:t>Top</w:t>
      </w:r>
      <w:r w:rsidR="001A5CAE">
        <w:rPr>
          <w:i/>
          <w:iCs w:val="0"/>
        </w:rPr>
        <w:t xml:space="preserve"> left</w:t>
      </w:r>
      <w:r w:rsidR="00F4726A">
        <w:t xml:space="preserve">) </w:t>
      </w:r>
      <w:r w:rsidR="001A5CAE">
        <w:t>Map of site locations, (</w:t>
      </w:r>
      <w:r w:rsidR="001A5CAE" w:rsidRPr="001A5CAE">
        <w:rPr>
          <w:i/>
          <w:iCs w:val="0"/>
        </w:rPr>
        <w:t>top right</w:t>
      </w:r>
      <w:r w:rsidR="001A5CAE">
        <w:t xml:space="preserve">) </w:t>
      </w:r>
      <w:r w:rsidR="00F4726A">
        <w:t>histogram of frequency of penalty size as a percentage of the rotated-maize yield</w:t>
      </w:r>
      <w:r w:rsidR="001A5CAE">
        <w:t>, and (</w:t>
      </w:r>
      <w:r w:rsidR="001A5CAE" w:rsidRPr="001A5CAE">
        <w:rPr>
          <w:i/>
          <w:iCs w:val="0"/>
        </w:rPr>
        <w:t>bottom</w:t>
      </w:r>
      <w:r w:rsidR="001A5CAE">
        <w:t>) boxplots of the observed continuous maize penalty ordered by site mean</w:t>
      </w:r>
      <w:r w:rsidR="00470B99">
        <w:t xml:space="preserve"> (italic values</w:t>
      </w:r>
      <w:r w:rsidR="00DD6646">
        <w:t>, n is number of site-years</w:t>
      </w:r>
      <w:r w:rsidR="0027159C">
        <w:t xml:space="preserve"> with estimable penalties</w:t>
      </w:r>
      <w:r w:rsidR="00470B99">
        <w:t>)</w:t>
      </w:r>
      <w:r w:rsidR="00DD6646">
        <w:t xml:space="preserve"> and </w:t>
      </w:r>
      <w:r w:rsidR="001A5CAE">
        <w:t>shaded by latitude</w:t>
      </w:r>
      <w:r>
        <w:t xml:space="preserve">.  </w:t>
      </w:r>
    </w:p>
    <w:p w14:paraId="62DAB0DC" w14:textId="77777777" w:rsidR="0009572C" w:rsidRDefault="001A5CAE" w:rsidP="00470B99">
      <w:r>
        <w:t xml:space="preserve">Of the 121 site-years with estimable penalties, two-fifths (49) </w:t>
      </w:r>
      <w:r w:rsidR="00E32EE9">
        <w:t xml:space="preserve">had observed penalties that were 10% or less of the rotated maize yields, while </w:t>
      </w:r>
      <w:r>
        <w:t>the remaining three-fifths (72) had penalties 10-50% of the rotated-maize yields (</w:t>
      </w:r>
      <w:r>
        <w:fldChar w:fldCharType="begin"/>
      </w:r>
      <w:r>
        <w:instrText xml:space="preserve"> REF _Ref78804745 \h </w:instrText>
      </w:r>
      <w:r>
        <w:fldChar w:fldCharType="separate"/>
      </w:r>
      <w:r>
        <w:t xml:space="preserve">Figure </w:t>
      </w:r>
      <w:r>
        <w:rPr>
          <w:noProof/>
        </w:rPr>
        <w:t>4</w:t>
      </w:r>
      <w:r>
        <w:fldChar w:fldCharType="end"/>
      </w:r>
      <w:r>
        <w:t xml:space="preserve">). </w:t>
      </w:r>
      <w:r w:rsidR="00965E5D">
        <w:t>The</w:t>
      </w:r>
      <w:r w:rsidR="00B30666">
        <w:t xml:space="preserve"> highest observed penalty was </w:t>
      </w:r>
      <w:r w:rsidR="00965E5D">
        <w:t>4.79 dry Mg ha</w:t>
      </w:r>
      <w:r w:rsidR="00965E5D" w:rsidRPr="00965E5D">
        <w:rPr>
          <w:vertAlign w:val="superscript"/>
        </w:rPr>
        <w:t>-1</w:t>
      </w:r>
      <w:r w:rsidR="00965E5D">
        <w:t xml:space="preserve">, </w:t>
      </w:r>
      <w:r w:rsidR="00B30666">
        <w:t xml:space="preserve">observed at site IL-2 in </w:t>
      </w:r>
      <w:r w:rsidR="00965E5D">
        <w:t>2003</w:t>
      </w:r>
      <w:r w:rsidR="008C5E1C">
        <w:t xml:space="preserve">, corresponding to a 49% reduction </w:t>
      </w:r>
      <w:r w:rsidR="00D73844">
        <w:t xml:space="preserve">in yield </w:t>
      </w:r>
      <w:r w:rsidR="008C5E1C">
        <w:t>compared to the rotated maize yield</w:t>
      </w:r>
      <w:r w:rsidR="00965E5D">
        <w:t xml:space="preserve">. </w:t>
      </w:r>
      <w:r w:rsidR="00470B99">
        <w:t>Site (</w:t>
      </w:r>
      <w:proofErr w:type="gramStart"/>
      <w:r w:rsidR="00470B99">
        <w:t>e.g.</w:t>
      </w:r>
      <w:proofErr w:type="gramEnd"/>
      <w:r w:rsidR="00470B99">
        <w:t xml:space="preserve"> soil) accounted for 13% of the variation in the observed penalty. The year-factor accounted for an additional 14%, with the soil-by-year interaction contributing the remaining 73%. </w:t>
      </w:r>
    </w:p>
    <w:p w14:paraId="60578AC4" w14:textId="0D47D411" w:rsidR="00B30666" w:rsidRDefault="0009572C" w:rsidP="009043BF">
      <w:r>
        <w:t>Not every site had trials in each year, but 2012 had the highest mean penalty (n = 5; 2.0 Mg ha</w:t>
      </w:r>
      <w:r w:rsidRPr="0009572C">
        <w:rPr>
          <w:vertAlign w:val="superscript"/>
        </w:rPr>
        <w:t>-1</w:t>
      </w:r>
      <w:r>
        <w:t xml:space="preserve">) and 2016 </w:t>
      </w:r>
      <w:r w:rsidR="0027159C">
        <w:t>the lowest (n = 5; 0.3 Mg ha</w:t>
      </w:r>
      <w:r w:rsidR="0027159C" w:rsidRPr="0027159C">
        <w:rPr>
          <w:vertAlign w:val="superscript"/>
        </w:rPr>
        <w:t>-1</w:t>
      </w:r>
      <w:r w:rsidR="0027159C">
        <w:t xml:space="preserve">). </w:t>
      </w:r>
      <w:r>
        <w:t xml:space="preserve"> </w:t>
      </w:r>
      <w:r w:rsidR="0027159C">
        <w:t xml:space="preserve">In general, Iowa sites had higher penalties than Illinois. </w:t>
      </w:r>
    </w:p>
    <w:p w14:paraId="74CD1665" w14:textId="755DD978" w:rsidR="007E45D5" w:rsidRDefault="0027159C" w:rsidP="009043BF">
      <w:r>
        <w:t xml:space="preserve">Weather factors were more consistently identified as important compared to soil factors in the </w:t>
      </w:r>
      <w:r w:rsidR="007E45D5">
        <w:t>predictor-selection models (</w:t>
      </w:r>
      <w:proofErr w:type="gramStart"/>
      <w:r w:rsidR="007E45D5">
        <w:t>step-wise</w:t>
      </w:r>
      <w:proofErr w:type="gramEnd"/>
      <w:r w:rsidR="007E45D5">
        <w:t>, PLS)</w:t>
      </w:r>
      <w:r>
        <w:t>. Both</w:t>
      </w:r>
      <w:r w:rsidR="007E45D5">
        <w:t xml:space="preserve"> </w:t>
      </w:r>
      <w:r>
        <w:t xml:space="preserve">consistently </w:t>
      </w:r>
      <w:r w:rsidR="007E45D5">
        <w:t xml:space="preserve">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w:t>
      </w:r>
      <w:proofErr w:type="gramStart"/>
      <w:r w:rsidR="007E45D5">
        <w:t>step-wise</w:t>
      </w:r>
      <w:proofErr w:type="gramEnd"/>
      <w:r w:rsidR="007E45D5">
        <w:t xml:space="preserve"> regression estimated the penalty increased 37 kg ha-1 (SE: 9.6) for each additional cold day, and increased 9.9 kg ha-1 (SE: 3.0) for each additional mm of precipitation in the two weeks before planting. No soil characteristics were consistently identified as important features</w:t>
      </w:r>
      <w:r>
        <w:t xml:space="preserve">, </w:t>
      </w:r>
      <w:r>
        <w:lastRenderedPageBreak/>
        <w:t>suggesting the higher penalties in Iowa compared to Illinois may be more related to weather and/or management differences rather than soil characteristics</w:t>
      </w:r>
      <w:r w:rsidR="007E45D5">
        <w:t xml:space="preserve">. </w:t>
      </w:r>
    </w:p>
    <w:p w14:paraId="7AE10877" w14:textId="77777777" w:rsidR="007E45D5" w:rsidRDefault="007E45D5" w:rsidP="00F078F7">
      <w:pPr>
        <w:pStyle w:val="m-5394878258787082074msolistparagraph"/>
        <w:shd w:val="clear" w:color="auto" w:fill="FFFFFF"/>
        <w:spacing w:before="0" w:beforeAutospacing="0" w:after="0" w:afterAutospacing="0"/>
        <w:ind w:left="360"/>
        <w:rPr>
          <w:rFonts w:ascii="Calibri" w:hAnsi="Calibri" w:cs="Calibri"/>
          <w:color w:val="222222"/>
        </w:rPr>
      </w:pPr>
    </w:p>
    <w:p w14:paraId="260EAD1A" w14:textId="77777777" w:rsidR="007E45D5" w:rsidRDefault="007E45D5" w:rsidP="001469AE">
      <w:pPr>
        <w:pStyle w:val="Heading2"/>
      </w:pPr>
      <w:r>
        <w:t>Mechanistic pathways</w:t>
      </w:r>
    </w:p>
    <w:p w14:paraId="321FEFBC" w14:textId="77777777" w:rsidR="007E45D5" w:rsidRDefault="007E45D5" w:rsidP="00B82DF9">
      <w:pPr>
        <w:pStyle w:val="Heading3"/>
      </w:pPr>
      <w:r>
        <w:t>Literature</w:t>
      </w:r>
    </w:p>
    <w:p w14:paraId="0E3CC476" w14:textId="38AA40D0" w:rsidR="007E45D5" w:rsidRDefault="007E45D5" w:rsidP="00887655">
      <w:r>
        <w:t xml:space="preserve">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sdt>
        <w:sdtPr>
          <w:rPr>
            <w:color w:val="000000"/>
          </w:rPr>
          <w:tag w:val="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
          <w:id w:val="1679076601"/>
          <w:placeholder>
            <w:docPart w:val="DefaultPlaceholder_-1854013440"/>
          </w:placeholder>
        </w:sdtPr>
        <w:sdtEndPr/>
        <w:sdtContent>
          <w:r w:rsidR="00D80D90" w:rsidRPr="00D80D90">
            <w:rPr>
              <w:color w:val="000000"/>
            </w:rPr>
            <w:t>(Meese et al., 1991; Crookston et al., 1991; Porter et al., 1997)</w:t>
          </w:r>
        </w:sdtContent>
      </w:sdt>
      <w:r w:rsidR="0027159C">
        <w:t xml:space="preserve">. </w:t>
      </w:r>
      <w:r>
        <w:t xml:space="preserve">A study based on farm survey data likewise found the penalty did not increase as the length of time of maize monoculture increased </w:t>
      </w:r>
      <w:sdt>
        <w:sdtPr>
          <w:rPr>
            <w:color w:val="000000"/>
          </w:rPr>
          <w:tag w:val="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
          <w:id w:val="1561821104"/>
          <w:placeholder>
            <w:docPart w:val="DefaultPlaceholder_-1854013440"/>
          </w:placeholder>
        </w:sdtPr>
        <w:sdtEndPr/>
        <w:sdtContent>
          <w:r w:rsidR="00D80D90" w:rsidRPr="00D80D90">
            <w:rPr>
              <w:color w:val="000000"/>
            </w:rPr>
            <w:t>(</w:t>
          </w:r>
          <w:proofErr w:type="spellStart"/>
          <w:r w:rsidR="00D80D90" w:rsidRPr="00D80D90">
            <w:rPr>
              <w:color w:val="000000"/>
            </w:rPr>
            <w:t>Farmaha</w:t>
          </w:r>
          <w:proofErr w:type="spellEnd"/>
          <w:r w:rsidR="00D80D90" w:rsidRPr="00D80D90">
            <w:rPr>
              <w:color w:val="000000"/>
            </w:rPr>
            <w:t xml:space="preserve"> et al., 2016)</w:t>
          </w:r>
        </w:sdtContent>
      </w:sdt>
      <w:r w:rsidR="0027159C">
        <w:rPr>
          <w:color w:val="000000"/>
        </w:rPr>
        <w:t xml:space="preserve">. </w:t>
      </w:r>
      <w:r>
        <w:t>To our knowledge, two Midwestern studies conclude the penalty increases as the number of years in a continuous maize system increases</w:t>
      </w:r>
      <w:r w:rsidR="0027159C">
        <w:t xml:space="preserve"> </w:t>
      </w:r>
      <w:r>
        <w:t>but one confounds weather with years-in-maize</w:t>
      </w:r>
      <w:r w:rsidR="0027159C">
        <w:t xml:space="preserve"> </w:t>
      </w:r>
      <w:sdt>
        <w:sdtPr>
          <w:rPr>
            <w:color w:val="000000"/>
          </w:rPr>
          <w:tag w:val="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
          <w:id w:val="-889270936"/>
          <w:placeholder>
            <w:docPart w:val="DefaultPlaceholder_-1854013440"/>
          </w:placeholder>
        </w:sdtPr>
        <w:sdtEndPr/>
        <w:sdtContent>
          <w:r w:rsidR="00D80D90" w:rsidRPr="00D80D90">
            <w:rPr>
              <w:color w:val="000000"/>
            </w:rPr>
            <w:t>(Gentry et al., 2013)</w:t>
          </w:r>
        </w:sdtContent>
      </w:sdt>
      <w:r>
        <w:t xml:space="preserve"> and the other uses satellite imagery </w:t>
      </w:r>
      <w:sdt>
        <w:sdtPr>
          <w:rPr>
            <w:color w:val="000000"/>
          </w:rPr>
          <w:tag w:val="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
          <w:id w:val="1382135045"/>
          <w:placeholder>
            <w:docPart w:val="DefaultPlaceholder_-1854013440"/>
          </w:placeholder>
        </w:sdtPr>
        <w:sdtEndPr/>
        <w:sdtContent>
          <w:r w:rsidR="00D80D90" w:rsidRPr="00D80D90">
            <w:rPr>
              <w:color w:val="000000"/>
            </w:rPr>
            <w:t>(Seifert et al., 2017)</w:t>
          </w:r>
        </w:sdtContent>
      </w:sdt>
      <w:r w:rsidR="0027159C">
        <w:rPr>
          <w:color w:val="000000"/>
        </w:rPr>
        <w:t xml:space="preserve"> </w:t>
      </w:r>
      <w:r>
        <w:t>that may likewise reflect confounding variables (</w:t>
      </w:r>
      <w:r w:rsidR="0027159C">
        <w:fldChar w:fldCharType="begin"/>
      </w:r>
      <w:r w:rsidR="0027159C">
        <w:instrText xml:space="preserve"> REF _Ref78807543 \h </w:instrText>
      </w:r>
      <w:r w:rsidR="0027159C">
        <w:fldChar w:fldCharType="separate"/>
      </w:r>
      <w:r w:rsidR="0027159C">
        <w:t xml:space="preserve">Figure </w:t>
      </w:r>
      <w:r w:rsidR="0027159C">
        <w:rPr>
          <w:noProof/>
        </w:rPr>
        <w:t>5</w:t>
      </w:r>
      <w:r w:rsidR="0027159C">
        <w:fldChar w:fldCharType="end"/>
      </w:r>
      <w:r>
        <w:t xml:space="preserve">).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0C3679E" w:rsidR="007E45D5" w:rsidRDefault="007E45D5" w:rsidP="00887655">
      <w:pPr>
        <w:pStyle w:val="Caption"/>
      </w:pPr>
      <w:bookmarkStart w:id="10" w:name="_Ref78807543"/>
      <w:r>
        <w:t xml:space="preserve">Figure </w:t>
      </w:r>
      <w:r w:rsidR="00AF4C5C">
        <w:fldChar w:fldCharType="begin"/>
      </w:r>
      <w:r w:rsidR="00AF4C5C">
        <w:instrText xml:space="preserve"> SEQ Figure \* ARABIC </w:instrText>
      </w:r>
      <w:r w:rsidR="00AF4C5C">
        <w:fldChar w:fldCharType="separate"/>
      </w:r>
      <w:r w:rsidR="005C5838">
        <w:rPr>
          <w:noProof/>
        </w:rPr>
        <w:t>7</w:t>
      </w:r>
      <w:r w:rsidR="00AF4C5C">
        <w:rPr>
          <w:noProof/>
        </w:rPr>
        <w:fldChar w:fldCharType="end"/>
      </w:r>
      <w:bookmarkEnd w:id="10"/>
      <w:r>
        <w:t xml:space="preserve"> Summary of literature investigating the relationship between the duration of continuous maize implementation and the continuous maize penalty, mean (dotted line) penalty in replicated studies (magenta) was 13%. </w:t>
      </w:r>
    </w:p>
    <w:p w14:paraId="34935952" w14:textId="75BAC3DF"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t>
      </w:r>
      <w:r w:rsidR="00650E8E">
        <w:t xml:space="preserve">may have long-term implications for </w:t>
      </w:r>
      <w:r>
        <w:t>soil characteristics such as organic carbon stocks, topsoil erosion, and weed pressure</w:t>
      </w:r>
      <w:r w:rsidR="00650E8E">
        <w:t>, which could conceivable amplify the continuous maize penalty over time</w:t>
      </w:r>
      <w:commentRangeStart w:id="11"/>
      <w:commentRangeEnd w:id="11"/>
      <w:r>
        <w:rPr>
          <w:rStyle w:val="CommentReference"/>
        </w:rPr>
        <w:commentReference w:id="11"/>
      </w:r>
      <w:r>
        <w:t xml:space="preserve">. However, our </w:t>
      </w:r>
      <w:r>
        <w:lastRenderedPageBreak/>
        <w:t xml:space="preserve">dataset represents controlled small-plot experiments where weeds were controlled, erosion would have inconsistent effects across plots, and changes in soil carbon between the rotated- and continuous-maize systems at the highest N rates may be difficult to detect </w:t>
      </w:r>
      <w:sdt>
        <w:sdtPr>
          <w:rPr>
            <w:color w:val="000000"/>
          </w:rPr>
          <w:tag w:val="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
          <w:id w:val="810834263"/>
          <w:placeholder>
            <w:docPart w:val="DefaultPlaceholder_-1854013440"/>
          </w:placeholder>
        </w:sdtPr>
        <w:sdtEndPr/>
        <w:sdtContent>
          <w:r w:rsidR="00D80D90" w:rsidRPr="00D80D90">
            <w:rPr>
              <w:color w:val="000000"/>
            </w:rPr>
            <w:t>(Brown et al., 2014)</w:t>
          </w:r>
        </w:sdtContent>
      </w:sdt>
    </w:p>
    <w:p w14:paraId="13D6776F" w14:textId="2BFEE6ED" w:rsidR="007E45D5" w:rsidRPr="0066604D" w:rsidRDefault="007E45D5" w:rsidP="007A1C67">
      <w:r>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w:t>
      </w:r>
      <w:r w:rsidR="004F0B8C">
        <w:t xml:space="preserve"> This is consistent with a study done in Minnesota that used fallow and chemical treatments and found the penalty is due to a negative effect of maize, not an enhancing effect of soybean </w:t>
      </w:r>
      <w:sdt>
        <w:sdtPr>
          <w:rPr>
            <w:color w:val="000000"/>
          </w:rPr>
          <w:tag w:val="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
          <w:id w:val="971713891"/>
          <w:placeholder>
            <w:docPart w:val="DefaultPlaceholder_-1854013440"/>
          </w:placeholder>
        </w:sdtPr>
        <w:sdtContent>
          <w:r w:rsidR="00D80D90" w:rsidRPr="00D80D90">
            <w:rPr>
              <w:color w:val="000000"/>
            </w:rPr>
            <w:t>(Crookston et al., 1988)</w:t>
          </w:r>
        </w:sdtContent>
      </w:sdt>
      <w:r w:rsidR="004F0B8C">
        <w:rPr>
          <w:color w:val="000000"/>
        </w:rPr>
        <w:t xml:space="preserve"> </w:t>
      </w:r>
      <w:r>
        <w:t>Therefore, our efforts focused on understanding mechanisms in the continuous maize system that may limit the system’s expression of yield potential</w:t>
      </w:r>
      <w:r w:rsidR="00A2346A">
        <w:t xml:space="preserve"> </w:t>
      </w:r>
      <w:sdt>
        <w:sdtPr>
          <w:rPr>
            <w:color w:val="000000"/>
          </w:rPr>
          <w:tag w:val="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
          <w:id w:val="1423292330"/>
          <w:placeholder>
            <w:docPart w:val="DefaultPlaceholder_-1854013440"/>
          </w:placeholder>
        </w:sdtPr>
        <w:sdtContent>
          <w:r w:rsidR="00D80D90" w:rsidRPr="00D80D90">
            <w:rPr>
              <w:color w:val="000000"/>
            </w:rPr>
            <w:t>(Evans, 1996; van Wart et al., 2013)</w:t>
          </w:r>
        </w:sdtContent>
      </w:sdt>
      <w:r>
        <w:t xml:space="preserve">. </w:t>
      </w:r>
    </w:p>
    <w:p w14:paraId="0100820A" w14:textId="12F04472" w:rsidR="007E45D5" w:rsidRDefault="007E45D5" w:rsidP="007A1C67">
      <w:r>
        <w:t>Based on an extensive literature review (</w:t>
      </w:r>
      <w:r w:rsidRPr="00A2346A">
        <w:rPr>
          <w:color w:val="FF0000"/>
        </w:rPr>
        <w:t>supplementary material</w:t>
      </w:r>
      <w:r>
        <w:t>), we identified six</w:t>
      </w:r>
      <w:commentRangeStart w:id="12"/>
      <w:commentRangeEnd w:id="12"/>
      <w:r>
        <w:rPr>
          <w:rStyle w:val="CommentReference"/>
        </w:rPr>
        <w:commentReference w:id="12"/>
      </w:r>
      <w:r>
        <w:t xml:space="preserve"> general categories of candidate mechanisms for explaining the continuous maize penalty in the year following a maize crop (</w:t>
      </w:r>
      <w:r>
        <w:fldChar w:fldCharType="begin"/>
      </w:r>
      <w:r>
        <w:instrText xml:space="preserve"> REF _Ref76728682 \h </w:instrText>
      </w:r>
      <w:r>
        <w:fldChar w:fldCharType="separate"/>
      </w:r>
      <w:r>
        <w:t xml:space="preserve">Table </w:t>
      </w:r>
      <w:r>
        <w:rPr>
          <w:noProof/>
        </w:rPr>
        <w:t>3</w:t>
      </w:r>
      <w:r>
        <w:fldChar w:fldCharType="end"/>
      </w:r>
      <w:r>
        <w:t>).</w:t>
      </w:r>
    </w:p>
    <w:p w14:paraId="0B895B81" w14:textId="77777777" w:rsidR="007E45D5" w:rsidRDefault="007E45D5" w:rsidP="00AE0F0A">
      <w:pPr>
        <w:pStyle w:val="Caption"/>
        <w:keepNext/>
      </w:pPr>
      <w:bookmarkStart w:id="13" w:name="_Ref76728682"/>
      <w:commentRangeStart w:id="14"/>
      <w:r w:rsidRPr="00A313CA">
        <w:rPr>
          <w:b/>
          <w:bCs/>
        </w:rPr>
        <w:t xml:space="preserve">Table </w:t>
      </w:r>
      <w:commentRangeEnd w:id="14"/>
      <w:r>
        <w:rPr>
          <w:rStyle w:val="CommentReference"/>
          <w:iCs w:val="0"/>
          <w:color w:val="auto"/>
        </w:rPr>
        <w:commentReference w:id="14"/>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13"/>
      <w:r w:rsidRPr="00A313CA">
        <w:rPr>
          <w:b/>
          <w:bCs/>
        </w:rPr>
        <w:t xml:space="preserve"> </w:t>
      </w:r>
      <w:r>
        <w:t xml:space="preserve">General categories of mechanistic pathways by which growing maize following a </w:t>
      </w:r>
      <w:proofErr w:type="gramStart"/>
      <w:r>
        <w:t>maize crop results</w:t>
      </w:r>
      <w:proofErr w:type="gramEnd"/>
      <w:r>
        <w:t xml:space="preserve"> in lower grain yields under sufficient nitrogen </w:t>
      </w:r>
      <w:commentRangeStart w:id="15"/>
      <w:r>
        <w:t>inputs</w:t>
      </w:r>
      <w:commentRangeEnd w:id="15"/>
      <w:r>
        <w:rPr>
          <w:rStyle w:val="CommentReference"/>
          <w:iCs w:val="0"/>
          <w:color w:val="auto"/>
        </w:rPr>
        <w:commentReference w:id="15"/>
      </w:r>
      <w:r>
        <w:t>.</w:t>
      </w:r>
    </w:p>
    <w:tbl>
      <w:tblPr>
        <w:tblStyle w:val="TableGrid"/>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049BD" w14:paraId="2CF37465" w14:textId="77777777" w:rsidTr="0026793E">
        <w:tc>
          <w:tcPr>
            <w:tcW w:w="1975" w:type="dxa"/>
          </w:tcPr>
          <w:p w14:paraId="52D3CFDE" w14:textId="77777777" w:rsidR="007049BD" w:rsidRDefault="007049BD" w:rsidP="0026793E">
            <w:r>
              <w:t>Insufficient soil water recharge following maize</w:t>
            </w:r>
          </w:p>
        </w:tc>
        <w:tc>
          <w:tcPr>
            <w:tcW w:w="7560" w:type="dxa"/>
          </w:tcPr>
          <w:p w14:paraId="22DA54C9" w14:textId="77777777" w:rsidR="007049BD" w:rsidRDefault="007049BD" w:rsidP="0026793E">
            <w:r>
              <w:t xml:space="preserve">It is possible in some environments the soil water legacy of the previous year’s maize crop limits the amount of water available for the continuous maize system’s subsequent maize crop.  </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3CF15FAD" w:rsidR="007E45D5" w:rsidRDefault="007E45D5" w:rsidP="00BE47A8">
            <w:r>
              <w:t xml:space="preserve">When left on the soil surface, maize residue harbors inoculants for maize </w:t>
            </w:r>
            <w:r w:rsidR="00552202">
              <w:t xml:space="preserve">fungal diseases </w:t>
            </w:r>
            <w:r>
              <w:t>foliar diseases</w:t>
            </w:r>
            <w:r w:rsidR="007049BD">
              <w:t>.</w:t>
            </w:r>
            <w:r>
              <w:t xml:space="preserve"> Tillage is recommended to reduce inoculant </w:t>
            </w:r>
            <w:proofErr w:type="gramStart"/>
            <w:r>
              <w:t>amount</w:t>
            </w:r>
            <w:proofErr w:type="gramEnd"/>
            <w:r>
              <w:t xml:space="preserve">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2FBDC8E7" w:rsidR="007E45D5" w:rsidRDefault="007E45D5" w:rsidP="00BE47A8">
            <w:r>
              <w:t xml:space="preserve">Maize roots from the previous year may support higher levels of soil bacteria </w:t>
            </w:r>
            <w:r w:rsidR="00906D85">
              <w:t xml:space="preserve">or mycorrhizal populations </w:t>
            </w:r>
            <w:r>
              <w:t xml:space="preserve">harmful to the following year’s maize roots. Additionally, while soil disease inoculants are always present in Corn Belt soils, cooler </w:t>
            </w:r>
            <w:r w:rsidR="00906D85">
              <w:t xml:space="preserve">and wet soil conditions </w:t>
            </w:r>
            <w:r>
              <w:t xml:space="preserve">may result in less competition </w:t>
            </w:r>
            <w:r w:rsidR="00906D85">
              <w:t xml:space="preserve">with other </w:t>
            </w:r>
            <w:r w:rsidR="00A2346A">
              <w:t xml:space="preserve">micro-organisms </w:t>
            </w:r>
            <w:r>
              <w:t>allow</w:t>
            </w:r>
            <w:r w:rsidR="00A2346A">
              <w:t>ing</w:t>
            </w:r>
            <w:r>
              <w:t xml:space="preserve"> disease to establish and cause higher incidences of root disease.</w:t>
            </w:r>
          </w:p>
        </w:tc>
      </w:tr>
    </w:tbl>
    <w:p w14:paraId="15555A51" w14:textId="267E7FAA" w:rsidR="007E45D5" w:rsidRDefault="007E45D5" w:rsidP="007A1C67"/>
    <w:p w14:paraId="06768B9A" w14:textId="06DAB19D" w:rsidR="007E45D5" w:rsidRDefault="007E45D5" w:rsidP="00B82DF9">
      <w:pPr>
        <w:pStyle w:val="Heading3"/>
      </w:pPr>
      <w:r>
        <w:t xml:space="preserve">Scenario </w:t>
      </w:r>
      <w:r w:rsidR="007049BD">
        <w:t>testing</w:t>
      </w:r>
      <w:r>
        <w:t xml:space="preserve"> </w:t>
      </w:r>
    </w:p>
    <w:p w14:paraId="40F51B3B" w14:textId="23798C22" w:rsidR="007049BD" w:rsidRDefault="00D64D0D" w:rsidP="007049BD">
      <w:r>
        <w:t>Comparison of s</w:t>
      </w:r>
      <w:r w:rsidR="007049BD">
        <w:t>oil water</w:t>
      </w:r>
      <w:r>
        <w:t xml:space="preserve"> dynamics at a 7 cm depth showed </w:t>
      </w:r>
      <w:r w:rsidR="007049BD">
        <w:t>soil water content was as high or higher before maize planting following a maize crop compared to a soybean crop (supplemental</w:t>
      </w:r>
      <w:r>
        <w:t xml:space="preserve"> material</w:t>
      </w:r>
      <w:r w:rsidR="007049BD">
        <w:t>).</w:t>
      </w:r>
      <w:r>
        <w:t xml:space="preserve"> This </w:t>
      </w:r>
      <w:r>
        <w:lastRenderedPageBreak/>
        <w:t xml:space="preserve">suggests that in Midwestern systems, the soil water profile is typically fully recharged following either a soybean or maize crop prior to the following spring.  </w:t>
      </w:r>
    </w:p>
    <w:p w14:paraId="41AAD8D0" w14:textId="6DCABA1B" w:rsidR="00A2346A" w:rsidRDefault="007049BD" w:rsidP="00473D88">
      <w:r>
        <w:t>We used the results from the literature review</w:t>
      </w:r>
      <w:r w:rsidR="00473D88">
        <w:t xml:space="preserve"> (</w:t>
      </w:r>
      <w:r w:rsidR="00473D88">
        <w:fldChar w:fldCharType="begin"/>
      </w:r>
      <w:r w:rsidR="00473D88">
        <w:instrText xml:space="preserve"> REF _Ref76728682 \h </w:instrText>
      </w:r>
      <w:r w:rsidR="00473D88">
        <w:fldChar w:fldCharType="separate"/>
      </w:r>
      <w:r w:rsidR="00473D88" w:rsidRPr="00A313CA">
        <w:rPr>
          <w:b/>
          <w:bCs/>
        </w:rPr>
        <w:t xml:space="preserve">Table </w:t>
      </w:r>
      <w:r w:rsidR="00473D88" w:rsidRPr="00A313CA">
        <w:rPr>
          <w:b/>
          <w:bCs/>
          <w:noProof/>
        </w:rPr>
        <w:t>3</w:t>
      </w:r>
      <w:r w:rsidR="00473D88">
        <w:fldChar w:fldCharType="end"/>
      </w:r>
      <w:r w:rsidR="00473D88">
        <w:t>)</w:t>
      </w:r>
      <w:r>
        <w:t xml:space="preserve"> and statistical associations from the experimental data to build and test s</w:t>
      </w:r>
      <w:r w:rsidR="00D64D0D">
        <w:t xml:space="preserve">ix </w:t>
      </w:r>
      <w:r w:rsidR="00473D88">
        <w:t xml:space="preserve">modelling </w:t>
      </w:r>
      <w:r w:rsidR="00D64D0D">
        <w:t>scenarios</w:t>
      </w:r>
      <w:r w:rsidR="00473D88">
        <w:t xml:space="preserve"> (</w:t>
      </w:r>
      <w:r w:rsidR="00473D88">
        <w:fldChar w:fldCharType="begin"/>
      </w:r>
      <w:r w:rsidR="00473D88">
        <w:instrText xml:space="preserve"> REF _Ref76631113 \h </w:instrText>
      </w:r>
      <w:r w:rsidR="00473D88">
        <w:fldChar w:fldCharType="separate"/>
      </w:r>
      <w:r w:rsidR="00473D88">
        <w:t xml:space="preserve">Table </w:t>
      </w:r>
      <w:r w:rsidR="00473D88">
        <w:rPr>
          <w:noProof/>
        </w:rPr>
        <w:t>4</w:t>
      </w:r>
      <w:r w:rsidR="00473D88">
        <w:fldChar w:fldCharType="end"/>
      </w:r>
      <w:r w:rsidR="00473D88">
        <w:t xml:space="preserve">). </w:t>
      </w:r>
    </w:p>
    <w:p w14:paraId="524C77A2" w14:textId="4A7098B7" w:rsidR="00A2346A" w:rsidRDefault="00A2346A" w:rsidP="00A2346A">
      <w:pPr>
        <w:pStyle w:val="Caption"/>
        <w:keepNext/>
      </w:pPr>
      <w:bookmarkStart w:id="16" w:name="_Ref76631113"/>
      <w:r>
        <w:t xml:space="preserve">Table </w:t>
      </w:r>
      <w:r>
        <w:fldChar w:fldCharType="begin"/>
      </w:r>
      <w:r>
        <w:instrText xml:space="preserve"> SEQ Table \* ARABIC </w:instrText>
      </w:r>
      <w:r>
        <w:fldChar w:fldCharType="separate"/>
      </w:r>
      <w:r>
        <w:rPr>
          <w:noProof/>
        </w:rPr>
        <w:t>4</w:t>
      </w:r>
      <w:r>
        <w:rPr>
          <w:noProof/>
        </w:rPr>
        <w:fldChar w:fldCharType="end"/>
      </w:r>
      <w:bookmarkEnd w:id="16"/>
      <w:r>
        <w:t xml:space="preserve"> Model parameter adjustments to investigate feasibility of </w:t>
      </w:r>
      <w:r w:rsidR="00DE6A43">
        <w:t>hypothesized</w:t>
      </w:r>
      <w:r>
        <w:t xml:space="preserve"> mechanisms for the continuous maize penalty</w:t>
      </w:r>
    </w:p>
    <w:tbl>
      <w:tblPr>
        <w:tblStyle w:val="TableGrid"/>
        <w:tblW w:w="0" w:type="auto"/>
        <w:tblLook w:val="04A0" w:firstRow="1" w:lastRow="0" w:firstColumn="1" w:lastColumn="0" w:noHBand="0" w:noVBand="1"/>
      </w:tblPr>
      <w:tblGrid>
        <w:gridCol w:w="1000"/>
        <w:gridCol w:w="2235"/>
        <w:gridCol w:w="2610"/>
        <w:gridCol w:w="3505"/>
      </w:tblGrid>
      <w:tr w:rsidR="00A2346A" w:rsidRPr="00795874" w14:paraId="56839190" w14:textId="77777777" w:rsidTr="0026793E">
        <w:tc>
          <w:tcPr>
            <w:tcW w:w="1000" w:type="dxa"/>
          </w:tcPr>
          <w:p w14:paraId="5A96540C" w14:textId="77777777" w:rsidR="00A2346A" w:rsidRPr="00795874" w:rsidRDefault="00A2346A" w:rsidP="0026793E">
            <w:pPr>
              <w:rPr>
                <w:b/>
                <w:bCs/>
              </w:rPr>
            </w:pPr>
            <w:r>
              <w:rPr>
                <w:b/>
                <w:bCs/>
              </w:rPr>
              <w:t>Scenario</w:t>
            </w:r>
          </w:p>
        </w:tc>
        <w:tc>
          <w:tcPr>
            <w:tcW w:w="2235" w:type="dxa"/>
          </w:tcPr>
          <w:p w14:paraId="5423342A" w14:textId="77777777" w:rsidR="00A2346A" w:rsidRPr="00795874" w:rsidRDefault="00A2346A" w:rsidP="0026793E">
            <w:pPr>
              <w:rPr>
                <w:b/>
                <w:bCs/>
              </w:rPr>
            </w:pPr>
            <w:r w:rsidRPr="00795874">
              <w:rPr>
                <w:b/>
                <w:bCs/>
              </w:rPr>
              <w:t>Target outcome</w:t>
            </w:r>
          </w:p>
        </w:tc>
        <w:tc>
          <w:tcPr>
            <w:tcW w:w="2610" w:type="dxa"/>
          </w:tcPr>
          <w:p w14:paraId="659506FF" w14:textId="77777777" w:rsidR="00A2346A" w:rsidRPr="00795874" w:rsidRDefault="00A2346A" w:rsidP="0026793E">
            <w:pPr>
              <w:rPr>
                <w:b/>
                <w:bCs/>
              </w:rPr>
            </w:pPr>
            <w:r w:rsidRPr="00795874">
              <w:rPr>
                <w:b/>
                <w:bCs/>
              </w:rPr>
              <w:t>Parameter</w:t>
            </w:r>
          </w:p>
        </w:tc>
        <w:tc>
          <w:tcPr>
            <w:tcW w:w="3505" w:type="dxa"/>
          </w:tcPr>
          <w:p w14:paraId="213A5961" w14:textId="77777777" w:rsidR="00A2346A" w:rsidRPr="00795874" w:rsidRDefault="00A2346A" w:rsidP="0026793E">
            <w:pPr>
              <w:rPr>
                <w:b/>
                <w:bCs/>
              </w:rPr>
            </w:pPr>
            <w:r w:rsidRPr="00795874">
              <w:rPr>
                <w:b/>
                <w:bCs/>
              </w:rPr>
              <w:t>APSIM implementation</w:t>
            </w:r>
          </w:p>
        </w:tc>
      </w:tr>
      <w:tr w:rsidR="00A2346A" w14:paraId="04C1B9B0" w14:textId="77777777" w:rsidTr="0026793E">
        <w:tc>
          <w:tcPr>
            <w:tcW w:w="1000" w:type="dxa"/>
          </w:tcPr>
          <w:p w14:paraId="10742B6A" w14:textId="77777777" w:rsidR="00A2346A" w:rsidRDefault="00A2346A" w:rsidP="0026793E">
            <w:r>
              <w:t>1</w:t>
            </w:r>
          </w:p>
        </w:tc>
        <w:tc>
          <w:tcPr>
            <w:tcW w:w="2235" w:type="dxa"/>
          </w:tcPr>
          <w:p w14:paraId="53B23CC6" w14:textId="77777777" w:rsidR="00A2346A" w:rsidRDefault="00A2346A" w:rsidP="0026793E">
            <w:r>
              <w:t>Seedling death</w:t>
            </w:r>
          </w:p>
        </w:tc>
        <w:tc>
          <w:tcPr>
            <w:tcW w:w="2610" w:type="dxa"/>
          </w:tcPr>
          <w:p w14:paraId="77D26BC4" w14:textId="77777777" w:rsidR="00A2346A" w:rsidRDefault="00A2346A" w:rsidP="0026793E">
            <w:r>
              <w:t>Lower plant population</w:t>
            </w:r>
          </w:p>
        </w:tc>
        <w:tc>
          <w:tcPr>
            <w:tcW w:w="3505" w:type="dxa"/>
          </w:tcPr>
          <w:p w14:paraId="5E7D375C" w14:textId="4CBDA06B" w:rsidR="00A2346A" w:rsidRDefault="00A2346A" w:rsidP="0026793E">
            <w:r>
              <w:t>Manually decreased plant population by 1 pl m-2 (</w:t>
            </w:r>
            <w:r w:rsidR="00473D88">
              <w:t>from 8 to 7</w:t>
            </w:r>
            <w:r>
              <w:t xml:space="preserve"> pl ha</w:t>
            </w:r>
            <w:r w:rsidRPr="00473D88">
              <w:rPr>
                <w:vertAlign w:val="superscript"/>
              </w:rPr>
              <w:t>-1</w:t>
            </w:r>
            <w:r>
              <w:t>)</w:t>
            </w:r>
          </w:p>
        </w:tc>
      </w:tr>
      <w:tr w:rsidR="00A2346A" w14:paraId="0B9254DE" w14:textId="77777777" w:rsidTr="0026793E">
        <w:tc>
          <w:tcPr>
            <w:tcW w:w="1000" w:type="dxa"/>
          </w:tcPr>
          <w:p w14:paraId="16FD52AE" w14:textId="77777777" w:rsidR="00A2346A" w:rsidRDefault="00A2346A" w:rsidP="0026793E">
            <w:r>
              <w:t>2</w:t>
            </w:r>
          </w:p>
        </w:tc>
        <w:tc>
          <w:tcPr>
            <w:tcW w:w="2235" w:type="dxa"/>
          </w:tcPr>
          <w:p w14:paraId="0F59AA77" w14:textId="77777777" w:rsidR="00A2346A" w:rsidRDefault="00A2346A" w:rsidP="0026793E">
            <w:r>
              <w:t>Delayed emergence</w:t>
            </w:r>
          </w:p>
        </w:tc>
        <w:tc>
          <w:tcPr>
            <w:tcW w:w="2610" w:type="dxa"/>
          </w:tcPr>
          <w:p w14:paraId="7DED551E" w14:textId="77777777" w:rsidR="00A2346A" w:rsidRDefault="00A2346A" w:rsidP="0026793E">
            <w:r>
              <w:t>Time from sowing to emergence</w:t>
            </w:r>
          </w:p>
        </w:tc>
        <w:tc>
          <w:tcPr>
            <w:tcW w:w="3505" w:type="dxa"/>
          </w:tcPr>
          <w:p w14:paraId="14E76174" w14:textId="77777777" w:rsidR="00A2346A" w:rsidRPr="00795874" w:rsidRDefault="00A2346A" w:rsidP="0026793E">
            <w:pPr>
              <w:rPr>
                <w:rFonts w:ascii="Calibri" w:hAnsi="Calibri" w:cs="Calibri"/>
                <w:color w:val="000000"/>
              </w:rPr>
            </w:pPr>
            <w:r>
              <w:rPr>
                <w:rFonts w:ascii="Calibri" w:hAnsi="Calibri" w:cs="Calibri"/>
                <w:color w:val="000000"/>
              </w:rPr>
              <w:t>Changed sowing depth from 50 mm to 100 mm</w:t>
            </w:r>
          </w:p>
        </w:tc>
      </w:tr>
      <w:tr w:rsidR="00A2346A" w14:paraId="70C1FE4E" w14:textId="77777777" w:rsidTr="0026793E">
        <w:tc>
          <w:tcPr>
            <w:tcW w:w="1000" w:type="dxa"/>
          </w:tcPr>
          <w:p w14:paraId="07CE8532" w14:textId="77777777" w:rsidR="00A2346A" w:rsidRDefault="00A2346A" w:rsidP="0026793E">
            <w:r>
              <w:t>3</w:t>
            </w:r>
          </w:p>
        </w:tc>
        <w:tc>
          <w:tcPr>
            <w:tcW w:w="2235" w:type="dxa"/>
          </w:tcPr>
          <w:p w14:paraId="18D879A7" w14:textId="77777777" w:rsidR="00A2346A" w:rsidRDefault="00A2346A" w:rsidP="0026793E">
            <w:r>
              <w:t>Foliar disease-induced decrease in plant function</w:t>
            </w:r>
          </w:p>
        </w:tc>
        <w:tc>
          <w:tcPr>
            <w:tcW w:w="2610" w:type="dxa"/>
          </w:tcPr>
          <w:p w14:paraId="43BFAEC5" w14:textId="77777777" w:rsidR="00A2346A" w:rsidRDefault="00A2346A" w:rsidP="0026793E">
            <w:r>
              <w:t xml:space="preserve">Decreased radiation </w:t>
            </w:r>
            <w:proofErr w:type="gramStart"/>
            <w:r>
              <w:t>use</w:t>
            </w:r>
            <w:proofErr w:type="gramEnd"/>
            <w:r>
              <w:t xml:space="preserve"> efficiency (RUE)</w:t>
            </w:r>
          </w:p>
        </w:tc>
        <w:tc>
          <w:tcPr>
            <w:tcW w:w="3505" w:type="dxa"/>
          </w:tcPr>
          <w:p w14:paraId="2BA090C3" w14:textId="77777777" w:rsidR="00A2346A" w:rsidRDefault="00A2346A" w:rsidP="0026793E">
            <w:pPr>
              <w:rPr>
                <w:rFonts w:ascii="Calibri" w:hAnsi="Calibri" w:cs="Calibri"/>
                <w:color w:val="000000"/>
              </w:rPr>
            </w:pPr>
            <w:r>
              <w:t xml:space="preserve">Reduced cultivar RUE </w:t>
            </w:r>
          </w:p>
          <w:p w14:paraId="49DE5079" w14:textId="50204DAA" w:rsidR="00A2346A" w:rsidRDefault="00A2346A" w:rsidP="0026793E">
            <w:r>
              <w:rPr>
                <w:rFonts w:ascii="Calibri" w:hAnsi="Calibri" w:cs="Calibri"/>
                <w:color w:val="000000"/>
              </w:rPr>
              <w:t>from 1.6 to 1.4 for emergence through</w:t>
            </w:r>
            <w:r w:rsidR="00473D88">
              <w:rPr>
                <w:rFonts w:ascii="Calibri" w:hAnsi="Calibri" w:cs="Calibri"/>
                <w:color w:val="000000"/>
              </w:rPr>
              <w:t xml:space="preserve"> flowering</w:t>
            </w:r>
            <w:r>
              <w:rPr>
                <w:rFonts w:ascii="Calibri" w:hAnsi="Calibri" w:cs="Calibri"/>
                <w:color w:val="000000"/>
              </w:rPr>
              <w:t xml:space="preserve"> (</w:t>
            </w:r>
            <w:r w:rsidRPr="00AC5312">
              <w:rPr>
                <w:rFonts w:ascii="Calibri" w:hAnsi="Calibri" w:cs="Calibri"/>
                <w:color w:val="FF0000"/>
              </w:rPr>
              <w:t>Stage 5</w:t>
            </w:r>
            <w:r w:rsidR="00473D88">
              <w:rPr>
                <w:rFonts w:ascii="Calibri" w:hAnsi="Calibri" w:cs="Calibri"/>
                <w:color w:val="FF0000"/>
              </w:rPr>
              <w:t xml:space="preserve">). </w:t>
            </w:r>
          </w:p>
        </w:tc>
      </w:tr>
      <w:tr w:rsidR="00A2346A" w14:paraId="3104461D" w14:textId="77777777" w:rsidTr="0026793E">
        <w:tc>
          <w:tcPr>
            <w:tcW w:w="1000" w:type="dxa"/>
          </w:tcPr>
          <w:p w14:paraId="5D45FA0F" w14:textId="77777777" w:rsidR="00A2346A" w:rsidRDefault="00A2346A" w:rsidP="0026793E">
            <w:r>
              <w:t>4</w:t>
            </w:r>
          </w:p>
        </w:tc>
        <w:tc>
          <w:tcPr>
            <w:tcW w:w="2235" w:type="dxa"/>
          </w:tcPr>
          <w:p w14:paraId="6096F7E0" w14:textId="77777777" w:rsidR="00A2346A" w:rsidRDefault="00A2346A" w:rsidP="0026793E">
            <w:r>
              <w:t>Compromised root growth</w:t>
            </w:r>
          </w:p>
        </w:tc>
        <w:tc>
          <w:tcPr>
            <w:tcW w:w="2610" w:type="dxa"/>
          </w:tcPr>
          <w:p w14:paraId="1AB031D5" w14:textId="77777777" w:rsidR="00A2346A" w:rsidRDefault="00A2346A" w:rsidP="0026793E">
            <w:r>
              <w:t>Root front velocity (RFV)</w:t>
            </w:r>
          </w:p>
        </w:tc>
        <w:tc>
          <w:tcPr>
            <w:tcW w:w="3505" w:type="dxa"/>
          </w:tcPr>
          <w:p w14:paraId="7474699B"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2346A" w14:paraId="432BFC00" w14:textId="77777777" w:rsidTr="0026793E">
        <w:tc>
          <w:tcPr>
            <w:tcW w:w="1000" w:type="dxa"/>
          </w:tcPr>
          <w:p w14:paraId="0C02821B" w14:textId="77777777" w:rsidR="00A2346A" w:rsidRDefault="00A2346A" w:rsidP="0026793E">
            <w:r>
              <w:t>5</w:t>
            </w:r>
          </w:p>
        </w:tc>
        <w:tc>
          <w:tcPr>
            <w:tcW w:w="2235" w:type="dxa"/>
          </w:tcPr>
          <w:p w14:paraId="574608CB" w14:textId="77777777" w:rsidR="00A2346A" w:rsidRDefault="00A2346A" w:rsidP="0026793E">
            <w:r>
              <w:t>Compromised root function</w:t>
            </w:r>
          </w:p>
        </w:tc>
        <w:tc>
          <w:tcPr>
            <w:tcW w:w="2610" w:type="dxa"/>
          </w:tcPr>
          <w:p w14:paraId="34CC3C6C" w14:textId="77777777" w:rsidR="00A2346A" w:rsidRDefault="00A2346A" w:rsidP="0026793E">
            <w:r>
              <w:t>Root absorption efficiency</w:t>
            </w:r>
          </w:p>
        </w:tc>
        <w:tc>
          <w:tcPr>
            <w:tcW w:w="3505" w:type="dxa"/>
          </w:tcPr>
          <w:p w14:paraId="1A36CB8F"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2346A" w14:paraId="0FE0F37D" w14:textId="77777777" w:rsidTr="0026793E">
        <w:tc>
          <w:tcPr>
            <w:tcW w:w="1000" w:type="dxa"/>
          </w:tcPr>
          <w:p w14:paraId="096F57AE" w14:textId="77777777" w:rsidR="00A2346A" w:rsidRDefault="00A2346A" w:rsidP="0026793E">
            <w:r>
              <w:t>6</w:t>
            </w:r>
          </w:p>
        </w:tc>
        <w:tc>
          <w:tcPr>
            <w:tcW w:w="2235" w:type="dxa"/>
          </w:tcPr>
          <w:p w14:paraId="0F837339" w14:textId="77777777" w:rsidR="00A2346A" w:rsidRDefault="00A2346A" w:rsidP="0026793E">
            <w:r>
              <w:t xml:space="preserve"> Decreased early plant growth</w:t>
            </w:r>
          </w:p>
        </w:tc>
        <w:tc>
          <w:tcPr>
            <w:tcW w:w="2610" w:type="dxa"/>
          </w:tcPr>
          <w:p w14:paraId="40E81059" w14:textId="77777777" w:rsidR="00A2346A" w:rsidRDefault="00A2346A" w:rsidP="0026793E">
            <w:r>
              <w:t>Decreased potential kernel number</w:t>
            </w:r>
          </w:p>
        </w:tc>
        <w:tc>
          <w:tcPr>
            <w:tcW w:w="3505" w:type="dxa"/>
          </w:tcPr>
          <w:p w14:paraId="21C7FA7B" w14:textId="77777777" w:rsidR="00A2346A" w:rsidRDefault="00A2346A" w:rsidP="0026793E">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bl>
    <w:p w14:paraId="1369172D" w14:textId="43E9BBBB" w:rsidR="00A2346A" w:rsidRDefault="00A2346A" w:rsidP="007A1C67">
      <w:r>
        <w:t xml:space="preserve">  </w:t>
      </w:r>
    </w:p>
    <w:p w14:paraId="5B89711E" w14:textId="12907480"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fldChar w:fldCharType="separate"/>
      </w:r>
      <w:r>
        <w:t xml:space="preserve">Figure </w:t>
      </w:r>
      <w:r>
        <w:rPr>
          <w:noProof/>
        </w:rPr>
        <w:t>7</w:t>
      </w:r>
      <w:r>
        <w:fldChar w:fldCharType="end"/>
      </w:r>
      <w:r>
        <w:t xml:space="preserve">). Within error, all other scenarios had feasible effects on continuous maize yields. When all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7B3B5DCA" w14:textId="77777777" w:rsidR="00B547F3" w:rsidRDefault="00B547F3" w:rsidP="00B547F3">
      <w:pPr>
        <w:keepNext/>
      </w:pPr>
      <w:r>
        <w:rPr>
          <w:noProof/>
        </w:rPr>
        <w:lastRenderedPageBreak/>
        <w:drawing>
          <wp:inline distT="0" distB="0" distL="0" distR="0" wp14:anchorId="5A9E4D6F" wp14:editId="060D770A">
            <wp:extent cx="5943600" cy="33020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2F89F58F" w14:textId="1EF47084" w:rsidR="00B547F3" w:rsidRPr="001D7219" w:rsidRDefault="00B547F3" w:rsidP="00B547F3">
      <w:pPr>
        <w:pStyle w:val="Caption"/>
        <w:rPr>
          <w:sz w:val="24"/>
          <w:szCs w:val="24"/>
        </w:rPr>
      </w:pPr>
      <w:bookmarkStart w:id="17" w:name="_Ref76632762"/>
      <w:bookmarkStart w:id="18" w:name="_Ref76632725"/>
      <w:commentRangeStart w:id="19"/>
      <w:r>
        <w:t xml:space="preserve">Figure </w:t>
      </w:r>
      <w:commentRangeEnd w:id="19"/>
      <w:r>
        <w:rPr>
          <w:rStyle w:val="CommentReference"/>
          <w:iCs w:val="0"/>
          <w:color w:val="auto"/>
        </w:rPr>
        <w:commentReference w:id="19"/>
      </w:r>
      <w:fldSimple w:instr=" SEQ Figure \* ARABIC ">
        <w:r w:rsidR="005C5838">
          <w:rPr>
            <w:noProof/>
          </w:rPr>
          <w:t>8</w:t>
        </w:r>
      </w:fldSimple>
      <w:bookmarkEnd w:id="17"/>
      <w:r>
        <w:t xml:space="preserve"> Site IA-3 experimentally observed penalties (yellow bars) with 95% confidence intervals (vertical lines) ordered from largest to smallest </w:t>
      </w:r>
      <w:r w:rsidR="00DE6A43">
        <w:t xml:space="preserve">penalty size are </w:t>
      </w:r>
      <w:r>
        <w:t xml:space="preserve">compared to </w:t>
      </w:r>
      <w:r w:rsidR="00DE6A43">
        <w:t xml:space="preserve">the </w:t>
      </w:r>
      <w:r>
        <w:t>baseline model parameter</w:t>
      </w:r>
      <w:r w:rsidR="00DE6A43">
        <w:t xml:space="preserve"> values</w:t>
      </w:r>
      <w:r>
        <w:t xml:space="preserve">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w:t>
      </w:r>
      <w:proofErr w:type="spellStart"/>
      <w:r w:rsidR="00DE6A43">
        <w:t>Secnario</w:t>
      </w:r>
      <w:proofErr w:type="spellEnd"/>
      <w:r w:rsidR="00DE6A43">
        <w:t xml:space="preserve"> 2; </w:t>
      </w:r>
      <w:r>
        <w:t>dark blue bars)</w:t>
      </w:r>
      <w:bookmarkEnd w:id="18"/>
      <w:r>
        <w:t xml:space="preserve"> </w:t>
      </w:r>
    </w:p>
    <w:p w14:paraId="18181021" w14:textId="6564511E" w:rsidR="007E45D5" w:rsidRPr="00DE6A43" w:rsidRDefault="007E45D5" w:rsidP="005E57F7">
      <w:pPr>
        <w:rPr>
          <w:color w:val="FF0000"/>
        </w:rPr>
      </w:pPr>
      <w:r>
        <w:t>There is limited data available to corroborate the model’s identification of feasible pathways. While reduced plant number was a feasible scenario</w:t>
      </w:r>
      <w:r w:rsidR="00DE6A43">
        <w:t xml:space="preserve"> (Scenario 1)</w:t>
      </w:r>
      <w:r>
        <w:t>, s</w:t>
      </w:r>
      <w:r w:rsidRPr="00FD50E2">
        <w:t xml:space="preserve">everal multi-site and multi-year </w:t>
      </w:r>
      <w:r>
        <w:t>studies have not found significant differences in maize stand counts in monoculture and maize-soybean rotations</w:t>
      </w:r>
      <w:r w:rsidR="00D56ECA">
        <w:t xml:space="preserve"> </w:t>
      </w:r>
      <w:sdt>
        <w:sdtPr>
          <w:rPr>
            <w:color w:val="000000"/>
          </w:rPr>
          <w:tag w:val="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
          <w:id w:val="1587338637"/>
          <w:placeholder>
            <w:docPart w:val="DefaultPlaceholder_-1854013440"/>
          </w:placeholder>
        </w:sdtPr>
        <w:sdtContent>
          <w:r w:rsidR="00D80D90" w:rsidRPr="00D80D90">
            <w:rPr>
              <w:color w:val="000000"/>
            </w:rPr>
            <w:t>(Griffith et al., 1988; unpublished data)</w:t>
          </w:r>
        </w:sdtContent>
      </w:sdt>
      <w:r w:rsidRPr="00FD50E2">
        <w:t>.</w:t>
      </w:r>
      <w:r>
        <w:t xml:space="preserve"> </w:t>
      </w:r>
    </w:p>
    <w:p w14:paraId="41D1A29C" w14:textId="56A8B162" w:rsidR="00D80D90" w:rsidRDefault="007E45D5" w:rsidP="00D80D90">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xml:space="preserve">, with the authors hypothesizing the increased root length was a response to poor root health in maize monocultures </w:t>
      </w:r>
      <w:sdt>
        <w:sdtPr>
          <w:rPr>
            <w:color w:val="000000"/>
          </w:rPr>
          <w:tag w:val="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
          <w:id w:val="-7141275"/>
          <w:placeholder>
            <w:docPart w:val="DefaultPlaceholder_-1854013440"/>
          </w:placeholder>
        </w:sdtPr>
        <w:sdtContent>
          <w:r w:rsidR="00D80D90" w:rsidRPr="00D80D90">
            <w:rPr>
              <w:color w:val="000000"/>
            </w:rPr>
            <w:t>(Goldstein, 2000)</w:t>
          </w:r>
        </w:sdtContent>
      </w:sdt>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 xml:space="preserve">it may not have been captured by the maize plant due to compromised root function. A study done in Minnesota likewise found </w:t>
      </w:r>
      <w:r>
        <w:t xml:space="preserve">maize grown in a </w:t>
      </w:r>
      <w:r w:rsidRPr="00FD50E2">
        <w:t xml:space="preserve">monoculture had higher root length densities in the top 0-12.5 </w:t>
      </w:r>
      <w:proofErr w:type="gramStart"/>
      <w:r w:rsidRPr="00FD50E2">
        <w:t>cm, but</w:t>
      </w:r>
      <w:proofErr w:type="gramEnd"/>
      <w:r w:rsidRPr="00FD50E2">
        <w:t xml:space="preserve"> had less root length density than maize rotated with soybean below that depth.</w:t>
      </w:r>
      <w:r>
        <w:t xml:space="preserve"> Studies in Minnesota and Wisconsin showed higher populations of arbuscular mycorrhizae fungi in continuous maize compared to rotated maize</w:t>
      </w:r>
      <w:r w:rsidR="00D56ECA">
        <w:t xml:space="preserve"> that </w:t>
      </w:r>
      <w:r>
        <w:t xml:space="preserve">are negatively correlated with maize yields </w:t>
      </w:r>
      <w:sdt>
        <w:sdtPr>
          <w:rPr>
            <w:color w:val="000000"/>
          </w:rPr>
          <w:tag w:val="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
          <w:id w:val="-1195152689"/>
          <w:placeholder>
            <w:docPart w:val="DefaultPlaceholder_-1854013440"/>
          </w:placeholder>
        </w:sdtPr>
        <w:sdtContent>
          <w:r w:rsidR="00D80D90" w:rsidRPr="00D80D90">
            <w:rPr>
              <w:color w:val="000000"/>
            </w:rPr>
            <w:t>(Johnson et al., 1992; Chamberlain et al., 2021)</w:t>
          </w:r>
        </w:sdtContent>
      </w:sdt>
      <w:r>
        <w:t>.</w:t>
      </w:r>
      <w:r w:rsidR="00A40107">
        <w:t xml:space="preserve"> Furthermore,</w:t>
      </w:r>
      <w:r w:rsidR="00086873">
        <w:t xml:space="preserve"> a study in Wisconsin found soil fumigation can significantly reduce the continuous maize penalty, suggesting the effect is highly biological </w:t>
      </w:r>
      <w:sdt>
        <w:sdtPr>
          <w:rPr>
            <w:color w:val="000000"/>
          </w:rPr>
          <w:tag w:val="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396234822"/>
          <w:placeholder>
            <w:docPart w:val="DefaultPlaceholder_-1854013440"/>
          </w:placeholder>
        </w:sdtPr>
        <w:sdtContent>
          <w:r w:rsidR="00D80D90" w:rsidRPr="00D80D90">
            <w:rPr>
              <w:color w:val="000000"/>
            </w:rPr>
            <w:t>(Turco et al., 1990)</w:t>
          </w:r>
        </w:sdtContent>
      </w:sdt>
      <w:r w:rsidR="00086873">
        <w:t xml:space="preserve">, and would be manifest through effects on plant roots. </w:t>
      </w:r>
      <w:r w:rsidR="00D80D90">
        <w:t xml:space="preserve">Previous studies in Ohio </w:t>
      </w:r>
      <w:r w:rsidR="00D80D90">
        <w:t xml:space="preserve">and Indiana </w:t>
      </w:r>
      <w:r w:rsidR="00D80D90">
        <w:t xml:space="preserve">found the penalty was higher in </w:t>
      </w:r>
      <w:proofErr w:type="gramStart"/>
      <w:r w:rsidR="00D80D90">
        <w:t>poorly-drained</w:t>
      </w:r>
      <w:proofErr w:type="gramEnd"/>
      <w:r w:rsidR="00D80D90">
        <w:t xml:space="preserve"> sites </w:t>
      </w:r>
      <w:sdt>
        <w:sdtPr>
          <w:rPr>
            <w:color w:val="000000"/>
          </w:rPr>
          <w:tag w:val="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
          <w:id w:val="650027206"/>
          <w:placeholder>
            <w:docPart w:val="DefaultPlaceholder_-1854013440"/>
          </w:placeholder>
        </w:sdtPr>
        <w:sdtContent>
          <w:r w:rsidR="00D80D90" w:rsidRPr="00D80D90">
            <w:rPr>
              <w:color w:val="000000"/>
            </w:rPr>
            <w:t>(Dick and Doren, 1985; Griffith et al., 1988)</w:t>
          </w:r>
        </w:sdtContent>
      </w:sdt>
      <w:r w:rsidR="00D80D90">
        <w:t xml:space="preserve">, which is consistently with the hypothesis of soil disease being magnified by maize monoculture and wet environments. </w:t>
      </w:r>
    </w:p>
    <w:p w14:paraId="6E2F7DEE" w14:textId="225806A7" w:rsidR="007E45D5" w:rsidRDefault="007E45D5" w:rsidP="005E57F7"/>
    <w:p w14:paraId="2EFEF94A" w14:textId="53D7520E" w:rsidR="007E45D5" w:rsidRDefault="007E45D5" w:rsidP="005E57F7">
      <w:r>
        <w:t xml:space="preserve">Surface residue has well-documented effects on the incidence of foliar diseases in maize </w:t>
      </w:r>
      <w:sdt>
        <w:sdtPr>
          <w:rPr>
            <w:color w:val="000000"/>
          </w:rPr>
          <w:tag w:val="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
          <w:id w:val="826563950"/>
          <w:placeholder>
            <w:docPart w:val="DefaultPlaceholder_-1854013440"/>
          </w:placeholder>
        </w:sdtPr>
        <w:sdtContent>
          <w:r w:rsidR="00D80D90" w:rsidRPr="00D80D90">
            <w:rPr>
              <w:color w:val="000000"/>
            </w:rPr>
            <w:t xml:space="preserve">(Robertson and </w:t>
          </w:r>
          <w:proofErr w:type="spellStart"/>
          <w:r w:rsidR="00D80D90" w:rsidRPr="00D80D90">
            <w:rPr>
              <w:color w:val="000000"/>
            </w:rPr>
            <w:t>Munkvold</w:t>
          </w:r>
          <w:proofErr w:type="spellEnd"/>
          <w:r w:rsidR="00D80D90" w:rsidRPr="00D80D90">
            <w:rPr>
              <w:color w:val="000000"/>
            </w:rPr>
            <w:t>, 2007a; b)</w:t>
          </w:r>
        </w:sdtContent>
      </w:sdt>
      <w:r w:rsidR="00A40107">
        <w:rPr>
          <w:color w:val="000000"/>
        </w:rPr>
        <w:t>, but to our knowledge there are no studies that have explicitly linked maize surface residue amounts to the continuous maize penalty</w:t>
      </w:r>
      <w:r>
        <w:t>.</w:t>
      </w:r>
      <w:r w:rsidR="00A40107">
        <w:t xml:space="preserve"> The relationship may be complex, as disease severity relies not only on inoculum but on environmental conditions as well. Furthermore, rather than a simple linear relationship, it is possible there is bi-linear pattern wherein a threshold surface residue amount needed before the environmental conditions can foster increased disease incidence in continuous maize. Lastly, small plot research may create conditions where residue may provide inoculum to spread to other rotation treatments. Information on surface residue amounts in long-term rotation experiments could help parse out these relationships. </w:t>
      </w:r>
    </w:p>
    <w:p w14:paraId="06AE6008" w14:textId="77777777" w:rsidR="007E45D5" w:rsidRDefault="007E45D5"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6AA6C5B5" w14:textId="7B6FC082" w:rsidR="007E45D5" w:rsidRPr="00FD50E2" w:rsidRDefault="007E45D5" w:rsidP="00C11710">
      <w:r w:rsidRPr="00FD50E2">
        <w:t xml:space="preserve">In addition to APSIM’s predictions that delayed germination is an unlikely consistent driver of the penalty, field studies likewise show negligible effects of maize residue on maize plant germination timing versus soybean residue </w:t>
      </w:r>
      <w:sdt>
        <w:sdtPr>
          <w:rPr>
            <w:color w:val="000000"/>
          </w:rPr>
          <w:tag w:val="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
          <w:id w:val="-1264996374"/>
          <w:placeholder>
            <w:docPart w:val="DefaultPlaceholder_-1854013440"/>
          </w:placeholder>
        </w:sdtPr>
        <w:sdtContent>
          <w:r w:rsidR="00D80D90" w:rsidRPr="00D80D90">
            <w:rPr>
              <w:color w:val="000000"/>
            </w:rPr>
            <w:t>(</w:t>
          </w:r>
          <w:proofErr w:type="spellStart"/>
          <w:r w:rsidR="00D80D90" w:rsidRPr="00D80D90">
            <w:rPr>
              <w:color w:val="000000"/>
            </w:rPr>
            <w:t>Kaspar</w:t>
          </w:r>
          <w:proofErr w:type="spellEnd"/>
          <w:r w:rsidR="00D80D90" w:rsidRPr="00D80D90">
            <w:rPr>
              <w:color w:val="000000"/>
            </w:rPr>
            <w:t xml:space="preserve"> et al., 1990; Shen et al., 2018)</w:t>
          </w:r>
        </w:sdtContent>
      </w:sdt>
      <w:r>
        <w:t xml:space="preserve">. </w:t>
      </w:r>
    </w:p>
    <w:p w14:paraId="1AFB9071" w14:textId="77777777" w:rsidR="007E45D5" w:rsidRDefault="007E45D5" w:rsidP="005E57F7"/>
    <w:p w14:paraId="3FE0F0CE" w14:textId="77777777" w:rsidR="007E45D5" w:rsidRDefault="007E45D5" w:rsidP="0024701C">
      <w:pPr>
        <w:pStyle w:val="Heading3"/>
      </w:pPr>
      <w:commentRangeStart w:id="20"/>
      <w:commentRangeStart w:id="21"/>
      <w:commentRangeStart w:id="22"/>
      <w:r>
        <w:t xml:space="preserve">Dynamic script testing </w:t>
      </w:r>
      <w:commentRangeEnd w:id="20"/>
      <w:r>
        <w:rPr>
          <w:rStyle w:val="CommentReference"/>
          <w:rFonts w:asciiTheme="minorHAnsi" w:eastAsiaTheme="minorHAnsi" w:hAnsiTheme="minorHAnsi" w:cstheme="minorBidi"/>
          <w:color w:val="auto"/>
        </w:rPr>
        <w:commentReference w:id="20"/>
      </w:r>
      <w:commentRangeEnd w:id="21"/>
      <w:r>
        <w:rPr>
          <w:rStyle w:val="CommentReference"/>
          <w:rFonts w:asciiTheme="minorHAnsi" w:eastAsiaTheme="minorHAnsi" w:hAnsiTheme="minorHAnsi" w:cstheme="minorBidi"/>
          <w:color w:val="auto"/>
        </w:rPr>
        <w:commentReference w:id="21"/>
      </w:r>
      <w:commentRangeEnd w:id="22"/>
      <w:r>
        <w:rPr>
          <w:rStyle w:val="CommentReference"/>
          <w:rFonts w:asciiTheme="minorHAnsi" w:eastAsiaTheme="minorHAnsi" w:hAnsiTheme="minorHAnsi" w:cstheme="minorBidi"/>
          <w:color w:val="auto"/>
        </w:rPr>
        <w:commentReference w:id="22"/>
      </w:r>
    </w:p>
    <w:p w14:paraId="3382D9B1" w14:textId="6CEF856B" w:rsidR="007E45D5" w:rsidRDefault="007E45D5" w:rsidP="0024701C">
      <w:r>
        <w:t>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w:t>
      </w:r>
      <w:r w:rsidR="00086873">
        <w:t xml:space="preserve"> (</w:t>
      </w:r>
      <w:r w:rsidR="0083505C">
        <w:t>Text S1</w:t>
      </w:r>
      <w:r w:rsidR="00086873">
        <w:t>)</w:t>
      </w:r>
      <w:r>
        <w:t xml:space="preserve">. However, we found it difficult to assess whether this improved model predictions because of the uncertainty around the measured penalty sizes. While the mean observed penalty </w:t>
      </w:r>
      <w:commentRangeStart w:id="23"/>
      <w:r>
        <w:t>was 1.0 Mg ha-1, the average standard deviation for the sites where that information was available was 0.7 Mg ha-1.</w:t>
      </w:r>
      <w:commentRangeEnd w:id="23"/>
      <w:r>
        <w:rPr>
          <w:rStyle w:val="CommentReference"/>
        </w:rPr>
        <w:commentReference w:id="23"/>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2656121F" w14:textId="77777777" w:rsidR="007E45D5" w:rsidRDefault="007E45D5" w:rsidP="00561D30"/>
    <w:p w14:paraId="4F01F7DE" w14:textId="10C6CAAC" w:rsidR="007E45D5" w:rsidRDefault="0027159C" w:rsidP="0063413C">
      <w:pPr>
        <w:pStyle w:val="Heading1"/>
      </w:pPr>
      <w:r>
        <w:t>Synthesis</w:t>
      </w:r>
    </w:p>
    <w:p w14:paraId="3EB95D98" w14:textId="19948C82" w:rsidR="007E45D5" w:rsidRDefault="004F0B8C" w:rsidP="006F3689">
      <w:r>
        <w:t>This study used APSIM as a tool to understand a well-</w:t>
      </w:r>
      <w:r w:rsidR="00D80D90">
        <w:t>described</w:t>
      </w:r>
      <w:r>
        <w:t xml:space="preserve"> but poorly understood phenomenon</w:t>
      </w:r>
      <w:r w:rsidR="00D80D90">
        <w:t xml:space="preserve">, </w:t>
      </w:r>
      <w:r>
        <w:t>the continuous maize penalty</w:t>
      </w:r>
      <w:r w:rsidR="00D80D90">
        <w:t xml:space="preserve">, </w:t>
      </w:r>
      <w:r>
        <w:t xml:space="preserve">which impacts approximately one-third of the US Corn Belt. Long-term field data indicated the penalty has remained constant over two decades of farming, and that in </w:t>
      </w:r>
      <w:proofErr w:type="gramStart"/>
      <w:r>
        <w:t>the majority of</w:t>
      </w:r>
      <w:proofErr w:type="gramEnd"/>
      <w:r>
        <w:t xml:space="preserve"> cases (&gt;95%) the penalty cannot be overcome with additional N fertilization. Based on the available literature, our experimental data, and the modelling exercises there is strong evidence the amount of residue alone cannot account for the penalty; future research should focus on understanding interactions of residue</w:t>
      </w:r>
      <w:r w:rsidR="00D80D90">
        <w:t xml:space="preserve"> and possible non-linear relationships. </w:t>
      </w:r>
      <w:r w:rsidR="002967C4">
        <w:t>M</w:t>
      </w:r>
      <w:r w:rsidR="002967C4">
        <w:t xml:space="preserve">easurements of residue inputs and surface residue at planting would aid in understanding the role of residue in the penalty. </w:t>
      </w:r>
      <w:r>
        <w:t xml:space="preserve">Our study found cold wet soils are associated with higher penalties, </w:t>
      </w:r>
      <w:r w:rsidR="00D80D90">
        <w:t xml:space="preserve">conditions that may favor soil-borne diseases </w:t>
      </w:r>
      <w:sdt>
        <w:sdtPr>
          <w:rPr>
            <w:color w:val="000000"/>
          </w:rPr>
          <w:tag w:val="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
          <w:id w:val="-1150365562"/>
          <w:placeholder>
            <w:docPart w:val="DefaultPlaceholder_-1854013440"/>
          </w:placeholder>
        </w:sdtPr>
        <w:sdtContent>
          <w:r w:rsidR="00D80D90" w:rsidRPr="00D80D90">
            <w:rPr>
              <w:color w:val="000000"/>
            </w:rPr>
            <w:t>(Crop Protection Network,)</w:t>
          </w:r>
        </w:sdtContent>
      </w:sdt>
      <w:r w:rsidR="00D80D90">
        <w:t xml:space="preserve"> and may compromise the continuously grown maize root system’s ability to acquire resources. </w:t>
      </w:r>
      <w:r w:rsidR="007E45D5">
        <w:t xml:space="preserve">While the modelled results demonstrate several feasible </w:t>
      </w:r>
      <w:r w:rsidR="002967C4">
        <w:t>mechanisms</w:t>
      </w:r>
      <w:r w:rsidR="007E45D5">
        <w:t xml:space="preserve">, without data to support or refute them </w:t>
      </w:r>
      <w:r w:rsidR="002967C4">
        <w:t>all</w:t>
      </w:r>
      <w:r w:rsidR="007E45D5">
        <w:t xml:space="preserve"> are reasonable implementations of the continuous maize penalty in models. Growth analyses and yield components of maize in the two systems would provide insight into whether the penalty is most pronounced during a particular phase of growth, or whether the timing of the effect varies by year. Additionally, measurements of the root front velocity </w:t>
      </w:r>
      <w:sdt>
        <w:sdtPr>
          <w:rPr>
            <w:color w:val="000000"/>
          </w:rPr>
          <w:tag w:val="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
          <w:id w:val="-1092703986"/>
          <w:placeholder>
            <w:docPart w:val="DefaultPlaceholder_-1854013440"/>
          </w:placeholder>
        </w:sdtPr>
        <w:sdtContent>
          <w:r w:rsidR="002967C4" w:rsidRPr="002967C4">
            <w:rPr>
              <w:color w:val="000000"/>
            </w:rPr>
            <w:t>(</w:t>
          </w:r>
          <w:proofErr w:type="spellStart"/>
          <w:r w:rsidR="002967C4" w:rsidRPr="002967C4">
            <w:rPr>
              <w:color w:val="000000"/>
            </w:rPr>
            <w:t>Ordóñez</w:t>
          </w:r>
          <w:proofErr w:type="spellEnd"/>
          <w:r w:rsidR="002967C4" w:rsidRPr="002967C4">
            <w:rPr>
              <w:color w:val="000000"/>
            </w:rPr>
            <w:t xml:space="preserve"> et al., 2018)</w:t>
          </w:r>
        </w:sdtContent>
      </w:sdt>
      <w:r w:rsidR="007E45D5">
        <w:t xml:space="preserve"> and root length and biomass at flowering</w:t>
      </w:r>
      <w:r w:rsidR="002967C4">
        <w:t xml:space="preserve"> </w:t>
      </w:r>
      <w:sdt>
        <w:sdtPr>
          <w:rPr>
            <w:color w:val="000000"/>
          </w:rPr>
          <w:tag w:val="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618270977"/>
          <w:placeholder>
            <w:docPart w:val="DefaultPlaceholder_-1854013440"/>
          </w:placeholder>
        </w:sdtPr>
        <w:sdtContent>
          <w:r w:rsidR="002967C4" w:rsidRPr="002967C4">
            <w:rPr>
              <w:color w:val="000000"/>
            </w:rPr>
            <w:t>(</w:t>
          </w:r>
          <w:proofErr w:type="spellStart"/>
          <w:r w:rsidR="002967C4" w:rsidRPr="002967C4">
            <w:rPr>
              <w:color w:val="000000"/>
            </w:rPr>
            <w:t>Ordóñez</w:t>
          </w:r>
          <w:proofErr w:type="spellEnd"/>
          <w:r w:rsidR="002967C4" w:rsidRPr="002967C4">
            <w:rPr>
              <w:color w:val="000000"/>
            </w:rPr>
            <w:t xml:space="preserve"> et al., 2021)</w:t>
          </w:r>
        </w:sdtContent>
      </w:sdt>
      <w:r w:rsidR="007E45D5">
        <w:t xml:space="preserve"> would provide </w:t>
      </w:r>
      <w:r w:rsidR="002967C4">
        <w:t xml:space="preserve">much-needed </w:t>
      </w:r>
      <w:r w:rsidR="007E45D5">
        <w:t xml:space="preserve">information on differences in root </w:t>
      </w:r>
      <w:r w:rsidR="002967C4">
        <w:t xml:space="preserve">functioning </w:t>
      </w:r>
      <w:r w:rsidR="007E45D5">
        <w:t xml:space="preserve">in the two cropping systems. </w:t>
      </w:r>
    </w:p>
    <w:p w14:paraId="31E4E323" w14:textId="233C9C79" w:rsidR="007E45D5" w:rsidRDefault="002967C4" w:rsidP="002967C4">
      <w:pPr>
        <w:rPr>
          <w:ins w:id="24" w:author="Sotirios Archontoulis" w:date="2021-07-11T13:09:00Z"/>
          <w:b/>
          <w:bCs/>
        </w:rPr>
      </w:pPr>
      <w:r>
        <w:t xml:space="preserve">Our study has implications for models and crops in addition to maize. Many crops exhibit lower yields when grown continuously </w:t>
      </w:r>
      <w:sdt>
        <w:sdtPr>
          <w:rPr>
            <w:color w:val="000000"/>
          </w:rPr>
          <w:tag w:val="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
          <w:id w:val="-549995072"/>
          <w:placeholder>
            <w:docPart w:val="DefaultPlaceholder_-1854013440"/>
          </w:placeholder>
        </w:sdtPr>
        <w:sdtContent>
          <w:r w:rsidRPr="002967C4">
            <w:rPr>
              <w:color w:val="000000"/>
            </w:rPr>
            <w:t>(Bennett et al., 2012)</w:t>
          </w:r>
        </w:sdtContent>
      </w:sdt>
      <w:r>
        <w:rPr>
          <w:color w:val="000000"/>
        </w:rPr>
        <w:t xml:space="preserve">, and </w:t>
      </w:r>
      <w:r>
        <w:rPr>
          <w:color w:val="000000"/>
        </w:rPr>
        <w:t xml:space="preserve">our study provides a framework for understanding driving mechanism in </w:t>
      </w:r>
      <w:r>
        <w:rPr>
          <w:color w:val="000000"/>
        </w:rPr>
        <w:t>crops such as wheat</w:t>
      </w:r>
      <w:r>
        <w:rPr>
          <w:color w:val="000000"/>
        </w:rPr>
        <w:t>, soybean,</w:t>
      </w:r>
      <w:r>
        <w:rPr>
          <w:color w:val="000000"/>
        </w:rPr>
        <w:t xml:space="preserve"> and rice</w:t>
      </w:r>
      <w:r>
        <w:rPr>
          <w:color w:val="000000"/>
        </w:rPr>
        <w:t xml:space="preserve">. Models </w:t>
      </w:r>
      <w:r w:rsidR="00D80D90">
        <w:t xml:space="preserve">used for N recommendations should </w:t>
      </w:r>
      <w:r>
        <w:t xml:space="preserve">incorporate the </w:t>
      </w:r>
      <w:r w:rsidR="00D80D90">
        <w:t>continuous maize penalty</w:t>
      </w:r>
      <w:r>
        <w:t xml:space="preserve">, and our study indicates accurate recommendations will depend on the model’s ability to account for </w:t>
      </w:r>
      <w:r w:rsidR="00D80D90">
        <w:t xml:space="preserve">factors that inhibit the ability of continuous maize to respond to additional N inputs such as impaired root function. </w:t>
      </w:r>
      <w:r>
        <w:t xml:space="preserve">Through a synthesis of current knowledge and by leveraging the APSIM model, our study has advanced the state of knowledge regarding the continuous maize penalty and provided a pathway for future research to address remaining knowledge gaps regarding the mechanisms driving the continuous maize penalty. </w:t>
      </w:r>
    </w:p>
    <w:p w14:paraId="414F6927" w14:textId="77777777" w:rsidR="007E45D5" w:rsidRDefault="007E45D5" w:rsidP="00554F96"/>
    <w:p w14:paraId="192266E7" w14:textId="068AD607" w:rsidR="00F10F57" w:rsidRDefault="00F10F57" w:rsidP="00F10F57">
      <w:pPr>
        <w:pStyle w:val="Heading1"/>
      </w:pPr>
      <w:r>
        <w:t>Supplementary Material</w:t>
      </w:r>
    </w:p>
    <w:p w14:paraId="17418D9B" w14:textId="48E23C97" w:rsidR="009A3F6F" w:rsidRDefault="009A3F6F" w:rsidP="009A3F6F"/>
    <w:p w14:paraId="2A3B390F" w14:textId="48219C91" w:rsidR="009A3F6F" w:rsidRDefault="009A3F6F" w:rsidP="009A3F6F">
      <w:r>
        <w:rPr>
          <w:noProof/>
        </w:rPr>
        <w:drawing>
          <wp:inline distT="0" distB="0" distL="0" distR="0" wp14:anchorId="4C804E60" wp14:editId="74367C01">
            <wp:extent cx="5943600" cy="3847465"/>
            <wp:effectExtent l="0" t="0" r="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4BBD0B90" w14:textId="399BABAA" w:rsidR="009A3F6F" w:rsidRDefault="009A3F6F" w:rsidP="009A3F6F">
      <w:r>
        <w:lastRenderedPageBreak/>
        <w:t>Figure SX. Summary of continuous maize penalty relative to rotated-maize yields at seven Iowa locations as a function of tillage type. Data was extracted from Al-</w:t>
      </w:r>
      <w:proofErr w:type="spellStart"/>
      <w:r>
        <w:t>Kaisi</w:t>
      </w:r>
      <w:proofErr w:type="spellEnd"/>
      <w:r>
        <w:t xml:space="preserve"> et al. 2015.</w:t>
      </w:r>
    </w:p>
    <w:p w14:paraId="446F8ED2" w14:textId="24EA4FC1" w:rsidR="009A3F6F" w:rsidRDefault="009A3F6F" w:rsidP="009A3F6F"/>
    <w:p w14:paraId="4C025FED" w14:textId="1751C3A7" w:rsidR="009A3F6F" w:rsidRDefault="00D64D0D" w:rsidP="009A3F6F">
      <w:r>
        <w:rPr>
          <w:noProof/>
        </w:rPr>
        <w:drawing>
          <wp:inline distT="0" distB="0" distL="0" distR="0" wp14:anchorId="36CB9437" wp14:editId="062E0B33">
            <wp:extent cx="5943600" cy="3847465"/>
            <wp:effectExtent l="0" t="0" r="0" b="63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5D99052A" w14:textId="4909095A" w:rsidR="009A3F6F" w:rsidRDefault="009A3F6F" w:rsidP="009A3F6F">
      <w:r>
        <w:t xml:space="preserve">Figure SX. </w:t>
      </w:r>
      <w:r w:rsidR="00552202">
        <w:t>Calibrated APSIM model s</w:t>
      </w:r>
      <w:r>
        <w:t>oil water</w:t>
      </w:r>
      <w:r w:rsidR="00552202">
        <w:t xml:space="preserve"> dynamics at 7 cm depth for four sites from 1999-2016</w:t>
      </w:r>
    </w:p>
    <w:p w14:paraId="37F5A527" w14:textId="77777777" w:rsidR="009A3F6F" w:rsidRPr="009A3F6F" w:rsidRDefault="009A3F6F" w:rsidP="009A3F6F"/>
    <w:p w14:paraId="6E6788F0" w14:textId="7AB897B6" w:rsidR="00F10F57" w:rsidRDefault="00F10F57" w:rsidP="00F10F57">
      <w:pPr>
        <w:pStyle w:val="Caption"/>
        <w:keepNext/>
      </w:pPr>
      <w:bookmarkStart w:id="25" w:name="_Ref76631098"/>
      <w:bookmarkStart w:id="26" w:name="_Ref76631071"/>
      <w:commentRangeStart w:id="27"/>
      <w:r>
        <w:t xml:space="preserve">Table </w:t>
      </w:r>
      <w:commentRangeEnd w:id="27"/>
      <w:r w:rsidR="00552202">
        <w:t>S</w:t>
      </w:r>
      <w:r>
        <w:rPr>
          <w:rStyle w:val="CommentReference"/>
          <w:iCs w:val="0"/>
          <w:color w:val="auto"/>
        </w:rPr>
        <w:commentReference w:id="27"/>
      </w:r>
      <w:fldSimple w:instr=" SEQ Table \* ARABIC ">
        <w:r>
          <w:rPr>
            <w:noProof/>
          </w:rPr>
          <w:t>1</w:t>
        </w:r>
      </w:fldSimple>
      <w:bookmarkEnd w:id="25"/>
      <w:r>
        <w:t xml:space="preserve"> Experimental site </w:t>
      </w:r>
      <w:commentRangeStart w:id="28"/>
      <w:r>
        <w:t>information</w:t>
      </w:r>
      <w:bookmarkEnd w:id="26"/>
      <w:commentRangeEnd w:id="28"/>
      <w:r>
        <w:rPr>
          <w:rStyle w:val="CommentReference"/>
          <w:iCs w:val="0"/>
          <w:color w:val="auto"/>
        </w:rPr>
        <w:commentReference w:id="28"/>
      </w:r>
    </w:p>
    <w:tbl>
      <w:tblPr>
        <w:tblStyle w:val="TableGrid"/>
        <w:tblW w:w="9805" w:type="dxa"/>
        <w:jc w:val="center"/>
        <w:tblLayout w:type="fixed"/>
        <w:tblLook w:val="04A0" w:firstRow="1" w:lastRow="0" w:firstColumn="1" w:lastColumn="0" w:noHBand="0" w:noVBand="1"/>
      </w:tblPr>
      <w:tblGrid>
        <w:gridCol w:w="880"/>
        <w:gridCol w:w="1262"/>
        <w:gridCol w:w="1736"/>
        <w:gridCol w:w="1066"/>
        <w:gridCol w:w="2207"/>
        <w:gridCol w:w="1613"/>
        <w:gridCol w:w="1041"/>
      </w:tblGrid>
      <w:tr w:rsidR="00F10F57" w14:paraId="7C24B290" w14:textId="77777777" w:rsidTr="00F10F57">
        <w:trPr>
          <w:cantSplit/>
          <w:trHeight w:val="935"/>
          <w:jc w:val="center"/>
        </w:trPr>
        <w:tc>
          <w:tcPr>
            <w:tcW w:w="880" w:type="dxa"/>
            <w:vAlign w:val="center"/>
          </w:tcPr>
          <w:p w14:paraId="14FD5880" w14:textId="77777777" w:rsidR="00F10F57" w:rsidRPr="00263842" w:rsidRDefault="00F10F57" w:rsidP="00EF163B">
            <w:pPr>
              <w:jc w:val="center"/>
              <w:rPr>
                <w:b/>
                <w:bCs/>
              </w:rPr>
            </w:pPr>
            <w:r w:rsidRPr="00263842">
              <w:rPr>
                <w:b/>
                <w:bCs/>
              </w:rPr>
              <w:t>Site ID</w:t>
            </w:r>
          </w:p>
        </w:tc>
        <w:tc>
          <w:tcPr>
            <w:tcW w:w="1262" w:type="dxa"/>
            <w:vAlign w:val="center"/>
          </w:tcPr>
          <w:p w14:paraId="5638DCF9" w14:textId="77777777" w:rsidR="00F10F57" w:rsidRPr="00263842" w:rsidRDefault="00F10F57" w:rsidP="00EF163B">
            <w:pPr>
              <w:jc w:val="center"/>
              <w:rPr>
                <w:b/>
                <w:bCs/>
              </w:rPr>
            </w:pPr>
            <w:r w:rsidRPr="00263842">
              <w:rPr>
                <w:b/>
                <w:bCs/>
              </w:rPr>
              <w:t>Latitude, Longitude</w:t>
            </w:r>
          </w:p>
        </w:tc>
        <w:tc>
          <w:tcPr>
            <w:tcW w:w="1736" w:type="dxa"/>
            <w:vAlign w:val="center"/>
          </w:tcPr>
          <w:p w14:paraId="5E821851" w14:textId="77777777" w:rsidR="00F10F57" w:rsidRPr="00263842" w:rsidRDefault="00F10F57" w:rsidP="00EF163B">
            <w:pPr>
              <w:jc w:val="center"/>
              <w:rPr>
                <w:b/>
                <w:bCs/>
              </w:rPr>
            </w:pPr>
            <w:r w:rsidRPr="00263842">
              <w:rPr>
                <w:b/>
                <w:bCs/>
              </w:rPr>
              <w:t>Nearest town</w:t>
            </w:r>
          </w:p>
        </w:tc>
        <w:tc>
          <w:tcPr>
            <w:tcW w:w="1066" w:type="dxa"/>
            <w:vAlign w:val="center"/>
          </w:tcPr>
          <w:p w14:paraId="3FEBCFCA" w14:textId="77777777" w:rsidR="00F10F57" w:rsidRPr="00263842" w:rsidRDefault="00F10F57" w:rsidP="00EF163B">
            <w:pPr>
              <w:jc w:val="center"/>
              <w:rPr>
                <w:b/>
                <w:bCs/>
              </w:rPr>
            </w:pPr>
            <w:r w:rsidRPr="00263842">
              <w:rPr>
                <w:b/>
                <w:bCs/>
              </w:rPr>
              <w:t>Seasons of data</w:t>
            </w:r>
          </w:p>
        </w:tc>
        <w:tc>
          <w:tcPr>
            <w:tcW w:w="2207" w:type="dxa"/>
            <w:vAlign w:val="center"/>
          </w:tcPr>
          <w:p w14:paraId="548F5598" w14:textId="77777777" w:rsidR="00F10F57" w:rsidRDefault="00F10F57" w:rsidP="00EF163B">
            <w:pPr>
              <w:jc w:val="center"/>
              <w:rPr>
                <w:b/>
                <w:bCs/>
              </w:rPr>
            </w:pPr>
            <w:r>
              <w:rPr>
                <w:b/>
                <w:bCs/>
              </w:rPr>
              <w:t>Nitrogen rates</w:t>
            </w:r>
          </w:p>
          <w:p w14:paraId="19D38090" w14:textId="77777777" w:rsidR="00F10F57" w:rsidRDefault="00F10F57" w:rsidP="00EF163B">
            <w:pPr>
              <w:jc w:val="center"/>
              <w:rPr>
                <w:b/>
                <w:bCs/>
              </w:rPr>
            </w:pPr>
            <w:r>
              <w:rPr>
                <w:b/>
                <w:bCs/>
              </w:rPr>
              <w:t>(</w:t>
            </w:r>
            <w:proofErr w:type="gramStart"/>
            <w:r>
              <w:rPr>
                <w:b/>
                <w:bCs/>
              </w:rPr>
              <w:t>kg</w:t>
            </w:r>
            <w:proofErr w:type="gramEnd"/>
            <w:r>
              <w:rPr>
                <w:b/>
                <w:bCs/>
              </w:rPr>
              <w:t xml:space="preserve"> ha-1)</w:t>
            </w:r>
          </w:p>
        </w:tc>
        <w:tc>
          <w:tcPr>
            <w:tcW w:w="1613" w:type="dxa"/>
            <w:vAlign w:val="center"/>
          </w:tcPr>
          <w:p w14:paraId="61F7CDB5" w14:textId="3BD3B883" w:rsidR="00F10F57" w:rsidRPr="00EB13A4" w:rsidRDefault="00F10F57" w:rsidP="00EF163B">
            <w:pPr>
              <w:jc w:val="center"/>
              <w:rPr>
                <w:b/>
                <w:bCs/>
              </w:rPr>
            </w:pPr>
            <w:r w:rsidRPr="00F10F57">
              <w:rPr>
                <w:b/>
                <w:bCs/>
              </w:rPr>
              <w:t>Tillage</w:t>
            </w:r>
          </w:p>
        </w:tc>
        <w:tc>
          <w:tcPr>
            <w:tcW w:w="1041" w:type="dxa"/>
          </w:tcPr>
          <w:p w14:paraId="7A9B77D6" w14:textId="77777777" w:rsidR="00F10F57" w:rsidRPr="00F10F57" w:rsidRDefault="00F10F57" w:rsidP="00EF163B">
            <w:pPr>
              <w:jc w:val="center"/>
              <w:rPr>
                <w:b/>
                <w:bCs/>
              </w:rPr>
            </w:pPr>
            <w:r w:rsidRPr="00F10F57">
              <w:rPr>
                <w:b/>
                <w:bCs/>
              </w:rPr>
              <w:t>Average CRM</w:t>
            </w:r>
          </w:p>
        </w:tc>
      </w:tr>
      <w:tr w:rsidR="00F10F57" w14:paraId="537BC743" w14:textId="77777777" w:rsidTr="00F10F57">
        <w:trPr>
          <w:cantSplit/>
          <w:trHeight w:val="541"/>
          <w:jc w:val="center"/>
        </w:trPr>
        <w:tc>
          <w:tcPr>
            <w:tcW w:w="9805" w:type="dxa"/>
            <w:gridSpan w:val="7"/>
            <w:vAlign w:val="center"/>
          </w:tcPr>
          <w:p w14:paraId="74169864" w14:textId="4C5DBEEC" w:rsidR="00F10F57" w:rsidRPr="00263842" w:rsidRDefault="00F10F57" w:rsidP="00F10F57">
            <w:pPr>
              <w:rPr>
                <w:b/>
                <w:bCs/>
              </w:rPr>
            </w:pPr>
            <w:r w:rsidRPr="00812C6B">
              <w:rPr>
                <w:i/>
                <w:iCs/>
              </w:rPr>
              <w:t>Iowa Sites</w:t>
            </w:r>
          </w:p>
        </w:tc>
      </w:tr>
      <w:tr w:rsidR="00F10F57" w14:paraId="747131FD" w14:textId="77777777" w:rsidTr="00F10F57">
        <w:trPr>
          <w:cantSplit/>
          <w:trHeight w:val="541"/>
          <w:jc w:val="center"/>
        </w:trPr>
        <w:tc>
          <w:tcPr>
            <w:tcW w:w="880" w:type="dxa"/>
            <w:vAlign w:val="center"/>
          </w:tcPr>
          <w:p w14:paraId="4E983433" w14:textId="77777777" w:rsidR="00F10F57" w:rsidRDefault="00F10F57" w:rsidP="00EF163B">
            <w:pPr>
              <w:jc w:val="center"/>
            </w:pPr>
            <w:r>
              <w:t>IA-1</w:t>
            </w:r>
          </w:p>
        </w:tc>
        <w:tc>
          <w:tcPr>
            <w:tcW w:w="1262" w:type="dxa"/>
            <w:vAlign w:val="center"/>
          </w:tcPr>
          <w:p w14:paraId="401760B8"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5BE644AA" w14:textId="77777777" w:rsidR="00F10F57" w:rsidRDefault="00F10F57" w:rsidP="00EF163B">
            <w:pPr>
              <w:jc w:val="center"/>
            </w:pPr>
            <w:r>
              <w:rPr>
                <w:rFonts w:ascii="Calibri" w:eastAsia="Times New Roman" w:hAnsi="Calibri" w:cs="Calibri"/>
                <w:color w:val="000000"/>
              </w:rPr>
              <w:t>-95.54</w:t>
            </w:r>
          </w:p>
        </w:tc>
        <w:tc>
          <w:tcPr>
            <w:tcW w:w="1736" w:type="dxa"/>
            <w:vAlign w:val="center"/>
          </w:tcPr>
          <w:p w14:paraId="2BE51516" w14:textId="77777777" w:rsidR="00F10F57" w:rsidRDefault="00F10F57" w:rsidP="00EF163B">
            <w:pPr>
              <w:jc w:val="center"/>
            </w:pPr>
            <w:r>
              <w:rPr>
                <w:rFonts w:ascii="Calibri" w:eastAsia="Times New Roman" w:hAnsi="Calibri" w:cs="Calibri"/>
                <w:color w:val="000000"/>
              </w:rPr>
              <w:t>Sutherland, IA</w:t>
            </w:r>
          </w:p>
        </w:tc>
        <w:tc>
          <w:tcPr>
            <w:tcW w:w="1066" w:type="dxa"/>
            <w:vAlign w:val="center"/>
          </w:tcPr>
          <w:p w14:paraId="0E66B2FB" w14:textId="77777777" w:rsidR="00F10F57" w:rsidRDefault="00F10F57" w:rsidP="00EF163B">
            <w:pPr>
              <w:jc w:val="center"/>
            </w:pPr>
            <w:r>
              <w:t>17</w:t>
            </w:r>
          </w:p>
        </w:tc>
        <w:tc>
          <w:tcPr>
            <w:tcW w:w="2207" w:type="dxa"/>
            <w:vAlign w:val="center"/>
          </w:tcPr>
          <w:p w14:paraId="14ECED53"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0594E16" w14:textId="445A432B" w:rsidR="00F10F57" w:rsidRPr="00F10F57" w:rsidRDefault="00F10F57" w:rsidP="00EF163B">
            <w:pPr>
              <w:jc w:val="center"/>
            </w:pPr>
            <w:r w:rsidRPr="00F10F57">
              <w:t>Conventional</w:t>
            </w:r>
          </w:p>
        </w:tc>
        <w:tc>
          <w:tcPr>
            <w:tcW w:w="1041" w:type="dxa"/>
          </w:tcPr>
          <w:p w14:paraId="5D158007" w14:textId="77777777" w:rsidR="00F10F57" w:rsidRPr="00F10F57" w:rsidDel="00BB4E36" w:rsidRDefault="00F10F57" w:rsidP="00EF163B">
            <w:pPr>
              <w:jc w:val="center"/>
            </w:pPr>
            <w:r w:rsidRPr="00F10F57">
              <w:t>103</w:t>
            </w:r>
          </w:p>
        </w:tc>
      </w:tr>
      <w:tr w:rsidR="00F10F57" w14:paraId="61A4D9DA" w14:textId="77777777" w:rsidTr="00F10F57">
        <w:trPr>
          <w:cantSplit/>
          <w:trHeight w:val="541"/>
          <w:jc w:val="center"/>
        </w:trPr>
        <w:tc>
          <w:tcPr>
            <w:tcW w:w="880" w:type="dxa"/>
            <w:vAlign w:val="center"/>
          </w:tcPr>
          <w:p w14:paraId="35979A1E" w14:textId="77777777" w:rsidR="00F10F57" w:rsidRDefault="00F10F57" w:rsidP="00EF163B">
            <w:pPr>
              <w:jc w:val="center"/>
            </w:pPr>
            <w:r>
              <w:t>IA-2</w:t>
            </w:r>
          </w:p>
        </w:tc>
        <w:tc>
          <w:tcPr>
            <w:tcW w:w="1262" w:type="dxa"/>
            <w:vAlign w:val="center"/>
          </w:tcPr>
          <w:p w14:paraId="1400374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6754A7F4" w14:textId="77777777" w:rsidR="00F10F57" w:rsidRDefault="00F10F57" w:rsidP="00EF163B">
            <w:pPr>
              <w:jc w:val="center"/>
            </w:pPr>
            <w:r>
              <w:rPr>
                <w:rFonts w:ascii="Calibri" w:eastAsia="Times New Roman" w:hAnsi="Calibri" w:cs="Calibri"/>
                <w:color w:val="000000"/>
              </w:rPr>
              <w:t>-93.79</w:t>
            </w:r>
          </w:p>
        </w:tc>
        <w:tc>
          <w:tcPr>
            <w:tcW w:w="1736" w:type="dxa"/>
            <w:vAlign w:val="center"/>
          </w:tcPr>
          <w:p w14:paraId="35BC38B2" w14:textId="77777777" w:rsidR="00F10F57" w:rsidRDefault="00F10F57" w:rsidP="00EF163B">
            <w:pPr>
              <w:jc w:val="center"/>
            </w:pPr>
            <w:r>
              <w:t>Kanawha, IA</w:t>
            </w:r>
          </w:p>
        </w:tc>
        <w:tc>
          <w:tcPr>
            <w:tcW w:w="1066" w:type="dxa"/>
            <w:vAlign w:val="center"/>
          </w:tcPr>
          <w:p w14:paraId="10D7E493" w14:textId="77777777" w:rsidR="00F10F57" w:rsidRDefault="00F10F57" w:rsidP="00EF163B">
            <w:pPr>
              <w:jc w:val="center"/>
            </w:pPr>
            <w:r>
              <w:t>12</w:t>
            </w:r>
          </w:p>
        </w:tc>
        <w:tc>
          <w:tcPr>
            <w:tcW w:w="2207" w:type="dxa"/>
            <w:vAlign w:val="center"/>
          </w:tcPr>
          <w:p w14:paraId="4568A20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A1DFE4D" w14:textId="77777777" w:rsidR="00F10F57" w:rsidRDefault="00F10F57" w:rsidP="00EF163B">
            <w:pPr>
              <w:jc w:val="center"/>
            </w:pPr>
            <w:r w:rsidRPr="002B06C6">
              <w:t>Conventional</w:t>
            </w:r>
          </w:p>
        </w:tc>
        <w:tc>
          <w:tcPr>
            <w:tcW w:w="1041" w:type="dxa"/>
          </w:tcPr>
          <w:p w14:paraId="4BB1BC8B" w14:textId="77777777" w:rsidR="00F10F57" w:rsidRDefault="00F10F57" w:rsidP="00EF163B">
            <w:pPr>
              <w:jc w:val="center"/>
            </w:pPr>
            <w:r>
              <w:t>102</w:t>
            </w:r>
          </w:p>
        </w:tc>
      </w:tr>
      <w:tr w:rsidR="00F10F57" w14:paraId="43D0B1C8" w14:textId="77777777" w:rsidTr="00F10F57">
        <w:trPr>
          <w:cantSplit/>
          <w:trHeight w:val="541"/>
          <w:jc w:val="center"/>
        </w:trPr>
        <w:tc>
          <w:tcPr>
            <w:tcW w:w="880" w:type="dxa"/>
            <w:vAlign w:val="center"/>
          </w:tcPr>
          <w:p w14:paraId="0C465F6F" w14:textId="77777777" w:rsidR="00F10F57" w:rsidRDefault="00F10F57" w:rsidP="00EF163B">
            <w:pPr>
              <w:jc w:val="center"/>
            </w:pPr>
            <w:r>
              <w:t>IA-3</w:t>
            </w:r>
          </w:p>
        </w:tc>
        <w:tc>
          <w:tcPr>
            <w:tcW w:w="1262" w:type="dxa"/>
            <w:vAlign w:val="center"/>
          </w:tcPr>
          <w:p w14:paraId="02C7D3A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470EAB11" w14:textId="77777777" w:rsidR="00F10F57" w:rsidRDefault="00F10F57" w:rsidP="00EF163B">
            <w:pPr>
              <w:jc w:val="center"/>
            </w:pPr>
            <w:r>
              <w:rPr>
                <w:rFonts w:ascii="Calibri" w:eastAsia="Times New Roman" w:hAnsi="Calibri" w:cs="Calibri"/>
                <w:color w:val="000000"/>
              </w:rPr>
              <w:t>-92.57</w:t>
            </w:r>
          </w:p>
        </w:tc>
        <w:tc>
          <w:tcPr>
            <w:tcW w:w="1736" w:type="dxa"/>
            <w:vAlign w:val="center"/>
          </w:tcPr>
          <w:p w14:paraId="18C59461" w14:textId="77777777" w:rsidR="00F10F57" w:rsidRDefault="00F10F57" w:rsidP="00EF163B">
            <w:pPr>
              <w:jc w:val="center"/>
            </w:pPr>
            <w:r>
              <w:t>Nashua, IA</w:t>
            </w:r>
          </w:p>
        </w:tc>
        <w:tc>
          <w:tcPr>
            <w:tcW w:w="1066" w:type="dxa"/>
            <w:vAlign w:val="center"/>
          </w:tcPr>
          <w:p w14:paraId="6EDA189D" w14:textId="77777777" w:rsidR="00F10F57" w:rsidRDefault="00F10F57" w:rsidP="00EF163B">
            <w:pPr>
              <w:jc w:val="center"/>
            </w:pPr>
            <w:r>
              <w:t>12</w:t>
            </w:r>
          </w:p>
        </w:tc>
        <w:tc>
          <w:tcPr>
            <w:tcW w:w="2207" w:type="dxa"/>
            <w:vAlign w:val="center"/>
          </w:tcPr>
          <w:p w14:paraId="3FEF34E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6CD2AC1" w14:textId="77777777" w:rsidR="00F10F57" w:rsidRDefault="00F10F57" w:rsidP="00EF163B">
            <w:pPr>
              <w:jc w:val="center"/>
            </w:pPr>
            <w:r w:rsidRPr="002B06C6">
              <w:t>Conventional</w:t>
            </w:r>
          </w:p>
        </w:tc>
        <w:tc>
          <w:tcPr>
            <w:tcW w:w="1041" w:type="dxa"/>
          </w:tcPr>
          <w:p w14:paraId="17EE07BB" w14:textId="77777777" w:rsidR="00F10F57" w:rsidRDefault="00F10F57" w:rsidP="00EF163B">
            <w:pPr>
              <w:jc w:val="center"/>
            </w:pPr>
            <w:r>
              <w:t>105</w:t>
            </w:r>
          </w:p>
        </w:tc>
      </w:tr>
      <w:tr w:rsidR="00F10F57" w14:paraId="415D54DE" w14:textId="77777777" w:rsidTr="00F10F57">
        <w:trPr>
          <w:cantSplit/>
          <w:trHeight w:val="541"/>
          <w:jc w:val="center"/>
        </w:trPr>
        <w:tc>
          <w:tcPr>
            <w:tcW w:w="880" w:type="dxa"/>
            <w:vAlign w:val="center"/>
          </w:tcPr>
          <w:p w14:paraId="384112C2" w14:textId="77777777" w:rsidR="00F10F57" w:rsidRDefault="00F10F57" w:rsidP="00EF163B">
            <w:pPr>
              <w:jc w:val="center"/>
            </w:pPr>
            <w:r>
              <w:t>IA-4</w:t>
            </w:r>
          </w:p>
        </w:tc>
        <w:tc>
          <w:tcPr>
            <w:tcW w:w="1262" w:type="dxa"/>
            <w:vAlign w:val="center"/>
          </w:tcPr>
          <w:p w14:paraId="337972CC"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5535B92D" w14:textId="77777777" w:rsidR="00F10F57" w:rsidRDefault="00F10F57" w:rsidP="00EF163B">
            <w:pPr>
              <w:jc w:val="center"/>
            </w:pPr>
            <w:r>
              <w:rPr>
                <w:rFonts w:ascii="Calibri" w:eastAsia="Times New Roman" w:hAnsi="Calibri" w:cs="Calibri"/>
                <w:color w:val="000000"/>
              </w:rPr>
              <w:t>-93.78</w:t>
            </w:r>
          </w:p>
        </w:tc>
        <w:tc>
          <w:tcPr>
            <w:tcW w:w="1736" w:type="dxa"/>
            <w:vAlign w:val="center"/>
          </w:tcPr>
          <w:p w14:paraId="090DCE9D" w14:textId="77777777" w:rsidR="00F10F57" w:rsidRDefault="00F10F57" w:rsidP="00EF163B">
            <w:pPr>
              <w:jc w:val="center"/>
            </w:pPr>
            <w:r>
              <w:t>Ames, IA</w:t>
            </w:r>
          </w:p>
        </w:tc>
        <w:tc>
          <w:tcPr>
            <w:tcW w:w="1066" w:type="dxa"/>
            <w:vAlign w:val="center"/>
          </w:tcPr>
          <w:p w14:paraId="71BC19A6" w14:textId="77777777" w:rsidR="00F10F57" w:rsidRDefault="00F10F57" w:rsidP="00EF163B">
            <w:pPr>
              <w:jc w:val="center"/>
            </w:pPr>
            <w:r>
              <w:t>18</w:t>
            </w:r>
          </w:p>
        </w:tc>
        <w:tc>
          <w:tcPr>
            <w:tcW w:w="2207" w:type="dxa"/>
            <w:vAlign w:val="center"/>
          </w:tcPr>
          <w:p w14:paraId="5830F37C"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8F9B163" w14:textId="77777777" w:rsidR="00F10F57" w:rsidRDefault="00F10F57" w:rsidP="00EF163B">
            <w:pPr>
              <w:jc w:val="center"/>
            </w:pPr>
            <w:r w:rsidRPr="002B06C6">
              <w:t>Conventional</w:t>
            </w:r>
          </w:p>
        </w:tc>
        <w:tc>
          <w:tcPr>
            <w:tcW w:w="1041" w:type="dxa"/>
          </w:tcPr>
          <w:p w14:paraId="4E171EE5" w14:textId="77777777" w:rsidR="00F10F57" w:rsidRDefault="00F10F57" w:rsidP="00EF163B">
            <w:pPr>
              <w:jc w:val="center"/>
            </w:pPr>
            <w:r>
              <w:t>106</w:t>
            </w:r>
          </w:p>
        </w:tc>
      </w:tr>
      <w:tr w:rsidR="00F10F57" w14:paraId="33B165F1" w14:textId="77777777" w:rsidTr="00F10F57">
        <w:trPr>
          <w:cantSplit/>
          <w:trHeight w:val="554"/>
          <w:jc w:val="center"/>
        </w:trPr>
        <w:tc>
          <w:tcPr>
            <w:tcW w:w="880" w:type="dxa"/>
            <w:vAlign w:val="center"/>
          </w:tcPr>
          <w:p w14:paraId="348DA7E2" w14:textId="77777777" w:rsidR="00F10F57" w:rsidRDefault="00F10F57" w:rsidP="00EF163B">
            <w:pPr>
              <w:jc w:val="center"/>
            </w:pPr>
            <w:r>
              <w:lastRenderedPageBreak/>
              <w:t>IA-5</w:t>
            </w:r>
          </w:p>
        </w:tc>
        <w:tc>
          <w:tcPr>
            <w:tcW w:w="1262" w:type="dxa"/>
            <w:vAlign w:val="center"/>
          </w:tcPr>
          <w:p w14:paraId="396E5DC5" w14:textId="77777777" w:rsidR="00F10F57" w:rsidRDefault="00F10F57" w:rsidP="00EF163B">
            <w:pPr>
              <w:jc w:val="center"/>
            </w:pPr>
            <w:r>
              <w:t xml:space="preserve">41.31, </w:t>
            </w:r>
          </w:p>
          <w:p w14:paraId="5A103225" w14:textId="77777777" w:rsidR="00F10F57" w:rsidRDefault="00F10F57" w:rsidP="00EF163B">
            <w:pPr>
              <w:jc w:val="center"/>
            </w:pPr>
            <w:r>
              <w:t>-95.18</w:t>
            </w:r>
          </w:p>
        </w:tc>
        <w:tc>
          <w:tcPr>
            <w:tcW w:w="1736" w:type="dxa"/>
            <w:vAlign w:val="center"/>
          </w:tcPr>
          <w:p w14:paraId="3A609EA4" w14:textId="77777777" w:rsidR="00F10F57" w:rsidRDefault="00F10F57" w:rsidP="00EF163B">
            <w:pPr>
              <w:jc w:val="center"/>
            </w:pPr>
            <w:r>
              <w:t>Lewis, IA</w:t>
            </w:r>
          </w:p>
        </w:tc>
        <w:tc>
          <w:tcPr>
            <w:tcW w:w="1066" w:type="dxa"/>
            <w:vAlign w:val="center"/>
          </w:tcPr>
          <w:p w14:paraId="27B2D451" w14:textId="77777777" w:rsidR="00F10F57" w:rsidRDefault="00F10F57" w:rsidP="00EF163B">
            <w:pPr>
              <w:jc w:val="center"/>
            </w:pPr>
            <w:r>
              <w:t>16</w:t>
            </w:r>
          </w:p>
        </w:tc>
        <w:tc>
          <w:tcPr>
            <w:tcW w:w="2207" w:type="dxa"/>
            <w:vAlign w:val="center"/>
          </w:tcPr>
          <w:p w14:paraId="1287FFFE"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6748194" w14:textId="77777777" w:rsidR="00F10F57" w:rsidRDefault="00F10F57" w:rsidP="00EF163B">
            <w:pPr>
              <w:jc w:val="center"/>
            </w:pPr>
            <w:r w:rsidRPr="002B06C6">
              <w:t>Conventional</w:t>
            </w:r>
          </w:p>
        </w:tc>
        <w:tc>
          <w:tcPr>
            <w:tcW w:w="1041" w:type="dxa"/>
          </w:tcPr>
          <w:p w14:paraId="3E9BB720" w14:textId="77777777" w:rsidR="00F10F57" w:rsidRDefault="00F10F57" w:rsidP="00EF163B">
            <w:pPr>
              <w:jc w:val="center"/>
            </w:pPr>
            <w:r>
              <w:t>111</w:t>
            </w:r>
          </w:p>
        </w:tc>
      </w:tr>
      <w:tr w:rsidR="00F10F57" w14:paraId="4DE01DBA" w14:textId="77777777" w:rsidTr="00F10F57">
        <w:trPr>
          <w:cantSplit/>
          <w:trHeight w:val="541"/>
          <w:jc w:val="center"/>
        </w:trPr>
        <w:tc>
          <w:tcPr>
            <w:tcW w:w="880" w:type="dxa"/>
            <w:vAlign w:val="center"/>
          </w:tcPr>
          <w:p w14:paraId="37A09FB3" w14:textId="77777777" w:rsidR="00F10F57" w:rsidRDefault="00F10F57" w:rsidP="00EF163B">
            <w:pPr>
              <w:jc w:val="center"/>
            </w:pPr>
            <w:r>
              <w:t>IA-6</w:t>
            </w:r>
          </w:p>
        </w:tc>
        <w:tc>
          <w:tcPr>
            <w:tcW w:w="1262" w:type="dxa"/>
            <w:vAlign w:val="center"/>
          </w:tcPr>
          <w:p w14:paraId="281B6501" w14:textId="77777777" w:rsidR="00F10F57" w:rsidRDefault="00F10F57" w:rsidP="00EF163B">
            <w:pPr>
              <w:jc w:val="center"/>
            </w:pPr>
            <w:r>
              <w:t xml:space="preserve">40.97, </w:t>
            </w:r>
          </w:p>
          <w:p w14:paraId="3DFE9C13" w14:textId="77777777" w:rsidR="00F10F57" w:rsidRDefault="00F10F57" w:rsidP="00EF163B">
            <w:pPr>
              <w:jc w:val="center"/>
            </w:pPr>
            <w:r>
              <w:t>-93.42</w:t>
            </w:r>
          </w:p>
        </w:tc>
        <w:tc>
          <w:tcPr>
            <w:tcW w:w="1736" w:type="dxa"/>
            <w:vAlign w:val="center"/>
          </w:tcPr>
          <w:p w14:paraId="6BB64E08" w14:textId="77777777" w:rsidR="00F10F57" w:rsidRDefault="00F10F57" w:rsidP="00EF163B">
            <w:pPr>
              <w:jc w:val="center"/>
            </w:pPr>
            <w:proofErr w:type="spellStart"/>
            <w:r>
              <w:t>McNay</w:t>
            </w:r>
            <w:proofErr w:type="spellEnd"/>
            <w:r>
              <w:t>, IA</w:t>
            </w:r>
          </w:p>
        </w:tc>
        <w:tc>
          <w:tcPr>
            <w:tcW w:w="1066" w:type="dxa"/>
            <w:vAlign w:val="center"/>
          </w:tcPr>
          <w:p w14:paraId="4BDC6D89" w14:textId="77777777" w:rsidR="00F10F57" w:rsidRDefault="00F10F57" w:rsidP="00EF163B">
            <w:pPr>
              <w:jc w:val="center"/>
            </w:pPr>
            <w:r>
              <w:t>18</w:t>
            </w:r>
          </w:p>
        </w:tc>
        <w:tc>
          <w:tcPr>
            <w:tcW w:w="2207" w:type="dxa"/>
            <w:vAlign w:val="center"/>
          </w:tcPr>
          <w:p w14:paraId="6262F882"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9E487F8" w14:textId="77777777" w:rsidR="00F10F57" w:rsidRDefault="00F10F57" w:rsidP="00EF163B">
            <w:pPr>
              <w:jc w:val="center"/>
            </w:pPr>
            <w:r w:rsidRPr="002B06C6">
              <w:t>Conventional</w:t>
            </w:r>
          </w:p>
        </w:tc>
        <w:tc>
          <w:tcPr>
            <w:tcW w:w="1041" w:type="dxa"/>
          </w:tcPr>
          <w:p w14:paraId="1F40E86C" w14:textId="77777777" w:rsidR="00F10F57" w:rsidRDefault="00F10F57" w:rsidP="00EF163B">
            <w:pPr>
              <w:jc w:val="center"/>
            </w:pPr>
            <w:r>
              <w:t>112</w:t>
            </w:r>
          </w:p>
        </w:tc>
      </w:tr>
      <w:tr w:rsidR="00F10F57" w14:paraId="4E224FA7" w14:textId="77777777" w:rsidTr="00F10F57">
        <w:trPr>
          <w:cantSplit/>
          <w:trHeight w:val="541"/>
          <w:jc w:val="center"/>
        </w:trPr>
        <w:tc>
          <w:tcPr>
            <w:tcW w:w="880" w:type="dxa"/>
            <w:vAlign w:val="center"/>
          </w:tcPr>
          <w:p w14:paraId="29E1360C" w14:textId="77777777" w:rsidR="00F10F57" w:rsidRDefault="00F10F57" w:rsidP="00EF163B">
            <w:pPr>
              <w:jc w:val="center"/>
            </w:pPr>
            <w:r>
              <w:t>IA-7</w:t>
            </w:r>
          </w:p>
        </w:tc>
        <w:tc>
          <w:tcPr>
            <w:tcW w:w="1262" w:type="dxa"/>
            <w:vAlign w:val="center"/>
          </w:tcPr>
          <w:p w14:paraId="3FE33D28" w14:textId="77777777" w:rsidR="00F10F57" w:rsidRDefault="00F10F57" w:rsidP="00EF163B">
            <w:pPr>
              <w:jc w:val="center"/>
            </w:pPr>
            <w:r>
              <w:t xml:space="preserve">41.19, </w:t>
            </w:r>
          </w:p>
          <w:p w14:paraId="0BADF65C" w14:textId="77777777" w:rsidR="00F10F57" w:rsidRDefault="00F10F57" w:rsidP="00EF163B">
            <w:pPr>
              <w:jc w:val="center"/>
            </w:pPr>
            <w:r>
              <w:t>-91.48</w:t>
            </w:r>
          </w:p>
        </w:tc>
        <w:tc>
          <w:tcPr>
            <w:tcW w:w="1736" w:type="dxa"/>
            <w:vAlign w:val="center"/>
          </w:tcPr>
          <w:p w14:paraId="2BD0DE32" w14:textId="77777777" w:rsidR="00F10F57" w:rsidRDefault="00F10F57" w:rsidP="00EF163B">
            <w:pPr>
              <w:jc w:val="center"/>
            </w:pPr>
            <w:r>
              <w:t>Crawfordsville, IA</w:t>
            </w:r>
          </w:p>
        </w:tc>
        <w:tc>
          <w:tcPr>
            <w:tcW w:w="1066" w:type="dxa"/>
            <w:vAlign w:val="center"/>
          </w:tcPr>
          <w:p w14:paraId="06E8F58A" w14:textId="77777777" w:rsidR="00F10F57" w:rsidRDefault="00F10F57" w:rsidP="00EF163B">
            <w:pPr>
              <w:jc w:val="center"/>
            </w:pPr>
            <w:r>
              <w:t>18</w:t>
            </w:r>
          </w:p>
        </w:tc>
        <w:tc>
          <w:tcPr>
            <w:tcW w:w="2207" w:type="dxa"/>
            <w:vAlign w:val="center"/>
          </w:tcPr>
          <w:p w14:paraId="32206CA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20F4FB04" w14:textId="77777777" w:rsidR="00F10F57" w:rsidRDefault="00F10F57" w:rsidP="00EF163B">
            <w:pPr>
              <w:jc w:val="center"/>
            </w:pPr>
            <w:r w:rsidRPr="002B06C6">
              <w:t>Conventional</w:t>
            </w:r>
          </w:p>
        </w:tc>
        <w:tc>
          <w:tcPr>
            <w:tcW w:w="1041" w:type="dxa"/>
          </w:tcPr>
          <w:p w14:paraId="714E92B4" w14:textId="77777777" w:rsidR="00F10F57" w:rsidRDefault="00F10F57" w:rsidP="00EF163B">
            <w:pPr>
              <w:jc w:val="center"/>
            </w:pPr>
            <w:r>
              <w:t>111</w:t>
            </w:r>
          </w:p>
        </w:tc>
      </w:tr>
      <w:tr w:rsidR="00F10F57" w14:paraId="71F675D1" w14:textId="77777777" w:rsidTr="00F10F57">
        <w:trPr>
          <w:cantSplit/>
          <w:trHeight w:val="541"/>
          <w:jc w:val="center"/>
        </w:trPr>
        <w:tc>
          <w:tcPr>
            <w:tcW w:w="9805" w:type="dxa"/>
            <w:gridSpan w:val="7"/>
            <w:vAlign w:val="center"/>
          </w:tcPr>
          <w:p w14:paraId="04F7126B" w14:textId="3007F1CB" w:rsidR="00F10F57" w:rsidRDefault="00F10F57" w:rsidP="00F10F57">
            <w:r w:rsidRPr="00812C6B">
              <w:rPr>
                <w:i/>
                <w:iCs/>
              </w:rPr>
              <w:t>Illinois Sites</w:t>
            </w:r>
          </w:p>
        </w:tc>
      </w:tr>
      <w:tr w:rsidR="00F10F57" w14:paraId="769F4AF6" w14:textId="77777777" w:rsidTr="00F10F57">
        <w:trPr>
          <w:cantSplit/>
          <w:trHeight w:val="554"/>
          <w:jc w:val="center"/>
        </w:trPr>
        <w:tc>
          <w:tcPr>
            <w:tcW w:w="880" w:type="dxa"/>
            <w:vAlign w:val="center"/>
          </w:tcPr>
          <w:p w14:paraId="1712BCA7" w14:textId="77777777" w:rsidR="00F10F57" w:rsidRDefault="00F10F57" w:rsidP="00EF163B">
            <w:pPr>
              <w:jc w:val="center"/>
            </w:pPr>
            <w:r>
              <w:t>IL-1</w:t>
            </w:r>
          </w:p>
        </w:tc>
        <w:tc>
          <w:tcPr>
            <w:tcW w:w="1262" w:type="dxa"/>
            <w:vAlign w:val="center"/>
          </w:tcPr>
          <w:p w14:paraId="44DC1188" w14:textId="77777777" w:rsidR="00F10F57" w:rsidRDefault="00F10F57" w:rsidP="00EF163B">
            <w:pPr>
              <w:jc w:val="center"/>
            </w:pPr>
            <w:r>
              <w:t xml:space="preserve">41.84, </w:t>
            </w:r>
          </w:p>
          <w:p w14:paraId="49997775" w14:textId="77777777" w:rsidR="00F10F57" w:rsidRDefault="00F10F57" w:rsidP="00EF163B">
            <w:pPr>
              <w:jc w:val="center"/>
            </w:pPr>
            <w:r>
              <w:t>-88.86</w:t>
            </w:r>
          </w:p>
        </w:tc>
        <w:tc>
          <w:tcPr>
            <w:tcW w:w="1736" w:type="dxa"/>
            <w:vAlign w:val="center"/>
          </w:tcPr>
          <w:p w14:paraId="1F88904F" w14:textId="77777777" w:rsidR="00F10F57" w:rsidRDefault="00F10F57" w:rsidP="00EF163B">
            <w:pPr>
              <w:jc w:val="center"/>
            </w:pPr>
            <w:r>
              <w:t>Dekalb, IL</w:t>
            </w:r>
          </w:p>
        </w:tc>
        <w:tc>
          <w:tcPr>
            <w:tcW w:w="1066" w:type="dxa"/>
            <w:vAlign w:val="center"/>
          </w:tcPr>
          <w:p w14:paraId="5514E124" w14:textId="77777777" w:rsidR="00F10F57" w:rsidRDefault="00F10F57" w:rsidP="00EF163B">
            <w:pPr>
              <w:jc w:val="center"/>
            </w:pPr>
            <w:r>
              <w:t>10</w:t>
            </w:r>
          </w:p>
        </w:tc>
        <w:tc>
          <w:tcPr>
            <w:tcW w:w="2207" w:type="dxa"/>
            <w:vAlign w:val="center"/>
          </w:tcPr>
          <w:p w14:paraId="1D0E15FF"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406E8B0A" w14:textId="77777777" w:rsidR="00F10F57" w:rsidRDefault="00F10F57" w:rsidP="00EF163B">
            <w:pPr>
              <w:jc w:val="center"/>
            </w:pPr>
            <w:r w:rsidRPr="002B06C6">
              <w:t>Conventional</w:t>
            </w:r>
          </w:p>
        </w:tc>
        <w:tc>
          <w:tcPr>
            <w:tcW w:w="1041" w:type="dxa"/>
          </w:tcPr>
          <w:p w14:paraId="6BD8C955" w14:textId="77777777" w:rsidR="00F10F57" w:rsidRDefault="00F10F57" w:rsidP="00EF163B">
            <w:pPr>
              <w:jc w:val="center"/>
            </w:pPr>
            <w:r>
              <w:t>109</w:t>
            </w:r>
          </w:p>
        </w:tc>
      </w:tr>
      <w:tr w:rsidR="00F10F57" w14:paraId="0C88A235" w14:textId="77777777" w:rsidTr="00F10F57">
        <w:trPr>
          <w:cantSplit/>
          <w:trHeight w:val="541"/>
          <w:jc w:val="center"/>
        </w:trPr>
        <w:tc>
          <w:tcPr>
            <w:tcW w:w="880" w:type="dxa"/>
            <w:vAlign w:val="center"/>
          </w:tcPr>
          <w:p w14:paraId="580BB514" w14:textId="77777777" w:rsidR="00F10F57" w:rsidRDefault="00F10F57" w:rsidP="00EF163B">
            <w:pPr>
              <w:jc w:val="center"/>
            </w:pPr>
            <w:r>
              <w:t>IL-2</w:t>
            </w:r>
          </w:p>
        </w:tc>
        <w:tc>
          <w:tcPr>
            <w:tcW w:w="1262" w:type="dxa"/>
            <w:vAlign w:val="center"/>
          </w:tcPr>
          <w:p w14:paraId="542EA7E4" w14:textId="77777777" w:rsidR="00F10F57" w:rsidRDefault="00F10F57" w:rsidP="00EF163B">
            <w:pPr>
              <w:jc w:val="center"/>
            </w:pPr>
            <w:r>
              <w:t xml:space="preserve">40.93, </w:t>
            </w:r>
          </w:p>
          <w:p w14:paraId="1CEBB7B0" w14:textId="77777777" w:rsidR="00F10F57" w:rsidRDefault="00F10F57" w:rsidP="00EF163B">
            <w:pPr>
              <w:jc w:val="center"/>
            </w:pPr>
            <w:r>
              <w:t>-90.73</w:t>
            </w:r>
          </w:p>
        </w:tc>
        <w:tc>
          <w:tcPr>
            <w:tcW w:w="1736" w:type="dxa"/>
            <w:vAlign w:val="center"/>
          </w:tcPr>
          <w:p w14:paraId="19F296F5" w14:textId="77777777" w:rsidR="00F10F57" w:rsidRDefault="00F10F57" w:rsidP="00EF163B">
            <w:pPr>
              <w:jc w:val="center"/>
            </w:pPr>
            <w:r>
              <w:t>Monmouth, IL</w:t>
            </w:r>
          </w:p>
        </w:tc>
        <w:tc>
          <w:tcPr>
            <w:tcW w:w="1066" w:type="dxa"/>
            <w:vAlign w:val="center"/>
          </w:tcPr>
          <w:p w14:paraId="0A95FB71" w14:textId="77777777" w:rsidR="00F10F57" w:rsidRDefault="00F10F57" w:rsidP="00EF163B">
            <w:pPr>
              <w:jc w:val="center"/>
            </w:pPr>
            <w:r>
              <w:t>10</w:t>
            </w:r>
          </w:p>
        </w:tc>
        <w:tc>
          <w:tcPr>
            <w:tcW w:w="2207" w:type="dxa"/>
            <w:vAlign w:val="center"/>
          </w:tcPr>
          <w:p w14:paraId="36DBC7A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8868ACA" w14:textId="77777777" w:rsidR="00F10F57" w:rsidRDefault="00F10F57" w:rsidP="00EF163B">
            <w:pPr>
              <w:jc w:val="center"/>
            </w:pPr>
            <w:r w:rsidRPr="002B06C6">
              <w:t>Conventional</w:t>
            </w:r>
          </w:p>
        </w:tc>
        <w:tc>
          <w:tcPr>
            <w:tcW w:w="1041" w:type="dxa"/>
          </w:tcPr>
          <w:p w14:paraId="4C87214D" w14:textId="77777777" w:rsidR="00F10F57" w:rsidRDefault="00F10F57" w:rsidP="00EF163B">
            <w:pPr>
              <w:jc w:val="center"/>
            </w:pPr>
            <w:r>
              <w:t>113</w:t>
            </w:r>
          </w:p>
        </w:tc>
      </w:tr>
      <w:tr w:rsidR="00F10F57" w14:paraId="31330B0C" w14:textId="77777777" w:rsidTr="00F10F57">
        <w:trPr>
          <w:cantSplit/>
          <w:trHeight w:val="541"/>
          <w:jc w:val="center"/>
        </w:trPr>
        <w:tc>
          <w:tcPr>
            <w:tcW w:w="880" w:type="dxa"/>
            <w:vAlign w:val="center"/>
          </w:tcPr>
          <w:p w14:paraId="70C39368" w14:textId="77777777" w:rsidR="00F10F57" w:rsidRDefault="00F10F57" w:rsidP="00EF163B">
            <w:pPr>
              <w:jc w:val="center"/>
            </w:pPr>
            <w:r>
              <w:t>IL-3</w:t>
            </w:r>
          </w:p>
        </w:tc>
        <w:tc>
          <w:tcPr>
            <w:tcW w:w="1262" w:type="dxa"/>
            <w:vAlign w:val="center"/>
          </w:tcPr>
          <w:p w14:paraId="19FAF9EA" w14:textId="77777777" w:rsidR="00F10F57" w:rsidRDefault="00F10F57" w:rsidP="00EF163B">
            <w:pPr>
              <w:jc w:val="center"/>
            </w:pPr>
            <w:r>
              <w:t xml:space="preserve">39.80, </w:t>
            </w:r>
          </w:p>
          <w:p w14:paraId="4C5246AC" w14:textId="77777777" w:rsidR="00F10F57" w:rsidRDefault="00F10F57" w:rsidP="00EF163B">
            <w:pPr>
              <w:jc w:val="center"/>
            </w:pPr>
            <w:r>
              <w:t>-90.82</w:t>
            </w:r>
          </w:p>
        </w:tc>
        <w:tc>
          <w:tcPr>
            <w:tcW w:w="1736" w:type="dxa"/>
            <w:vAlign w:val="center"/>
          </w:tcPr>
          <w:p w14:paraId="0B6E04F6" w14:textId="77777777" w:rsidR="00F10F57" w:rsidRDefault="00F10F57" w:rsidP="00EF163B">
            <w:pPr>
              <w:jc w:val="center"/>
            </w:pPr>
            <w:r>
              <w:t>Orr Center, IL</w:t>
            </w:r>
          </w:p>
        </w:tc>
        <w:tc>
          <w:tcPr>
            <w:tcW w:w="1066" w:type="dxa"/>
            <w:vAlign w:val="center"/>
          </w:tcPr>
          <w:p w14:paraId="16C107FE" w14:textId="77777777" w:rsidR="00F10F57" w:rsidRDefault="00F10F57" w:rsidP="00EF163B">
            <w:pPr>
              <w:jc w:val="center"/>
            </w:pPr>
            <w:r>
              <w:t>10</w:t>
            </w:r>
          </w:p>
        </w:tc>
        <w:tc>
          <w:tcPr>
            <w:tcW w:w="2207" w:type="dxa"/>
            <w:vAlign w:val="center"/>
          </w:tcPr>
          <w:p w14:paraId="065C5EB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0AA31E1" w14:textId="77777777" w:rsidR="00F10F57" w:rsidRDefault="00F10F57" w:rsidP="00EF163B">
            <w:pPr>
              <w:jc w:val="center"/>
            </w:pPr>
            <w:r w:rsidRPr="002B06C6">
              <w:t>Conventional</w:t>
            </w:r>
          </w:p>
        </w:tc>
        <w:tc>
          <w:tcPr>
            <w:tcW w:w="1041" w:type="dxa"/>
          </w:tcPr>
          <w:p w14:paraId="3C483C56" w14:textId="77777777" w:rsidR="00F10F57" w:rsidRDefault="00F10F57" w:rsidP="00EF163B">
            <w:pPr>
              <w:jc w:val="center"/>
            </w:pPr>
            <w:r>
              <w:t>113</w:t>
            </w:r>
          </w:p>
        </w:tc>
      </w:tr>
      <w:tr w:rsidR="00F10F57" w14:paraId="7D342C37" w14:textId="77777777" w:rsidTr="00F10F57">
        <w:trPr>
          <w:cantSplit/>
          <w:trHeight w:val="541"/>
          <w:jc w:val="center"/>
        </w:trPr>
        <w:tc>
          <w:tcPr>
            <w:tcW w:w="880" w:type="dxa"/>
            <w:vAlign w:val="center"/>
          </w:tcPr>
          <w:p w14:paraId="0E3B87D4" w14:textId="77777777" w:rsidR="00F10F57" w:rsidRDefault="00F10F57" w:rsidP="00EF163B">
            <w:pPr>
              <w:jc w:val="center"/>
            </w:pPr>
            <w:r>
              <w:t>IL-4</w:t>
            </w:r>
          </w:p>
        </w:tc>
        <w:tc>
          <w:tcPr>
            <w:tcW w:w="1262" w:type="dxa"/>
            <w:vAlign w:val="center"/>
          </w:tcPr>
          <w:p w14:paraId="1CD699E6" w14:textId="77777777" w:rsidR="00F10F57" w:rsidRDefault="00F10F57" w:rsidP="00EF163B">
            <w:pPr>
              <w:jc w:val="center"/>
            </w:pPr>
            <w:r>
              <w:t xml:space="preserve">40.08, </w:t>
            </w:r>
          </w:p>
          <w:p w14:paraId="6FDAC3C6" w14:textId="77777777" w:rsidR="00F10F57" w:rsidRDefault="00F10F57" w:rsidP="00EF163B">
            <w:pPr>
              <w:jc w:val="center"/>
            </w:pPr>
            <w:r>
              <w:t>-88.22</w:t>
            </w:r>
          </w:p>
        </w:tc>
        <w:tc>
          <w:tcPr>
            <w:tcW w:w="1736" w:type="dxa"/>
            <w:vAlign w:val="center"/>
          </w:tcPr>
          <w:p w14:paraId="36957E1D" w14:textId="77777777" w:rsidR="00F10F57" w:rsidRDefault="00F10F57" w:rsidP="00EF163B">
            <w:pPr>
              <w:jc w:val="center"/>
            </w:pPr>
            <w:r>
              <w:t>Urbana, IL</w:t>
            </w:r>
          </w:p>
        </w:tc>
        <w:tc>
          <w:tcPr>
            <w:tcW w:w="1066" w:type="dxa"/>
            <w:vAlign w:val="center"/>
          </w:tcPr>
          <w:p w14:paraId="2013E9B1" w14:textId="77777777" w:rsidR="00F10F57" w:rsidRDefault="00F10F57" w:rsidP="00EF163B">
            <w:pPr>
              <w:jc w:val="center"/>
            </w:pPr>
            <w:r>
              <w:t>10</w:t>
            </w:r>
          </w:p>
        </w:tc>
        <w:tc>
          <w:tcPr>
            <w:tcW w:w="2207" w:type="dxa"/>
            <w:vAlign w:val="center"/>
          </w:tcPr>
          <w:p w14:paraId="36F8E5E5"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05985DAF" w14:textId="77777777" w:rsidR="00F10F57" w:rsidRDefault="00F10F57" w:rsidP="00EF163B">
            <w:pPr>
              <w:jc w:val="center"/>
            </w:pPr>
            <w:r w:rsidRPr="002B06C6">
              <w:t>Conventional</w:t>
            </w:r>
          </w:p>
        </w:tc>
        <w:tc>
          <w:tcPr>
            <w:tcW w:w="1041" w:type="dxa"/>
          </w:tcPr>
          <w:p w14:paraId="414EADBC" w14:textId="77777777" w:rsidR="00F10F57" w:rsidRDefault="00F10F57" w:rsidP="00EF163B">
            <w:pPr>
              <w:jc w:val="center"/>
            </w:pPr>
            <w:r>
              <w:t>112</w:t>
            </w:r>
          </w:p>
        </w:tc>
      </w:tr>
      <w:tr w:rsidR="00F10F57" w14:paraId="4640136D" w14:textId="77777777" w:rsidTr="00F10F57">
        <w:trPr>
          <w:cantSplit/>
          <w:trHeight w:val="554"/>
          <w:jc w:val="center"/>
        </w:trPr>
        <w:tc>
          <w:tcPr>
            <w:tcW w:w="880" w:type="dxa"/>
            <w:vAlign w:val="center"/>
          </w:tcPr>
          <w:p w14:paraId="55912B59" w14:textId="77777777" w:rsidR="00F10F57" w:rsidRDefault="00F10F57" w:rsidP="00EF163B">
            <w:pPr>
              <w:jc w:val="center"/>
            </w:pPr>
            <w:r>
              <w:t>IL-5</w:t>
            </w:r>
          </w:p>
        </w:tc>
        <w:tc>
          <w:tcPr>
            <w:tcW w:w="1262" w:type="dxa"/>
            <w:vAlign w:val="center"/>
          </w:tcPr>
          <w:p w14:paraId="3D38DF5B" w14:textId="77777777" w:rsidR="00F10F57" w:rsidRDefault="00F10F57" w:rsidP="00EF163B">
            <w:pPr>
              <w:jc w:val="center"/>
            </w:pPr>
            <w:r>
              <w:t xml:space="preserve">38.95, </w:t>
            </w:r>
          </w:p>
          <w:p w14:paraId="49DD80B9" w14:textId="77777777" w:rsidR="00F10F57" w:rsidRDefault="00F10F57" w:rsidP="00EF163B">
            <w:pPr>
              <w:jc w:val="center"/>
            </w:pPr>
            <w:r>
              <w:t>-88.96</w:t>
            </w:r>
          </w:p>
        </w:tc>
        <w:tc>
          <w:tcPr>
            <w:tcW w:w="1736" w:type="dxa"/>
            <w:vAlign w:val="center"/>
          </w:tcPr>
          <w:p w14:paraId="51A00ACE" w14:textId="77777777" w:rsidR="00F10F57" w:rsidRDefault="00F10F57" w:rsidP="00EF163B">
            <w:pPr>
              <w:jc w:val="center"/>
            </w:pPr>
            <w:r>
              <w:t>Brownstown, IL</w:t>
            </w:r>
          </w:p>
        </w:tc>
        <w:tc>
          <w:tcPr>
            <w:tcW w:w="1066" w:type="dxa"/>
            <w:vAlign w:val="center"/>
          </w:tcPr>
          <w:p w14:paraId="03CB5343" w14:textId="77777777" w:rsidR="00F10F57" w:rsidRDefault="00F10F57" w:rsidP="00EF163B">
            <w:pPr>
              <w:jc w:val="center"/>
            </w:pPr>
            <w:r>
              <w:t>8</w:t>
            </w:r>
          </w:p>
        </w:tc>
        <w:tc>
          <w:tcPr>
            <w:tcW w:w="2207" w:type="dxa"/>
            <w:vAlign w:val="center"/>
          </w:tcPr>
          <w:p w14:paraId="2A45DD5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55488487" w14:textId="77777777" w:rsidR="00F10F57" w:rsidRDefault="00F10F57" w:rsidP="00EF163B">
            <w:pPr>
              <w:jc w:val="center"/>
            </w:pPr>
            <w:r>
              <w:t>No-till</w:t>
            </w:r>
          </w:p>
        </w:tc>
        <w:tc>
          <w:tcPr>
            <w:tcW w:w="1041" w:type="dxa"/>
          </w:tcPr>
          <w:p w14:paraId="5A1124E7" w14:textId="77777777" w:rsidR="00F10F57" w:rsidRDefault="00F10F57" w:rsidP="00EF163B">
            <w:pPr>
              <w:jc w:val="center"/>
            </w:pPr>
            <w:r>
              <w:t>114</w:t>
            </w:r>
          </w:p>
        </w:tc>
      </w:tr>
      <w:tr w:rsidR="00F10F57" w14:paraId="01094F22" w14:textId="77777777" w:rsidTr="00F10F57">
        <w:trPr>
          <w:cantSplit/>
          <w:trHeight w:val="541"/>
          <w:jc w:val="center"/>
        </w:trPr>
        <w:tc>
          <w:tcPr>
            <w:tcW w:w="880" w:type="dxa"/>
            <w:vAlign w:val="center"/>
          </w:tcPr>
          <w:p w14:paraId="233623DA" w14:textId="77777777" w:rsidR="00F10F57" w:rsidRDefault="00F10F57" w:rsidP="00EF163B">
            <w:pPr>
              <w:jc w:val="center"/>
            </w:pPr>
            <w:r>
              <w:t>IL-6</w:t>
            </w:r>
          </w:p>
        </w:tc>
        <w:tc>
          <w:tcPr>
            <w:tcW w:w="1262" w:type="dxa"/>
            <w:vAlign w:val="center"/>
          </w:tcPr>
          <w:p w14:paraId="6F0A2135" w14:textId="77777777" w:rsidR="00F10F57" w:rsidRDefault="00F10F57" w:rsidP="00EF163B">
            <w:pPr>
              <w:jc w:val="center"/>
            </w:pPr>
            <w:r>
              <w:t xml:space="preserve">37.46, </w:t>
            </w:r>
          </w:p>
          <w:p w14:paraId="72A8E53D" w14:textId="77777777" w:rsidR="00F10F57" w:rsidRDefault="00F10F57" w:rsidP="00EF163B">
            <w:pPr>
              <w:jc w:val="center"/>
            </w:pPr>
            <w:r>
              <w:t>-88.72</w:t>
            </w:r>
          </w:p>
        </w:tc>
        <w:tc>
          <w:tcPr>
            <w:tcW w:w="1736" w:type="dxa"/>
            <w:vAlign w:val="center"/>
          </w:tcPr>
          <w:p w14:paraId="546F4015" w14:textId="77777777" w:rsidR="00F10F57" w:rsidRDefault="00F10F57" w:rsidP="00EF163B">
            <w:pPr>
              <w:jc w:val="center"/>
            </w:pPr>
            <w:r>
              <w:t>Dixon Springs, IL upland area</w:t>
            </w:r>
          </w:p>
        </w:tc>
        <w:tc>
          <w:tcPr>
            <w:tcW w:w="1066" w:type="dxa"/>
            <w:vAlign w:val="center"/>
          </w:tcPr>
          <w:p w14:paraId="4AFA4743" w14:textId="77777777" w:rsidR="00F10F57" w:rsidRDefault="00F10F57" w:rsidP="00EF163B">
            <w:pPr>
              <w:jc w:val="center"/>
            </w:pPr>
            <w:r>
              <w:t>10</w:t>
            </w:r>
          </w:p>
        </w:tc>
        <w:tc>
          <w:tcPr>
            <w:tcW w:w="2207" w:type="dxa"/>
            <w:vAlign w:val="center"/>
          </w:tcPr>
          <w:p w14:paraId="7E8CA2D0"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744EFEB8" w14:textId="77777777" w:rsidR="00F10F57" w:rsidRDefault="00F10F57" w:rsidP="00EF163B">
            <w:pPr>
              <w:jc w:val="center"/>
            </w:pPr>
            <w:r>
              <w:t>No-till</w:t>
            </w:r>
          </w:p>
        </w:tc>
        <w:tc>
          <w:tcPr>
            <w:tcW w:w="1041" w:type="dxa"/>
          </w:tcPr>
          <w:p w14:paraId="158ECE1C" w14:textId="77777777" w:rsidR="00F10F57" w:rsidRDefault="00F10F57" w:rsidP="00EF163B">
            <w:pPr>
              <w:jc w:val="center"/>
            </w:pPr>
            <w:r>
              <w:t>113</w:t>
            </w:r>
          </w:p>
        </w:tc>
      </w:tr>
      <w:tr w:rsidR="00F10F57" w14:paraId="173C935D" w14:textId="77777777" w:rsidTr="00F10F57">
        <w:trPr>
          <w:cantSplit/>
          <w:trHeight w:val="818"/>
          <w:jc w:val="center"/>
        </w:trPr>
        <w:tc>
          <w:tcPr>
            <w:tcW w:w="880" w:type="dxa"/>
            <w:vAlign w:val="center"/>
          </w:tcPr>
          <w:p w14:paraId="5D2D851F" w14:textId="77777777" w:rsidR="00F10F57" w:rsidRDefault="00F10F57" w:rsidP="00EF163B">
            <w:pPr>
              <w:jc w:val="center"/>
            </w:pPr>
            <w:r>
              <w:t>IL-7</w:t>
            </w:r>
          </w:p>
        </w:tc>
        <w:tc>
          <w:tcPr>
            <w:tcW w:w="1262" w:type="dxa"/>
            <w:vAlign w:val="center"/>
          </w:tcPr>
          <w:p w14:paraId="3658D1D4" w14:textId="77777777" w:rsidR="00F10F57" w:rsidRDefault="00F10F57" w:rsidP="00EF163B">
            <w:pPr>
              <w:jc w:val="center"/>
            </w:pPr>
            <w:r>
              <w:t xml:space="preserve">37.42, </w:t>
            </w:r>
          </w:p>
          <w:p w14:paraId="08766F9C" w14:textId="77777777" w:rsidR="00F10F57" w:rsidRDefault="00F10F57" w:rsidP="00EF163B">
            <w:pPr>
              <w:jc w:val="center"/>
            </w:pPr>
            <w:r>
              <w:t>-88.66</w:t>
            </w:r>
          </w:p>
        </w:tc>
        <w:tc>
          <w:tcPr>
            <w:tcW w:w="1736" w:type="dxa"/>
            <w:vAlign w:val="center"/>
          </w:tcPr>
          <w:p w14:paraId="42A472FD" w14:textId="77777777" w:rsidR="00F10F57" w:rsidRDefault="00F10F57" w:rsidP="00EF163B">
            <w:pPr>
              <w:jc w:val="center"/>
            </w:pPr>
            <w:r>
              <w:t>Dixon Springs, IL lowland area</w:t>
            </w:r>
          </w:p>
        </w:tc>
        <w:tc>
          <w:tcPr>
            <w:tcW w:w="1066" w:type="dxa"/>
            <w:vAlign w:val="center"/>
          </w:tcPr>
          <w:p w14:paraId="39DC1A0B" w14:textId="77777777" w:rsidR="00F10F57" w:rsidRDefault="00F10F57" w:rsidP="00EF163B">
            <w:pPr>
              <w:jc w:val="center"/>
            </w:pPr>
            <w:r>
              <w:t>10</w:t>
            </w:r>
          </w:p>
        </w:tc>
        <w:tc>
          <w:tcPr>
            <w:tcW w:w="2207" w:type="dxa"/>
            <w:vAlign w:val="center"/>
          </w:tcPr>
          <w:p w14:paraId="4BDFF26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69646F61" w14:textId="77777777" w:rsidR="00F10F57" w:rsidRDefault="00F10F57" w:rsidP="00EF163B">
            <w:pPr>
              <w:jc w:val="center"/>
            </w:pPr>
            <w:r>
              <w:t>No-till</w:t>
            </w:r>
          </w:p>
        </w:tc>
        <w:tc>
          <w:tcPr>
            <w:tcW w:w="1041" w:type="dxa"/>
          </w:tcPr>
          <w:p w14:paraId="4D11BB06" w14:textId="77777777" w:rsidR="00F10F57" w:rsidRDefault="00F10F57" w:rsidP="00EF163B">
            <w:pPr>
              <w:jc w:val="center"/>
            </w:pPr>
            <w:r>
              <w:t>113</w:t>
            </w:r>
          </w:p>
        </w:tc>
      </w:tr>
      <w:tr w:rsidR="00F10F57" w14:paraId="386D7559" w14:textId="77777777" w:rsidTr="00F10F57">
        <w:trPr>
          <w:cantSplit/>
          <w:trHeight w:val="818"/>
          <w:jc w:val="center"/>
        </w:trPr>
        <w:tc>
          <w:tcPr>
            <w:tcW w:w="9805" w:type="dxa"/>
            <w:gridSpan w:val="7"/>
          </w:tcPr>
          <w:p w14:paraId="09EE1761" w14:textId="77777777" w:rsidR="00F10F57" w:rsidRDefault="00F10F57" w:rsidP="00F10F57">
            <w:r>
              <w:rPr>
                <w:rFonts w:cstheme="minorHAnsi"/>
              </w:rPr>
              <w:t>†</w:t>
            </w:r>
            <w:r>
              <w:t xml:space="preserve">Conventional tillage consisted of chisel plowing in the fall following harvest and field cultivation in the spring for all phases of all crop rotations. </w:t>
            </w:r>
          </w:p>
        </w:tc>
      </w:tr>
    </w:tbl>
    <w:p w14:paraId="5A3B9A64" w14:textId="2270A361" w:rsidR="00F10F57" w:rsidRDefault="00F10F57" w:rsidP="00F10F57"/>
    <w:p w14:paraId="51374892" w14:textId="77777777" w:rsidR="00744A58" w:rsidRDefault="00744A58" w:rsidP="00744A58">
      <w:pPr>
        <w:pStyle w:val="Caption"/>
        <w:keepNext/>
      </w:pPr>
      <w:r w:rsidRPr="0058016B">
        <w:rPr>
          <w:b/>
          <w:bCs/>
        </w:rPr>
        <w:t xml:space="preserve">Table </w:t>
      </w:r>
      <w:r w:rsidRPr="0058016B">
        <w:rPr>
          <w:b/>
          <w:bCs/>
        </w:rPr>
        <w:fldChar w:fldCharType="begin"/>
      </w:r>
      <w:r w:rsidRPr="0058016B">
        <w:rPr>
          <w:b/>
          <w:bCs/>
        </w:rPr>
        <w:instrText xml:space="preserve"> SEQ Table \* ARABIC </w:instrText>
      </w:r>
      <w:r w:rsidRPr="0058016B">
        <w:rPr>
          <w:b/>
          <w:bCs/>
        </w:rPr>
        <w:fldChar w:fldCharType="separate"/>
      </w:r>
      <w:r w:rsidRPr="0058016B">
        <w:rPr>
          <w:b/>
          <w:bCs/>
          <w:noProof/>
        </w:rPr>
        <w:t>2</w:t>
      </w:r>
      <w:r w:rsidRPr="0058016B">
        <w:rPr>
          <w:b/>
          <w:bCs/>
          <w:noProof/>
        </w:rPr>
        <w:fldChar w:fldCharType="end"/>
      </w:r>
      <w:r>
        <w:t xml:space="preserve"> An ugly version of the table I could include if you think it’s helpful. Could separate it into soil, weather, other. Should add a column with justification for inclusion.</w:t>
      </w:r>
    </w:p>
    <w:p w14:paraId="50E7EC65" w14:textId="77777777" w:rsidR="00744A58" w:rsidRPr="005C5838" w:rsidRDefault="00744A58" w:rsidP="00744A58">
      <w:pPr>
        <w:rPr>
          <w:color w:val="FF0000"/>
        </w:rPr>
      </w:pPr>
      <w:r w:rsidRPr="005C5838">
        <w:rPr>
          <w:color w:val="FF0000"/>
        </w:rPr>
        <w:t xml:space="preserve">Insert table, I know I made it it’s just on my dang office computer I guess I didn’t commit/push. </w:t>
      </w:r>
    </w:p>
    <w:p w14:paraId="56388446" w14:textId="77777777" w:rsidR="00744A58" w:rsidRDefault="00744A58" w:rsidP="00F10F57"/>
    <w:p w14:paraId="1E81D7C2" w14:textId="0DC8A314" w:rsidR="007E45D5" w:rsidRDefault="00445C54" w:rsidP="00554F96">
      <w:r>
        <w:rPr>
          <w:noProof/>
        </w:rPr>
        <w:lastRenderedPageBreak/>
        <w:drawing>
          <wp:inline distT="0" distB="0" distL="0" distR="0" wp14:anchorId="564E5329" wp14:editId="22765C63">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6524EA1D" w14:textId="54364F0C" w:rsidR="00DD6646" w:rsidRDefault="00DD6646" w:rsidP="00554F96"/>
    <w:p w14:paraId="42836A82" w14:textId="333E239F" w:rsidR="00DD6646" w:rsidRDefault="00DD6646" w:rsidP="00554F96">
      <w:r>
        <w:rPr>
          <w:noProof/>
        </w:rPr>
        <w:drawing>
          <wp:inline distT="0" distB="0" distL="0" distR="0" wp14:anchorId="23533070" wp14:editId="17008C45">
            <wp:extent cx="5943600" cy="3459480"/>
            <wp:effectExtent l="0" t="0" r="0" b="762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71E967D2" w14:textId="2229C4FD" w:rsidR="0045458B" w:rsidRDefault="0045458B" w:rsidP="0045458B">
      <w:pPr>
        <w:pStyle w:val="Heading1"/>
      </w:pPr>
      <w:r>
        <w:lastRenderedPageBreak/>
        <w:t>Bibliography</w:t>
      </w:r>
    </w:p>
    <w:sdt>
      <w:sdtPr>
        <w:tag w:val="MENDELEY_BIBLIOGRAPHY"/>
        <w:id w:val="-838303131"/>
        <w:placeholder>
          <w:docPart w:val="DefaultPlaceholder_-1854013440"/>
        </w:placeholder>
      </w:sdtPr>
      <w:sdtContent>
        <w:p w14:paraId="2785B51D" w14:textId="77777777" w:rsidR="009E5F02" w:rsidRDefault="009E5F02">
          <w:pPr>
            <w:autoSpaceDE w:val="0"/>
            <w:autoSpaceDN w:val="0"/>
            <w:ind w:hanging="480"/>
            <w:divId w:val="726534240"/>
            <w:rPr>
              <w:rFonts w:eastAsia="Times New Roman"/>
              <w:sz w:val="24"/>
              <w:szCs w:val="24"/>
            </w:rPr>
          </w:pPr>
          <w:r>
            <w:rPr>
              <w:rFonts w:eastAsia="Times New Roman"/>
            </w:rPr>
            <w:t>Al-</w:t>
          </w:r>
          <w:proofErr w:type="spellStart"/>
          <w:r>
            <w:rPr>
              <w:rFonts w:eastAsia="Times New Roman"/>
            </w:rPr>
            <w:t>Kaisi</w:t>
          </w:r>
          <w:proofErr w:type="spellEnd"/>
          <w:r>
            <w:rPr>
              <w:rFonts w:eastAsia="Times New Roman"/>
            </w:rPr>
            <w:t xml:space="preserve">, M.M., S. v. </w:t>
          </w:r>
          <w:proofErr w:type="spellStart"/>
          <w:r>
            <w:rPr>
              <w:rFonts w:eastAsia="Times New Roman"/>
            </w:rPr>
            <w:t>Archontoulis</w:t>
          </w:r>
          <w:proofErr w:type="spellEnd"/>
          <w:r>
            <w:rPr>
              <w:rFonts w:eastAsia="Times New Roman"/>
            </w:rPr>
            <w:t xml:space="preserve">, D. </w:t>
          </w:r>
          <w:proofErr w:type="spellStart"/>
          <w:r>
            <w:rPr>
              <w:rFonts w:eastAsia="Times New Roman"/>
            </w:rPr>
            <w:t>Kwaw</w:t>
          </w:r>
          <w:proofErr w:type="spellEnd"/>
          <w:r>
            <w:rPr>
              <w:rFonts w:eastAsia="Times New Roman"/>
            </w:rPr>
            <w:t xml:space="preserve">-Mensah, and F. </w:t>
          </w:r>
          <w:proofErr w:type="spellStart"/>
          <w:r>
            <w:rPr>
              <w:rFonts w:eastAsia="Times New Roman"/>
            </w:rPr>
            <w:t>Miguez</w:t>
          </w:r>
          <w:proofErr w:type="spellEnd"/>
          <w:r>
            <w:rPr>
              <w:rFonts w:eastAsia="Times New Roman"/>
            </w:rPr>
            <w:t xml:space="preserve">. 2015. Tillage and Crop Rotation Effects on Corn Agronomic Response and Economic Return at Seven Iowa Locations. Agronomy Journal 107(4): 1411–1424. </w:t>
          </w:r>
          <w:proofErr w:type="spellStart"/>
          <w:r>
            <w:rPr>
              <w:rFonts w:eastAsia="Times New Roman"/>
            </w:rPr>
            <w:t>doi</w:t>
          </w:r>
          <w:proofErr w:type="spellEnd"/>
          <w:r>
            <w:rPr>
              <w:rFonts w:eastAsia="Times New Roman"/>
            </w:rPr>
            <w:t>: 10.2134/AGRONJ14.0470.</w:t>
          </w:r>
        </w:p>
        <w:p w14:paraId="4F81D6AD" w14:textId="77777777" w:rsidR="009E5F02" w:rsidRDefault="009E5F02">
          <w:pPr>
            <w:autoSpaceDE w:val="0"/>
            <w:autoSpaceDN w:val="0"/>
            <w:ind w:hanging="480"/>
            <w:divId w:val="1433361724"/>
            <w:rPr>
              <w:rFonts w:eastAsia="Times New Roman"/>
            </w:rPr>
          </w:pPr>
          <w:proofErr w:type="spellStart"/>
          <w:r>
            <w:rPr>
              <w:rFonts w:eastAsia="Times New Roman"/>
            </w:rPr>
            <w:t>Archontoulis</w:t>
          </w:r>
          <w:proofErr w:type="spellEnd"/>
          <w:r>
            <w:rPr>
              <w:rFonts w:eastAsia="Times New Roman"/>
            </w:rPr>
            <w:t xml:space="preserve">, S. v., M.J. Castellano, M.A. Licht, V. Nichols, M. Baum, et al. 2020. Predicting crop yields and soil‐plant nitrogen dynamics in the US Corn Belt. Crop Science: csc2.20039. </w:t>
          </w:r>
          <w:proofErr w:type="spellStart"/>
          <w:r>
            <w:rPr>
              <w:rFonts w:eastAsia="Times New Roman"/>
            </w:rPr>
            <w:t>doi</w:t>
          </w:r>
          <w:proofErr w:type="spellEnd"/>
          <w:r>
            <w:rPr>
              <w:rFonts w:eastAsia="Times New Roman"/>
            </w:rPr>
            <w:t>: 10.1002/csc2.20039.</w:t>
          </w:r>
        </w:p>
        <w:p w14:paraId="43158D14" w14:textId="77777777" w:rsidR="009E5F02" w:rsidRDefault="009E5F02">
          <w:pPr>
            <w:autoSpaceDE w:val="0"/>
            <w:autoSpaceDN w:val="0"/>
            <w:ind w:hanging="480"/>
            <w:divId w:val="1842282630"/>
            <w:rPr>
              <w:rFonts w:eastAsia="Times New Roman"/>
            </w:rPr>
          </w:pPr>
          <w:proofErr w:type="spellStart"/>
          <w:r>
            <w:rPr>
              <w:rFonts w:eastAsia="Times New Roman"/>
            </w:rPr>
            <w:t>Archontoulis</w:t>
          </w:r>
          <w:proofErr w:type="spellEnd"/>
          <w:r>
            <w:rPr>
              <w:rFonts w:eastAsia="Times New Roman"/>
            </w:rPr>
            <w:t xml:space="preserve">, S. v., F.E. </w:t>
          </w:r>
          <w:proofErr w:type="spellStart"/>
          <w:r>
            <w:rPr>
              <w:rFonts w:eastAsia="Times New Roman"/>
            </w:rPr>
            <w:t>Miguez</w:t>
          </w:r>
          <w:proofErr w:type="spellEnd"/>
          <w:r>
            <w:rPr>
              <w:rFonts w:eastAsia="Times New Roman"/>
            </w:rPr>
            <w:t xml:space="preserve">, and K.J. Moore. 2014. Evaluating APSIM maize, soil water, soil nitrogen, manure, and soil temperature modules in the Midwestern United States. Agronomy Journal 106(3): 1025–1040. </w:t>
          </w:r>
          <w:proofErr w:type="spellStart"/>
          <w:r>
            <w:rPr>
              <w:rFonts w:eastAsia="Times New Roman"/>
            </w:rPr>
            <w:t>doi</w:t>
          </w:r>
          <w:proofErr w:type="spellEnd"/>
          <w:r>
            <w:rPr>
              <w:rFonts w:eastAsia="Times New Roman"/>
            </w:rPr>
            <w:t>: 10.2134/agronj2013.0421.</w:t>
          </w:r>
        </w:p>
        <w:p w14:paraId="2CD21720" w14:textId="77777777" w:rsidR="009E5F02" w:rsidRDefault="009E5F02">
          <w:pPr>
            <w:autoSpaceDE w:val="0"/>
            <w:autoSpaceDN w:val="0"/>
            <w:ind w:hanging="480"/>
            <w:divId w:val="500589107"/>
            <w:rPr>
              <w:rFonts w:eastAsia="Times New Roman"/>
            </w:rPr>
          </w:pPr>
          <w:r>
            <w:rPr>
              <w:rFonts w:eastAsia="Times New Roman"/>
            </w:rPr>
            <w:t>Basso, B., R.A. Martinez-Feria, and B. Dumont. 2019. Modeling crop rotations: capturing short- and long-term feedbacks for sustainability and soil health</w:t>
          </w:r>
          <w:proofErr w:type="gramStart"/>
          <w:r>
            <w:rPr>
              <w:rFonts w:eastAsia="Times New Roman"/>
            </w:rPr>
            <w:t>. :</w:t>
          </w:r>
          <w:proofErr w:type="gramEnd"/>
          <w:r>
            <w:rPr>
              <w:rFonts w:eastAsia="Times New Roman"/>
            </w:rPr>
            <w:t xml:space="preserve"> 217–238. </w:t>
          </w:r>
          <w:proofErr w:type="spellStart"/>
          <w:r>
            <w:rPr>
              <w:rFonts w:eastAsia="Times New Roman"/>
            </w:rPr>
            <w:t>doi</w:t>
          </w:r>
          <w:proofErr w:type="spellEnd"/>
          <w:r>
            <w:rPr>
              <w:rFonts w:eastAsia="Times New Roman"/>
            </w:rPr>
            <w:t>: 10.19103/AS.2019.0061.11.</w:t>
          </w:r>
        </w:p>
        <w:p w14:paraId="12CDFED2" w14:textId="77777777" w:rsidR="009E5F02" w:rsidRDefault="009E5F02">
          <w:pPr>
            <w:autoSpaceDE w:val="0"/>
            <w:autoSpaceDN w:val="0"/>
            <w:ind w:hanging="480"/>
            <w:divId w:val="1599026287"/>
            <w:rPr>
              <w:rFonts w:eastAsia="Times New Roman"/>
            </w:rPr>
          </w:pPr>
          <w:r>
            <w:rPr>
              <w:rFonts w:eastAsia="Times New Roman"/>
            </w:rPr>
            <w:t xml:space="preserve">Bates, D., M. </w:t>
          </w:r>
          <w:proofErr w:type="spellStart"/>
          <w:r>
            <w:rPr>
              <w:rFonts w:eastAsia="Times New Roman"/>
            </w:rPr>
            <w:t>Mächler</w:t>
          </w:r>
          <w:proofErr w:type="spellEnd"/>
          <w:r>
            <w:rPr>
              <w:rFonts w:eastAsia="Times New Roman"/>
            </w:rPr>
            <w:t xml:space="preserve">, B. </w:t>
          </w:r>
          <w:proofErr w:type="spellStart"/>
          <w:r>
            <w:rPr>
              <w:rFonts w:eastAsia="Times New Roman"/>
            </w:rPr>
            <w:t>Bolker</w:t>
          </w:r>
          <w:proofErr w:type="spellEnd"/>
          <w:r>
            <w:rPr>
              <w:rFonts w:eastAsia="Times New Roman"/>
            </w:rPr>
            <w:t xml:space="preserve">, and S. Walker. 2015. Fitting Linear Mixed-Effects Models using lme4. Journal of Statistical Software 67(1): 1–48. </w:t>
          </w:r>
          <w:proofErr w:type="spellStart"/>
          <w:r>
            <w:rPr>
              <w:rFonts w:eastAsia="Times New Roman"/>
            </w:rPr>
            <w:t>doi</w:t>
          </w:r>
          <w:proofErr w:type="spellEnd"/>
          <w:r>
            <w:rPr>
              <w:rFonts w:eastAsia="Times New Roman"/>
            </w:rPr>
            <w:t>: 10.18637/</w:t>
          </w:r>
          <w:proofErr w:type="gramStart"/>
          <w:r>
            <w:rPr>
              <w:rFonts w:eastAsia="Times New Roman"/>
            </w:rPr>
            <w:t>jss.v067.i</w:t>
          </w:r>
          <w:proofErr w:type="gramEnd"/>
          <w:r>
            <w:rPr>
              <w:rFonts w:eastAsia="Times New Roman"/>
            </w:rPr>
            <w:t>01.</w:t>
          </w:r>
        </w:p>
        <w:p w14:paraId="03B569C0" w14:textId="77777777" w:rsidR="009E5F02" w:rsidRDefault="009E5F02">
          <w:pPr>
            <w:autoSpaceDE w:val="0"/>
            <w:autoSpaceDN w:val="0"/>
            <w:ind w:hanging="480"/>
            <w:divId w:val="254435142"/>
            <w:rPr>
              <w:rFonts w:eastAsia="Times New Roman"/>
            </w:rPr>
          </w:pPr>
          <w:proofErr w:type="spellStart"/>
          <w:r>
            <w:rPr>
              <w:rFonts w:eastAsia="Times New Roman"/>
            </w:rPr>
            <w:t>Beillouin</w:t>
          </w:r>
          <w:proofErr w:type="spellEnd"/>
          <w:r>
            <w:rPr>
              <w:rFonts w:eastAsia="Times New Roman"/>
            </w:rPr>
            <w:t xml:space="preserve">, D., T. Ben-Ari, and D. Makowski. 2019. Evidence map of crop diversification strategies at the global scale. Environmental Research Letters 14(12): 123001. </w:t>
          </w:r>
          <w:proofErr w:type="spellStart"/>
          <w:r>
            <w:rPr>
              <w:rFonts w:eastAsia="Times New Roman"/>
            </w:rPr>
            <w:t>doi</w:t>
          </w:r>
          <w:proofErr w:type="spellEnd"/>
          <w:r>
            <w:rPr>
              <w:rFonts w:eastAsia="Times New Roman"/>
            </w:rPr>
            <w:t>: 10.1088/1748-9326/AB4449.</w:t>
          </w:r>
        </w:p>
        <w:p w14:paraId="61A6ABB6" w14:textId="77777777" w:rsidR="009E5F02" w:rsidRDefault="009E5F02">
          <w:pPr>
            <w:autoSpaceDE w:val="0"/>
            <w:autoSpaceDN w:val="0"/>
            <w:ind w:hanging="480"/>
            <w:divId w:val="901602608"/>
            <w:rPr>
              <w:rFonts w:eastAsia="Times New Roman"/>
            </w:rPr>
          </w:pPr>
          <w:r>
            <w:rPr>
              <w:rFonts w:eastAsia="Times New Roman"/>
            </w:rPr>
            <w:t xml:space="preserve">Bennett, A.J., G.D. Bending, D. Chandler, S. Hilton, and P. Mills. 2012. Meeting the demand for crop production: the challenge of yield decline in crops grown in short rotations. Biological Reviews 87(1): 52–71. </w:t>
          </w:r>
          <w:proofErr w:type="spellStart"/>
          <w:r>
            <w:rPr>
              <w:rFonts w:eastAsia="Times New Roman"/>
            </w:rPr>
            <w:t>doi</w:t>
          </w:r>
          <w:proofErr w:type="spellEnd"/>
          <w:r>
            <w:rPr>
              <w:rFonts w:eastAsia="Times New Roman"/>
            </w:rPr>
            <w:t>: 10.1111/j.1469-185X.2011.</w:t>
          </w:r>
          <w:proofErr w:type="gramStart"/>
          <w:r>
            <w:rPr>
              <w:rFonts w:eastAsia="Times New Roman"/>
            </w:rPr>
            <w:t>00184.x.</w:t>
          </w:r>
          <w:proofErr w:type="gramEnd"/>
        </w:p>
        <w:p w14:paraId="52165176" w14:textId="77777777" w:rsidR="009E5F02" w:rsidRDefault="009E5F02">
          <w:pPr>
            <w:autoSpaceDE w:val="0"/>
            <w:autoSpaceDN w:val="0"/>
            <w:ind w:hanging="480"/>
            <w:divId w:val="284124203"/>
            <w:rPr>
              <w:rFonts w:eastAsia="Times New Roman"/>
            </w:rPr>
          </w:pPr>
          <w:proofErr w:type="spellStart"/>
          <w:r>
            <w:rPr>
              <w:rFonts w:eastAsia="Times New Roman"/>
            </w:rPr>
            <w:t>Bjørn</w:t>
          </w:r>
          <w:proofErr w:type="spellEnd"/>
          <w:r>
            <w:rPr>
              <w:rFonts w:eastAsia="Times New Roman"/>
            </w:rPr>
            <w:t xml:space="preserve">-Helge, M., R. </w:t>
          </w:r>
          <w:proofErr w:type="spellStart"/>
          <w:r>
            <w:rPr>
              <w:rFonts w:eastAsia="Times New Roman"/>
            </w:rPr>
            <w:t>Wehrens</w:t>
          </w:r>
          <w:proofErr w:type="spellEnd"/>
          <w:r>
            <w:rPr>
              <w:rFonts w:eastAsia="Times New Roman"/>
            </w:rPr>
            <w:t xml:space="preserve">, and K. </w:t>
          </w:r>
          <w:proofErr w:type="spellStart"/>
          <w:r>
            <w:rPr>
              <w:rFonts w:eastAsia="Times New Roman"/>
            </w:rPr>
            <w:t>Hovde</w:t>
          </w:r>
          <w:proofErr w:type="spellEnd"/>
          <w:r>
            <w:rPr>
              <w:rFonts w:eastAsia="Times New Roman"/>
            </w:rPr>
            <w:t xml:space="preserve"> </w:t>
          </w:r>
          <w:proofErr w:type="spellStart"/>
          <w:r>
            <w:rPr>
              <w:rFonts w:eastAsia="Times New Roman"/>
            </w:rPr>
            <w:t>Liland</w:t>
          </w:r>
          <w:proofErr w:type="spellEnd"/>
          <w:r>
            <w:rPr>
              <w:rFonts w:eastAsia="Times New Roman"/>
            </w:rPr>
            <w:t xml:space="preserve">. 2020. pls: Partial Least </w:t>
          </w:r>
          <w:proofErr w:type="gramStart"/>
          <w:r>
            <w:rPr>
              <w:rFonts w:eastAsia="Times New Roman"/>
            </w:rPr>
            <w:t>Squares  and</w:t>
          </w:r>
          <w:proofErr w:type="gramEnd"/>
          <w:r>
            <w:rPr>
              <w:rFonts w:eastAsia="Times New Roman"/>
            </w:rPr>
            <w:t xml:space="preserve"> Principal Component Regression. https://CRAN.R-project.org/package=pls (accessed 27 July 2021).</w:t>
          </w:r>
        </w:p>
        <w:p w14:paraId="3D400EBC" w14:textId="77777777" w:rsidR="009E5F02" w:rsidRDefault="009E5F02">
          <w:pPr>
            <w:autoSpaceDE w:val="0"/>
            <w:autoSpaceDN w:val="0"/>
            <w:ind w:hanging="480"/>
            <w:divId w:val="1982542527"/>
            <w:rPr>
              <w:rFonts w:eastAsia="Times New Roman"/>
            </w:rPr>
          </w:pPr>
          <w:proofErr w:type="spellStart"/>
          <w:r>
            <w:rPr>
              <w:rFonts w:eastAsia="Times New Roman"/>
            </w:rPr>
            <w:t>Boote</w:t>
          </w:r>
          <w:proofErr w:type="spellEnd"/>
          <w:r>
            <w:rPr>
              <w:rFonts w:eastAsia="Times New Roman"/>
            </w:rPr>
            <w:t xml:space="preserve">, K. 2019. Advances in crop modelling for a sustainable agriculture. Burleigh </w:t>
          </w:r>
          <w:proofErr w:type="spellStart"/>
          <w:r>
            <w:rPr>
              <w:rFonts w:eastAsia="Times New Roman"/>
            </w:rPr>
            <w:t>Dodds</w:t>
          </w:r>
          <w:proofErr w:type="spellEnd"/>
          <w:r>
            <w:rPr>
              <w:rFonts w:eastAsia="Times New Roman"/>
            </w:rPr>
            <w:t xml:space="preserve"> Science Publishing.</w:t>
          </w:r>
        </w:p>
        <w:p w14:paraId="5D82073B" w14:textId="77777777" w:rsidR="009E5F02" w:rsidRDefault="009E5F02">
          <w:pPr>
            <w:autoSpaceDE w:val="0"/>
            <w:autoSpaceDN w:val="0"/>
            <w:ind w:hanging="480"/>
            <w:divId w:val="1825275190"/>
            <w:rPr>
              <w:rFonts w:eastAsia="Times New Roman"/>
            </w:rPr>
          </w:pPr>
          <w:proofErr w:type="spellStart"/>
          <w:r>
            <w:rPr>
              <w:rFonts w:eastAsia="Times New Roman"/>
            </w:rPr>
            <w:t>Boryan</w:t>
          </w:r>
          <w:proofErr w:type="spellEnd"/>
          <w:r>
            <w:rPr>
              <w:rFonts w:eastAsia="Times New Roman"/>
            </w:rPr>
            <w:t xml:space="preserve">, C., Z. Yang, R. Mueller, and M. Craig. 2011. Monitoring US agriculture: the US Department of Agriculture, National Agricultural Statistics Service, Cropland Data Layer Program. http://dx.doi.org/10.1080/10106049.2011.562309 26(5): 341–358. </w:t>
          </w:r>
          <w:proofErr w:type="spellStart"/>
          <w:r>
            <w:rPr>
              <w:rFonts w:eastAsia="Times New Roman"/>
            </w:rPr>
            <w:t>doi</w:t>
          </w:r>
          <w:proofErr w:type="spellEnd"/>
          <w:r>
            <w:rPr>
              <w:rFonts w:eastAsia="Times New Roman"/>
            </w:rPr>
            <w:t>: 10.1080/10106049.2011.562309.</w:t>
          </w:r>
        </w:p>
        <w:p w14:paraId="605C4078" w14:textId="77777777" w:rsidR="009E5F02" w:rsidRDefault="009E5F02">
          <w:pPr>
            <w:autoSpaceDE w:val="0"/>
            <w:autoSpaceDN w:val="0"/>
            <w:ind w:hanging="480"/>
            <w:divId w:val="837891001"/>
            <w:rPr>
              <w:rFonts w:eastAsia="Times New Roman"/>
            </w:rPr>
          </w:pPr>
          <w:r>
            <w:rPr>
              <w:rFonts w:eastAsia="Times New Roman"/>
            </w:rPr>
            <w:t xml:space="preserve">Bowles, T.M., M. </w:t>
          </w:r>
          <w:proofErr w:type="spellStart"/>
          <w:r>
            <w:rPr>
              <w:rFonts w:eastAsia="Times New Roman"/>
            </w:rPr>
            <w:t>Mooshammer</w:t>
          </w:r>
          <w:proofErr w:type="spellEnd"/>
          <w:r>
            <w:rPr>
              <w:rFonts w:eastAsia="Times New Roman"/>
            </w:rPr>
            <w:t xml:space="preserve">, Y. </w:t>
          </w:r>
          <w:proofErr w:type="spellStart"/>
          <w:r>
            <w:rPr>
              <w:rFonts w:eastAsia="Times New Roman"/>
            </w:rPr>
            <w:t>Socolar</w:t>
          </w:r>
          <w:proofErr w:type="spellEnd"/>
          <w:r>
            <w:rPr>
              <w:rFonts w:eastAsia="Times New Roman"/>
            </w:rPr>
            <w:t xml:space="preserve">, F. Calderón, M.A. </w:t>
          </w:r>
          <w:proofErr w:type="spellStart"/>
          <w:r>
            <w:rPr>
              <w:rFonts w:eastAsia="Times New Roman"/>
            </w:rPr>
            <w:t>Cavigelli</w:t>
          </w:r>
          <w:proofErr w:type="spellEnd"/>
          <w:r>
            <w:rPr>
              <w:rFonts w:eastAsia="Times New Roman"/>
            </w:rPr>
            <w:t xml:space="preserve">, et al. 2020. Long-Term Evidence Shows that Crop-Rotation Diversification Increases Agricultural Resilience to Adverse Growing Conditions in North America. One Earth 2(3): 284–293. </w:t>
          </w:r>
          <w:proofErr w:type="spellStart"/>
          <w:r>
            <w:rPr>
              <w:rFonts w:eastAsia="Times New Roman"/>
            </w:rPr>
            <w:t>doi</w:t>
          </w:r>
          <w:proofErr w:type="spellEnd"/>
          <w:r>
            <w:rPr>
              <w:rFonts w:eastAsia="Times New Roman"/>
            </w:rPr>
            <w:t>: 10.1016/j.oneear.2020.02.007.</w:t>
          </w:r>
        </w:p>
        <w:p w14:paraId="4E2213DC" w14:textId="77777777" w:rsidR="009E5F02" w:rsidRDefault="009E5F02">
          <w:pPr>
            <w:autoSpaceDE w:val="0"/>
            <w:autoSpaceDN w:val="0"/>
            <w:ind w:hanging="480"/>
            <w:divId w:val="1474910158"/>
            <w:rPr>
              <w:rFonts w:eastAsia="Times New Roman"/>
            </w:rPr>
          </w:pPr>
          <w:proofErr w:type="spellStart"/>
          <w:r>
            <w:rPr>
              <w:rFonts w:eastAsia="Times New Roman"/>
            </w:rPr>
            <w:t>Bozdogan</w:t>
          </w:r>
          <w:proofErr w:type="spellEnd"/>
          <w:r>
            <w:rPr>
              <w:rFonts w:eastAsia="Times New Roman"/>
            </w:rPr>
            <w:t xml:space="preserve">, H. 1987. Model selection and Akaike’s Information Criterion (AIC): The general theory and its analytical extensions. Psychometrika 52(3): 345–370. </w:t>
          </w:r>
          <w:proofErr w:type="spellStart"/>
          <w:r>
            <w:rPr>
              <w:rFonts w:eastAsia="Times New Roman"/>
            </w:rPr>
            <w:t>doi</w:t>
          </w:r>
          <w:proofErr w:type="spellEnd"/>
          <w:r>
            <w:rPr>
              <w:rFonts w:eastAsia="Times New Roman"/>
            </w:rPr>
            <w:t>: 10.1007/BF02294361.</w:t>
          </w:r>
        </w:p>
        <w:p w14:paraId="0C60B7B7" w14:textId="77777777" w:rsidR="009E5F02" w:rsidRDefault="009E5F02">
          <w:pPr>
            <w:autoSpaceDE w:val="0"/>
            <w:autoSpaceDN w:val="0"/>
            <w:ind w:hanging="480"/>
            <w:divId w:val="631251873"/>
            <w:rPr>
              <w:rFonts w:eastAsia="Times New Roman"/>
            </w:rPr>
          </w:pPr>
          <w:r>
            <w:rPr>
              <w:rFonts w:eastAsia="Times New Roman"/>
            </w:rPr>
            <w:t xml:space="preserve">Brown, K.H., E.M. Bach, R.A. </w:t>
          </w:r>
          <w:proofErr w:type="spellStart"/>
          <w:r>
            <w:rPr>
              <w:rFonts w:eastAsia="Times New Roman"/>
            </w:rPr>
            <w:t>Drijber</w:t>
          </w:r>
          <w:proofErr w:type="spellEnd"/>
          <w:r>
            <w:rPr>
              <w:rFonts w:eastAsia="Times New Roman"/>
            </w:rPr>
            <w:t xml:space="preserve">, K.S. </w:t>
          </w:r>
          <w:proofErr w:type="spellStart"/>
          <w:r>
            <w:rPr>
              <w:rFonts w:eastAsia="Times New Roman"/>
            </w:rPr>
            <w:t>Hofmockel</w:t>
          </w:r>
          <w:proofErr w:type="spellEnd"/>
          <w:r>
            <w:rPr>
              <w:rFonts w:eastAsia="Times New Roman"/>
            </w:rPr>
            <w:t xml:space="preserve">, E.S. </w:t>
          </w:r>
          <w:proofErr w:type="spellStart"/>
          <w:r>
            <w:rPr>
              <w:rFonts w:eastAsia="Times New Roman"/>
            </w:rPr>
            <w:t>Jeske</w:t>
          </w:r>
          <w:proofErr w:type="spellEnd"/>
          <w:r>
            <w:rPr>
              <w:rFonts w:eastAsia="Times New Roman"/>
            </w:rPr>
            <w:t xml:space="preserve">, et al. 2014. A long-term nitrogen fertilizer gradient has little effect on soil organic matter in a high-intensity maize production system. Global Change Biology 20(4): 1339–1350. </w:t>
          </w:r>
          <w:proofErr w:type="spellStart"/>
          <w:r>
            <w:rPr>
              <w:rFonts w:eastAsia="Times New Roman"/>
            </w:rPr>
            <w:t>doi</w:t>
          </w:r>
          <w:proofErr w:type="spellEnd"/>
          <w:r>
            <w:rPr>
              <w:rFonts w:eastAsia="Times New Roman"/>
            </w:rPr>
            <w:t>: 10.1111/GCB.12519.</w:t>
          </w:r>
        </w:p>
        <w:p w14:paraId="7574A452" w14:textId="77777777" w:rsidR="009E5F02" w:rsidRDefault="009E5F02">
          <w:pPr>
            <w:autoSpaceDE w:val="0"/>
            <w:autoSpaceDN w:val="0"/>
            <w:ind w:hanging="480"/>
            <w:divId w:val="2097164207"/>
            <w:rPr>
              <w:rFonts w:eastAsia="Times New Roman"/>
            </w:rPr>
          </w:pPr>
          <w:r>
            <w:rPr>
              <w:rFonts w:eastAsia="Times New Roman"/>
            </w:rPr>
            <w:t>Campbell, G. 1985. Soil physics with BASIC: transport models for soil-plant systems. Elsevier Science.</w:t>
          </w:r>
        </w:p>
        <w:p w14:paraId="16D0CA83" w14:textId="77777777" w:rsidR="009E5F02" w:rsidRDefault="009E5F02">
          <w:pPr>
            <w:autoSpaceDE w:val="0"/>
            <w:autoSpaceDN w:val="0"/>
            <w:ind w:hanging="480"/>
            <w:divId w:val="1776703966"/>
            <w:rPr>
              <w:rFonts w:eastAsia="Times New Roman"/>
            </w:rPr>
          </w:pPr>
          <w:r>
            <w:rPr>
              <w:rFonts w:eastAsia="Times New Roman"/>
            </w:rPr>
            <w:lastRenderedPageBreak/>
            <w:t xml:space="preserve">Cerrato, M.E., and A.M. Blackmer. 1990. Comparison of Models for Describing; Corn Yield Response to Nitrogen Fertilizer. Agronomy Journal 82(1): 138. </w:t>
          </w:r>
          <w:proofErr w:type="spellStart"/>
          <w:r>
            <w:rPr>
              <w:rFonts w:eastAsia="Times New Roman"/>
            </w:rPr>
            <w:t>doi</w:t>
          </w:r>
          <w:proofErr w:type="spellEnd"/>
          <w:r>
            <w:rPr>
              <w:rFonts w:eastAsia="Times New Roman"/>
            </w:rPr>
            <w:t>: 10.2134/agronj1990.00021962008200010030x.</w:t>
          </w:r>
        </w:p>
        <w:p w14:paraId="62F5CCA5" w14:textId="77777777" w:rsidR="009E5F02" w:rsidRDefault="009E5F02">
          <w:pPr>
            <w:autoSpaceDE w:val="0"/>
            <w:autoSpaceDN w:val="0"/>
            <w:ind w:hanging="480"/>
            <w:divId w:val="750353422"/>
            <w:rPr>
              <w:rFonts w:eastAsia="Times New Roman"/>
            </w:rPr>
          </w:pPr>
          <w:r>
            <w:rPr>
              <w:rFonts w:eastAsia="Times New Roman"/>
            </w:rPr>
            <w:t xml:space="preserve">Chamberlain, L., T. Whitman, J. </w:t>
          </w:r>
          <w:proofErr w:type="spellStart"/>
          <w:r>
            <w:rPr>
              <w:rFonts w:eastAsia="Times New Roman"/>
            </w:rPr>
            <w:t>Ané</w:t>
          </w:r>
          <w:proofErr w:type="spellEnd"/>
          <w:r>
            <w:rPr>
              <w:rFonts w:eastAsia="Times New Roman"/>
            </w:rPr>
            <w:t xml:space="preserve">, T. Diallo, J.M. </w:t>
          </w:r>
          <w:proofErr w:type="spellStart"/>
          <w:r>
            <w:rPr>
              <w:rFonts w:eastAsia="Times New Roman"/>
            </w:rPr>
            <w:t>Gaska</w:t>
          </w:r>
          <w:proofErr w:type="spellEnd"/>
          <w:r>
            <w:rPr>
              <w:rFonts w:eastAsia="Times New Roman"/>
            </w:rPr>
            <w:t>, et al. 2021. Corn-soybean rotation, tillage, and foliar fungicides: Impacts on yield and soil fungi. Field Crops Research 262. https://www.sciencedirect.com/science/article/pii/S0378429020313149?casa_token=HxhM6Wl10oMAAAAA:ALitWc-vnd9sGAtyO-spXTIcn4jsMbSbzd9vmTuGD4V1XbeYxrxnevIOuSPS4tmldf6y04YxGUk (accessed 2 August 2021).</w:t>
          </w:r>
        </w:p>
        <w:p w14:paraId="0AB8B39B" w14:textId="77777777" w:rsidR="009E5F02" w:rsidRDefault="009E5F02">
          <w:pPr>
            <w:autoSpaceDE w:val="0"/>
            <w:autoSpaceDN w:val="0"/>
            <w:ind w:hanging="480"/>
            <w:divId w:val="1156340070"/>
            <w:rPr>
              <w:rFonts w:eastAsia="Times New Roman"/>
            </w:rPr>
          </w:pPr>
          <w:r>
            <w:rPr>
              <w:rFonts w:eastAsia="Times New Roman"/>
            </w:rPr>
            <w:t xml:space="preserve">Chandrashekar, G., and F. </w:t>
          </w:r>
          <w:proofErr w:type="spellStart"/>
          <w:r>
            <w:rPr>
              <w:rFonts w:eastAsia="Times New Roman"/>
            </w:rPr>
            <w:t>Sahin</w:t>
          </w:r>
          <w:proofErr w:type="spellEnd"/>
          <w:r>
            <w:rPr>
              <w:rFonts w:eastAsia="Times New Roman"/>
            </w:rPr>
            <w:t xml:space="preserve">. 2014. A survey on feature selection methods. Computers &amp; Electrical Engineering 40(1): 16–28. </w:t>
          </w:r>
          <w:proofErr w:type="spellStart"/>
          <w:r>
            <w:rPr>
              <w:rFonts w:eastAsia="Times New Roman"/>
            </w:rPr>
            <w:t>doi</w:t>
          </w:r>
          <w:proofErr w:type="spellEnd"/>
          <w:r>
            <w:rPr>
              <w:rFonts w:eastAsia="Times New Roman"/>
            </w:rPr>
            <w:t>: 10.1016/J.COMPELECENG.2013.11.024.</w:t>
          </w:r>
        </w:p>
        <w:p w14:paraId="6ACEF6BB" w14:textId="77777777" w:rsidR="009E5F02" w:rsidRDefault="009E5F02">
          <w:pPr>
            <w:autoSpaceDE w:val="0"/>
            <w:autoSpaceDN w:val="0"/>
            <w:ind w:hanging="480"/>
            <w:divId w:val="965550396"/>
            <w:rPr>
              <w:rFonts w:eastAsia="Times New Roman"/>
            </w:rPr>
          </w:pPr>
          <w:r>
            <w:rPr>
              <w:rFonts w:eastAsia="Times New Roman"/>
            </w:rPr>
            <w:t xml:space="preserve">Copeland, P.J., R.R. </w:t>
          </w:r>
          <w:proofErr w:type="spellStart"/>
          <w:r>
            <w:rPr>
              <w:rFonts w:eastAsia="Times New Roman"/>
            </w:rPr>
            <w:t>Allmaras</w:t>
          </w:r>
          <w:proofErr w:type="spellEnd"/>
          <w:r>
            <w:rPr>
              <w:rFonts w:eastAsia="Times New Roman"/>
            </w:rPr>
            <w:t xml:space="preserve">, R.K. Crookston, and W.W. Nelson. 1993. Corn-Soybean Rotation Effects on Soil Water Depletion. Agronomy Journal 85(2): 203. </w:t>
          </w:r>
          <w:proofErr w:type="spellStart"/>
          <w:r>
            <w:rPr>
              <w:rFonts w:eastAsia="Times New Roman"/>
            </w:rPr>
            <w:t>doi</w:t>
          </w:r>
          <w:proofErr w:type="spellEnd"/>
          <w:r>
            <w:rPr>
              <w:rFonts w:eastAsia="Times New Roman"/>
            </w:rPr>
            <w:t>: 10.2134/agronj1993.00021962008500020008x.</w:t>
          </w:r>
        </w:p>
        <w:p w14:paraId="20DC5155" w14:textId="77777777" w:rsidR="009E5F02" w:rsidRDefault="009E5F02">
          <w:pPr>
            <w:autoSpaceDE w:val="0"/>
            <w:autoSpaceDN w:val="0"/>
            <w:ind w:hanging="480"/>
            <w:divId w:val="87625063"/>
            <w:rPr>
              <w:rFonts w:eastAsia="Times New Roman"/>
            </w:rPr>
          </w:pPr>
          <w:r>
            <w:rPr>
              <w:rFonts w:eastAsia="Times New Roman"/>
            </w:rPr>
            <w:t xml:space="preserve">Copeland, P.J., and R.K. Crookston. 1992. Crop Sequence Affects Nutrient Composition of Corn and Soybean Grown under High Fertility. Agronomy Journal 84(3): 503–509. </w:t>
          </w:r>
          <w:proofErr w:type="spellStart"/>
          <w:r>
            <w:rPr>
              <w:rFonts w:eastAsia="Times New Roman"/>
            </w:rPr>
            <w:t>doi</w:t>
          </w:r>
          <w:proofErr w:type="spellEnd"/>
          <w:r>
            <w:rPr>
              <w:rFonts w:eastAsia="Times New Roman"/>
            </w:rPr>
            <w:t>: 10.2134/AGRONJ1992.00021962008400030028X.</w:t>
          </w:r>
        </w:p>
        <w:p w14:paraId="3F28E4D9" w14:textId="77777777" w:rsidR="009E5F02" w:rsidRDefault="009E5F02">
          <w:pPr>
            <w:autoSpaceDE w:val="0"/>
            <w:autoSpaceDN w:val="0"/>
            <w:ind w:hanging="480"/>
            <w:divId w:val="1167399422"/>
            <w:rPr>
              <w:rFonts w:eastAsia="Times New Roman"/>
            </w:rPr>
          </w:pPr>
          <w:r>
            <w:rPr>
              <w:rFonts w:eastAsia="Times New Roman"/>
            </w:rPr>
            <w:t xml:space="preserve">Crookston, R.K., and J.E. </w:t>
          </w:r>
          <w:proofErr w:type="spellStart"/>
          <w:r>
            <w:rPr>
              <w:rFonts w:eastAsia="Times New Roman"/>
            </w:rPr>
            <w:t>Kurle</w:t>
          </w:r>
          <w:proofErr w:type="spellEnd"/>
          <w:r>
            <w:rPr>
              <w:rFonts w:eastAsia="Times New Roman"/>
            </w:rPr>
            <w:t xml:space="preserve">. 1989. Corn Residue Effect on the Yield of Corn and Soybean Grown in Rotation. Agronomy Journal 81(2): 229. </w:t>
          </w:r>
          <w:proofErr w:type="spellStart"/>
          <w:r>
            <w:rPr>
              <w:rFonts w:eastAsia="Times New Roman"/>
            </w:rPr>
            <w:t>doi</w:t>
          </w:r>
          <w:proofErr w:type="spellEnd"/>
          <w:r>
            <w:rPr>
              <w:rFonts w:eastAsia="Times New Roman"/>
            </w:rPr>
            <w:t>: 10.2134/agronj1989.00021962008100020018x.</w:t>
          </w:r>
        </w:p>
        <w:p w14:paraId="1EE030CD" w14:textId="77777777" w:rsidR="009E5F02" w:rsidRDefault="009E5F02">
          <w:pPr>
            <w:autoSpaceDE w:val="0"/>
            <w:autoSpaceDN w:val="0"/>
            <w:ind w:hanging="480"/>
            <w:divId w:val="1119757856"/>
            <w:rPr>
              <w:rFonts w:eastAsia="Times New Roman"/>
            </w:rPr>
          </w:pPr>
          <w:r>
            <w:rPr>
              <w:rFonts w:eastAsia="Times New Roman"/>
            </w:rPr>
            <w:t xml:space="preserve">Crookston, R.K., J.E. </w:t>
          </w:r>
          <w:proofErr w:type="spellStart"/>
          <w:r>
            <w:rPr>
              <w:rFonts w:eastAsia="Times New Roman"/>
            </w:rPr>
            <w:t>Kurle</w:t>
          </w:r>
          <w:proofErr w:type="spellEnd"/>
          <w:r>
            <w:rPr>
              <w:rFonts w:eastAsia="Times New Roman"/>
            </w:rPr>
            <w:t xml:space="preserve">, P.J. Copeland, J.H. Ford, and W.E. </w:t>
          </w:r>
          <w:proofErr w:type="spellStart"/>
          <w:r>
            <w:rPr>
              <w:rFonts w:eastAsia="Times New Roman"/>
            </w:rPr>
            <w:t>Lueschen</w:t>
          </w:r>
          <w:proofErr w:type="spellEnd"/>
          <w:r>
            <w:rPr>
              <w:rFonts w:eastAsia="Times New Roman"/>
            </w:rPr>
            <w:t xml:space="preserve">. 1991. Rotational Cropping Sequence Affects Yield of Corn and Soybean. Agronomy Journal 83(1): 108–113. </w:t>
          </w:r>
          <w:proofErr w:type="spellStart"/>
          <w:r>
            <w:rPr>
              <w:rFonts w:eastAsia="Times New Roman"/>
            </w:rPr>
            <w:t>doi</w:t>
          </w:r>
          <w:proofErr w:type="spellEnd"/>
          <w:r>
            <w:rPr>
              <w:rFonts w:eastAsia="Times New Roman"/>
            </w:rPr>
            <w:t>: 10.2134/AGRONJ1991.00021962008300010026X.</w:t>
          </w:r>
        </w:p>
        <w:p w14:paraId="19BCE564" w14:textId="77777777" w:rsidR="009E5F02" w:rsidRDefault="009E5F02">
          <w:pPr>
            <w:autoSpaceDE w:val="0"/>
            <w:autoSpaceDN w:val="0"/>
            <w:ind w:hanging="480"/>
            <w:divId w:val="1054046064"/>
            <w:rPr>
              <w:rFonts w:eastAsia="Times New Roman"/>
            </w:rPr>
          </w:pPr>
          <w:r>
            <w:rPr>
              <w:rFonts w:eastAsia="Times New Roman"/>
            </w:rPr>
            <w:t xml:space="preserve">Crookston, K.R., J.E. </w:t>
          </w:r>
          <w:proofErr w:type="spellStart"/>
          <w:r>
            <w:rPr>
              <w:rFonts w:eastAsia="Times New Roman"/>
            </w:rPr>
            <w:t>Kurle</w:t>
          </w:r>
          <w:proofErr w:type="spellEnd"/>
          <w:r>
            <w:rPr>
              <w:rFonts w:eastAsia="Times New Roman"/>
            </w:rPr>
            <w:t xml:space="preserve">, and E. </w:t>
          </w:r>
          <w:proofErr w:type="spellStart"/>
          <w:r>
            <w:rPr>
              <w:rFonts w:eastAsia="Times New Roman"/>
            </w:rPr>
            <w:t>Lueschen</w:t>
          </w:r>
          <w:proofErr w:type="spellEnd"/>
          <w:r>
            <w:rPr>
              <w:rFonts w:eastAsia="Times New Roman"/>
            </w:rPr>
            <w:t xml:space="preserve">. 1988. Relative Ability of Soybean, Fallow, and Triacontanol to Alleviate Yield Reductions Associated with Growing Corn </w:t>
          </w:r>
          <w:proofErr w:type="spellStart"/>
          <w:r>
            <w:rPr>
              <w:rFonts w:eastAsia="Times New Roman"/>
            </w:rPr>
            <w:t>Continously</w:t>
          </w:r>
          <w:proofErr w:type="spellEnd"/>
          <w:r>
            <w:rPr>
              <w:rFonts w:eastAsia="Times New Roman"/>
            </w:rPr>
            <w:t xml:space="preserve">. Crop Science 28(1): 145–147. </w:t>
          </w:r>
          <w:proofErr w:type="spellStart"/>
          <w:r>
            <w:rPr>
              <w:rFonts w:eastAsia="Times New Roman"/>
            </w:rPr>
            <w:t>doi</w:t>
          </w:r>
          <w:proofErr w:type="spellEnd"/>
          <w:r>
            <w:rPr>
              <w:rFonts w:eastAsia="Times New Roman"/>
            </w:rPr>
            <w:t>: 10.2135/CROPSCI1988.0011183X002800010031X.</w:t>
          </w:r>
        </w:p>
        <w:p w14:paraId="7EB8FAA7" w14:textId="77777777" w:rsidR="009E5F02" w:rsidRDefault="009E5F02">
          <w:pPr>
            <w:autoSpaceDE w:val="0"/>
            <w:autoSpaceDN w:val="0"/>
            <w:ind w:hanging="480"/>
            <w:divId w:val="1059129637"/>
            <w:rPr>
              <w:rFonts w:eastAsia="Times New Roman"/>
            </w:rPr>
          </w:pPr>
          <w:r>
            <w:rPr>
              <w:rFonts w:eastAsia="Times New Roman"/>
            </w:rPr>
            <w:t>Crop Protection Network. Root Rots of Corn. https://cropprotectionnetwork.org/resources/articles/diseases/root-rots-of-corn (accessed 2 August 2021).</w:t>
          </w:r>
        </w:p>
        <w:p w14:paraId="1974C3E5" w14:textId="77777777" w:rsidR="009E5F02" w:rsidRDefault="009E5F02">
          <w:pPr>
            <w:autoSpaceDE w:val="0"/>
            <w:autoSpaceDN w:val="0"/>
            <w:ind w:hanging="480"/>
            <w:divId w:val="1260135208"/>
            <w:rPr>
              <w:rFonts w:eastAsia="Times New Roman"/>
            </w:rPr>
          </w:pPr>
          <w:proofErr w:type="spellStart"/>
          <w:r>
            <w:rPr>
              <w:rFonts w:eastAsia="Times New Roman"/>
            </w:rPr>
            <w:t>Cusser</w:t>
          </w:r>
          <w:proofErr w:type="spellEnd"/>
          <w:r>
            <w:rPr>
              <w:rFonts w:eastAsia="Times New Roman"/>
            </w:rPr>
            <w:t xml:space="preserve">, S., C. </w:t>
          </w:r>
          <w:proofErr w:type="spellStart"/>
          <w:r>
            <w:rPr>
              <w:rFonts w:eastAsia="Times New Roman"/>
            </w:rPr>
            <w:t>Bahlai</w:t>
          </w:r>
          <w:proofErr w:type="spellEnd"/>
          <w:r>
            <w:rPr>
              <w:rFonts w:eastAsia="Times New Roman"/>
            </w:rPr>
            <w:t xml:space="preserve">, S.M. Swinton, G.P. Robertson, and N.M. Haddad. 2020. Long‐term research avoids spurious and misleading trends in sustainability attributes of no‐till. Global Change Biology 26(6). </w:t>
          </w:r>
          <w:proofErr w:type="spellStart"/>
          <w:r>
            <w:rPr>
              <w:rFonts w:eastAsia="Times New Roman"/>
            </w:rPr>
            <w:t>doi</w:t>
          </w:r>
          <w:proofErr w:type="spellEnd"/>
          <w:r>
            <w:rPr>
              <w:rFonts w:eastAsia="Times New Roman"/>
            </w:rPr>
            <w:t>: 10.1111/gcb.15080.</w:t>
          </w:r>
        </w:p>
        <w:p w14:paraId="2F8BD8F9" w14:textId="77777777" w:rsidR="009E5F02" w:rsidRDefault="009E5F02">
          <w:pPr>
            <w:autoSpaceDE w:val="0"/>
            <w:autoSpaceDN w:val="0"/>
            <w:ind w:hanging="480"/>
            <w:divId w:val="1485274014"/>
            <w:rPr>
              <w:rFonts w:eastAsia="Times New Roman"/>
            </w:rPr>
          </w:pPr>
          <w:r>
            <w:rPr>
              <w:rFonts w:eastAsia="Times New Roman"/>
            </w:rPr>
            <w:t xml:space="preserve">Dick, W.A., and D.M. van Doren. 1985. Continuous Tillage and Rotation Combinations Effects on Corn, Soybean, and Oat Yields1. Agronomy Journal 77(3): 459–465. </w:t>
          </w:r>
          <w:proofErr w:type="spellStart"/>
          <w:r>
            <w:rPr>
              <w:rFonts w:eastAsia="Times New Roman"/>
            </w:rPr>
            <w:t>doi</w:t>
          </w:r>
          <w:proofErr w:type="spellEnd"/>
          <w:r>
            <w:rPr>
              <w:rFonts w:eastAsia="Times New Roman"/>
            </w:rPr>
            <w:t>: 10.2134/AGRONJ1985.00021962007700030023X.</w:t>
          </w:r>
        </w:p>
        <w:p w14:paraId="230F8573" w14:textId="77777777" w:rsidR="009E5F02" w:rsidRDefault="009E5F02">
          <w:pPr>
            <w:autoSpaceDE w:val="0"/>
            <w:autoSpaceDN w:val="0"/>
            <w:ind w:hanging="480"/>
            <w:divId w:val="348990553"/>
            <w:rPr>
              <w:rFonts w:eastAsia="Times New Roman"/>
            </w:rPr>
          </w:pPr>
          <w:proofErr w:type="spellStart"/>
          <w:r>
            <w:rPr>
              <w:rFonts w:eastAsia="Times New Roman"/>
            </w:rPr>
            <w:t>Dietzel</w:t>
          </w:r>
          <w:proofErr w:type="spellEnd"/>
          <w:r>
            <w:rPr>
              <w:rFonts w:eastAsia="Times New Roman"/>
            </w:rPr>
            <w:t xml:space="preserve">, R., M. Liebman, R. Ewing, M. Helmers, R. Horton, et al. 2016. How efficiently do corn- and soybean-based cropping systems use water? A </w:t>
          </w:r>
          <w:proofErr w:type="gramStart"/>
          <w:r>
            <w:rPr>
              <w:rFonts w:eastAsia="Times New Roman"/>
            </w:rPr>
            <w:t>systems</w:t>
          </w:r>
          <w:proofErr w:type="gramEnd"/>
          <w:r>
            <w:rPr>
              <w:rFonts w:eastAsia="Times New Roman"/>
            </w:rPr>
            <w:t xml:space="preserve"> modeling analysis. Global Change Biology 22(2): 666–681. </w:t>
          </w:r>
          <w:proofErr w:type="spellStart"/>
          <w:r>
            <w:rPr>
              <w:rFonts w:eastAsia="Times New Roman"/>
            </w:rPr>
            <w:t>doi</w:t>
          </w:r>
          <w:proofErr w:type="spellEnd"/>
          <w:r>
            <w:rPr>
              <w:rFonts w:eastAsia="Times New Roman"/>
            </w:rPr>
            <w:t>: 10.1111/gcb.13101.</w:t>
          </w:r>
        </w:p>
        <w:p w14:paraId="257F6113" w14:textId="77777777" w:rsidR="009E5F02" w:rsidRDefault="009E5F02">
          <w:pPr>
            <w:autoSpaceDE w:val="0"/>
            <w:autoSpaceDN w:val="0"/>
            <w:ind w:hanging="480"/>
            <w:divId w:val="1946230849"/>
            <w:rPr>
              <w:rFonts w:eastAsia="Times New Roman"/>
            </w:rPr>
          </w:pPr>
          <w:proofErr w:type="spellStart"/>
          <w:r>
            <w:rPr>
              <w:rFonts w:eastAsia="Times New Roman"/>
            </w:rPr>
            <w:lastRenderedPageBreak/>
            <w:t>Donatelli</w:t>
          </w:r>
          <w:proofErr w:type="spellEnd"/>
          <w:r>
            <w:rPr>
              <w:rFonts w:eastAsia="Times New Roman"/>
            </w:rPr>
            <w:t xml:space="preserve">, M., R.D. Magarey, S. </w:t>
          </w:r>
          <w:proofErr w:type="spellStart"/>
          <w:r>
            <w:rPr>
              <w:rFonts w:eastAsia="Times New Roman"/>
            </w:rPr>
            <w:t>Bregaglio</w:t>
          </w:r>
          <w:proofErr w:type="spellEnd"/>
          <w:r>
            <w:rPr>
              <w:rFonts w:eastAsia="Times New Roman"/>
            </w:rPr>
            <w:t xml:space="preserve">, L. </w:t>
          </w:r>
          <w:proofErr w:type="spellStart"/>
          <w:r>
            <w:rPr>
              <w:rFonts w:eastAsia="Times New Roman"/>
            </w:rPr>
            <w:t>Willocquet</w:t>
          </w:r>
          <w:proofErr w:type="spellEnd"/>
          <w:r>
            <w:rPr>
              <w:rFonts w:eastAsia="Times New Roman"/>
            </w:rPr>
            <w:t xml:space="preserve">, J.P.M. Whish, et al. 2017. Modelling the impacts of pests and diseases on agricultural systems. Agricultural Systems 155: 213–224. </w:t>
          </w:r>
          <w:proofErr w:type="spellStart"/>
          <w:r>
            <w:rPr>
              <w:rFonts w:eastAsia="Times New Roman"/>
            </w:rPr>
            <w:t>doi</w:t>
          </w:r>
          <w:proofErr w:type="spellEnd"/>
          <w:r>
            <w:rPr>
              <w:rFonts w:eastAsia="Times New Roman"/>
            </w:rPr>
            <w:t>: 10.1016/j.agsy.2017.01.019.</w:t>
          </w:r>
        </w:p>
        <w:p w14:paraId="22BBD6A4" w14:textId="77777777" w:rsidR="009E5F02" w:rsidRDefault="009E5F02">
          <w:pPr>
            <w:autoSpaceDE w:val="0"/>
            <w:autoSpaceDN w:val="0"/>
            <w:ind w:hanging="480"/>
            <w:divId w:val="1721007496"/>
            <w:rPr>
              <w:rFonts w:eastAsia="Times New Roman"/>
            </w:rPr>
          </w:pPr>
          <w:r>
            <w:rPr>
              <w:rFonts w:eastAsia="Times New Roman"/>
            </w:rPr>
            <w:t>Ebrahimi-</w:t>
          </w:r>
          <w:proofErr w:type="spellStart"/>
          <w:r>
            <w:rPr>
              <w:rFonts w:eastAsia="Times New Roman"/>
            </w:rPr>
            <w:t>Mollabashi</w:t>
          </w:r>
          <w:proofErr w:type="spellEnd"/>
          <w:r>
            <w:rPr>
              <w:rFonts w:eastAsia="Times New Roman"/>
            </w:rPr>
            <w:t xml:space="preserve">, E., N. </w:t>
          </w:r>
          <w:proofErr w:type="spellStart"/>
          <w:r>
            <w:rPr>
              <w:rFonts w:eastAsia="Times New Roman"/>
            </w:rPr>
            <w:t>Huth</w:t>
          </w:r>
          <w:proofErr w:type="spellEnd"/>
          <w:r>
            <w:rPr>
              <w:rFonts w:eastAsia="Times New Roman"/>
            </w:rPr>
            <w:t xml:space="preserve">, D. </w:t>
          </w:r>
          <w:proofErr w:type="spellStart"/>
          <w:r>
            <w:rPr>
              <w:rFonts w:eastAsia="Times New Roman"/>
            </w:rPr>
            <w:t>Holzworth</w:t>
          </w:r>
          <w:proofErr w:type="spellEnd"/>
          <w:r>
            <w:rPr>
              <w:rFonts w:eastAsia="Times New Roman"/>
            </w:rPr>
            <w:t xml:space="preserve">, R.A. </w:t>
          </w:r>
          <w:proofErr w:type="spellStart"/>
          <w:r>
            <w:rPr>
              <w:rFonts w:eastAsia="Times New Roman"/>
            </w:rPr>
            <w:t>Ordóñez</w:t>
          </w:r>
          <w:proofErr w:type="spellEnd"/>
          <w:r>
            <w:rPr>
              <w:rFonts w:eastAsia="Times New Roman"/>
            </w:rPr>
            <w:t xml:space="preserve">, J.L. Hatfield, et al. 2019. Enhancing APSIM to simulate excessive moisture effects on root growth. Field Crops Research 236: 58–67. </w:t>
          </w:r>
          <w:proofErr w:type="spellStart"/>
          <w:r>
            <w:rPr>
              <w:rFonts w:eastAsia="Times New Roman"/>
            </w:rPr>
            <w:t>doi</w:t>
          </w:r>
          <w:proofErr w:type="spellEnd"/>
          <w:r>
            <w:rPr>
              <w:rFonts w:eastAsia="Times New Roman"/>
            </w:rPr>
            <w:t>: 10.1016/j.fcr.2019.03.014.</w:t>
          </w:r>
        </w:p>
        <w:p w14:paraId="1B262906" w14:textId="77777777" w:rsidR="009E5F02" w:rsidRDefault="009E5F02">
          <w:pPr>
            <w:autoSpaceDE w:val="0"/>
            <w:autoSpaceDN w:val="0"/>
            <w:ind w:hanging="480"/>
            <w:divId w:val="184909472"/>
            <w:rPr>
              <w:rFonts w:eastAsia="Times New Roman"/>
            </w:rPr>
          </w:pPr>
          <w:r>
            <w:rPr>
              <w:rFonts w:eastAsia="Times New Roman"/>
            </w:rPr>
            <w:t>Erickson, B. 2008. Corn/Soybean rotation literature summary.</w:t>
          </w:r>
        </w:p>
        <w:p w14:paraId="22007DAF" w14:textId="77777777" w:rsidR="009E5F02" w:rsidRDefault="009E5F02">
          <w:pPr>
            <w:autoSpaceDE w:val="0"/>
            <w:autoSpaceDN w:val="0"/>
            <w:ind w:hanging="480"/>
            <w:divId w:val="1715232860"/>
            <w:rPr>
              <w:rFonts w:eastAsia="Times New Roman"/>
            </w:rPr>
          </w:pPr>
          <w:r>
            <w:rPr>
              <w:rFonts w:eastAsia="Times New Roman"/>
            </w:rPr>
            <w:t xml:space="preserve">Esker, P.D., S. </w:t>
          </w:r>
          <w:proofErr w:type="spellStart"/>
          <w:r>
            <w:rPr>
              <w:rFonts w:eastAsia="Times New Roman"/>
            </w:rPr>
            <w:t>Savary</w:t>
          </w:r>
          <w:proofErr w:type="spellEnd"/>
          <w:r>
            <w:rPr>
              <w:rFonts w:eastAsia="Times New Roman"/>
            </w:rPr>
            <w:t xml:space="preserve">, and N. </w:t>
          </w:r>
          <w:proofErr w:type="spellStart"/>
          <w:r>
            <w:rPr>
              <w:rFonts w:eastAsia="Times New Roman"/>
            </w:rPr>
            <w:t>Mcroberts</w:t>
          </w:r>
          <w:proofErr w:type="spellEnd"/>
          <w:r>
            <w:rPr>
              <w:rFonts w:eastAsia="Times New Roman"/>
            </w:rPr>
            <w:t xml:space="preserve">. 2012. Crop loss analysis and global food supply: focusing now on required harvests. CAB Reviews: Perspectives in Agriculture, Veterinary Science, Nutrition and Natural Resources 7(52): 1–14. </w:t>
          </w:r>
          <w:proofErr w:type="spellStart"/>
          <w:r>
            <w:rPr>
              <w:rFonts w:eastAsia="Times New Roman"/>
            </w:rPr>
            <w:t>doi</w:t>
          </w:r>
          <w:proofErr w:type="spellEnd"/>
          <w:r>
            <w:rPr>
              <w:rFonts w:eastAsia="Times New Roman"/>
            </w:rPr>
            <w:t>: 10.1079/PAVSNNR20127052.</w:t>
          </w:r>
        </w:p>
        <w:p w14:paraId="07E26663" w14:textId="77777777" w:rsidR="009E5F02" w:rsidRDefault="009E5F02">
          <w:pPr>
            <w:autoSpaceDE w:val="0"/>
            <w:autoSpaceDN w:val="0"/>
            <w:ind w:hanging="480"/>
            <w:divId w:val="1379276341"/>
            <w:rPr>
              <w:rFonts w:eastAsia="Times New Roman"/>
            </w:rPr>
          </w:pPr>
          <w:r>
            <w:rPr>
              <w:rFonts w:eastAsia="Times New Roman"/>
            </w:rPr>
            <w:t xml:space="preserve">Evans, L.T. 1996. Crop evolution, </w:t>
          </w:r>
          <w:proofErr w:type="gramStart"/>
          <w:r>
            <w:rPr>
              <w:rFonts w:eastAsia="Times New Roman"/>
            </w:rPr>
            <w:t>adaptation</w:t>
          </w:r>
          <w:proofErr w:type="gramEnd"/>
          <w:r>
            <w:rPr>
              <w:rFonts w:eastAsia="Times New Roman"/>
            </w:rPr>
            <w:t xml:space="preserve"> and yield. Cambridge University Press.</w:t>
          </w:r>
        </w:p>
        <w:p w14:paraId="137EA634" w14:textId="77777777" w:rsidR="009E5F02" w:rsidRDefault="009E5F02">
          <w:pPr>
            <w:autoSpaceDE w:val="0"/>
            <w:autoSpaceDN w:val="0"/>
            <w:ind w:hanging="480"/>
            <w:divId w:val="1846244233"/>
            <w:rPr>
              <w:rFonts w:eastAsia="Times New Roman"/>
            </w:rPr>
          </w:pPr>
          <w:proofErr w:type="spellStart"/>
          <w:r>
            <w:rPr>
              <w:rFonts w:eastAsia="Times New Roman"/>
            </w:rPr>
            <w:t>Farmaha</w:t>
          </w:r>
          <w:proofErr w:type="spellEnd"/>
          <w:r>
            <w:rPr>
              <w:rFonts w:eastAsia="Times New Roman"/>
            </w:rPr>
            <w:t xml:space="preserve">, B.S., K.M. Eskridge, K.G. </w:t>
          </w:r>
          <w:proofErr w:type="spellStart"/>
          <w:r>
            <w:rPr>
              <w:rFonts w:eastAsia="Times New Roman"/>
            </w:rPr>
            <w:t>Cassman</w:t>
          </w:r>
          <w:proofErr w:type="spellEnd"/>
          <w:r>
            <w:rPr>
              <w:rFonts w:eastAsia="Times New Roman"/>
            </w:rPr>
            <w:t xml:space="preserve">, J.E. Specht, H. Yang, et al. 2016. Rotation impact on on-farm yield and input-use efficiency in high-yield irrigated maize–soybean systems. Agronomy Journal 108(6): 2313–2321. </w:t>
          </w:r>
          <w:proofErr w:type="spellStart"/>
          <w:r>
            <w:rPr>
              <w:rFonts w:eastAsia="Times New Roman"/>
            </w:rPr>
            <w:t>doi</w:t>
          </w:r>
          <w:proofErr w:type="spellEnd"/>
          <w:r>
            <w:rPr>
              <w:rFonts w:eastAsia="Times New Roman"/>
            </w:rPr>
            <w:t>: 10.2134/AGRONJ2016.01.0046.</w:t>
          </w:r>
        </w:p>
        <w:p w14:paraId="7CBAE23E" w14:textId="77777777" w:rsidR="009E5F02" w:rsidRDefault="009E5F02">
          <w:pPr>
            <w:autoSpaceDE w:val="0"/>
            <w:autoSpaceDN w:val="0"/>
            <w:ind w:hanging="480"/>
            <w:divId w:val="1995789779"/>
            <w:rPr>
              <w:rFonts w:eastAsia="Times New Roman"/>
            </w:rPr>
          </w:pPr>
          <w:r>
            <w:rPr>
              <w:rFonts w:eastAsia="Times New Roman"/>
            </w:rPr>
            <w:t xml:space="preserve">Gentry, L.F., M.L. Ruffo, and F.E. Below. 2013. Identifying factors controlling the continuous corn yield penalty. Agronomy Journal 105(2): 295–303. </w:t>
          </w:r>
          <w:proofErr w:type="spellStart"/>
          <w:r>
            <w:rPr>
              <w:rFonts w:eastAsia="Times New Roman"/>
            </w:rPr>
            <w:t>doi</w:t>
          </w:r>
          <w:proofErr w:type="spellEnd"/>
          <w:r>
            <w:rPr>
              <w:rFonts w:eastAsia="Times New Roman"/>
            </w:rPr>
            <w:t>: 10.2134/agronj2012.0246.</w:t>
          </w:r>
        </w:p>
        <w:p w14:paraId="28865E0F" w14:textId="77777777" w:rsidR="009E5F02" w:rsidRDefault="009E5F02">
          <w:pPr>
            <w:autoSpaceDE w:val="0"/>
            <w:autoSpaceDN w:val="0"/>
            <w:ind w:hanging="480"/>
            <w:divId w:val="378214841"/>
            <w:rPr>
              <w:rFonts w:eastAsia="Times New Roman"/>
            </w:rPr>
          </w:pPr>
          <w:r>
            <w:rPr>
              <w:rFonts w:eastAsia="Times New Roman"/>
            </w:rPr>
            <w:t xml:space="preserve">Goldstein, W.A. 2000. </w:t>
          </w:r>
          <w:proofErr w:type="spellStart"/>
          <w:r>
            <w:rPr>
              <w:rFonts w:eastAsia="Times New Roman"/>
            </w:rPr>
            <w:t>Goldestein</w:t>
          </w:r>
          <w:proofErr w:type="spellEnd"/>
          <w:r>
            <w:rPr>
              <w:rFonts w:eastAsia="Times New Roman"/>
            </w:rPr>
            <w:t xml:space="preserve"> (2000) The effect of farming systems on the relationship of corn root growth to grain yields.pdf. Cambridge University Press.</w:t>
          </w:r>
        </w:p>
        <w:p w14:paraId="45D330E7" w14:textId="77777777" w:rsidR="009E5F02" w:rsidRDefault="009E5F02">
          <w:pPr>
            <w:autoSpaceDE w:val="0"/>
            <w:autoSpaceDN w:val="0"/>
            <w:ind w:hanging="480"/>
            <w:divId w:val="1322150068"/>
            <w:rPr>
              <w:rFonts w:eastAsia="Times New Roman"/>
            </w:rPr>
          </w:pPr>
          <w:r>
            <w:rPr>
              <w:rFonts w:eastAsia="Times New Roman"/>
            </w:rPr>
            <w:t xml:space="preserve">Grace, P.R., G. Philip Robertson, N. Millar, M. </w:t>
          </w:r>
          <w:proofErr w:type="spellStart"/>
          <w:r>
            <w:rPr>
              <w:rFonts w:eastAsia="Times New Roman"/>
            </w:rPr>
            <w:t>Colunga</w:t>
          </w:r>
          <w:proofErr w:type="spellEnd"/>
          <w:r>
            <w:rPr>
              <w:rFonts w:eastAsia="Times New Roman"/>
            </w:rPr>
            <w:t xml:space="preserve">-Garcia, B. Basso, et al. 2011. The contribution of maize cropping in the Midwest USA to global warming: A regional estimate. Agricultural Systems 104(3): 292–296. </w:t>
          </w:r>
          <w:proofErr w:type="spellStart"/>
          <w:r>
            <w:rPr>
              <w:rFonts w:eastAsia="Times New Roman"/>
            </w:rPr>
            <w:t>doi</w:t>
          </w:r>
          <w:proofErr w:type="spellEnd"/>
          <w:r>
            <w:rPr>
              <w:rFonts w:eastAsia="Times New Roman"/>
            </w:rPr>
            <w:t>: 10.1016/J.AGSY.2010.09.001.</w:t>
          </w:r>
        </w:p>
        <w:p w14:paraId="5207E462" w14:textId="77777777" w:rsidR="009E5F02" w:rsidRDefault="009E5F02">
          <w:pPr>
            <w:autoSpaceDE w:val="0"/>
            <w:autoSpaceDN w:val="0"/>
            <w:ind w:hanging="480"/>
            <w:divId w:val="1670980309"/>
            <w:rPr>
              <w:rFonts w:eastAsia="Times New Roman"/>
            </w:rPr>
          </w:pPr>
          <w:r>
            <w:rPr>
              <w:rFonts w:eastAsia="Times New Roman"/>
            </w:rPr>
            <w:t xml:space="preserve">Griffith, D.R., E.J. </w:t>
          </w:r>
          <w:proofErr w:type="spellStart"/>
          <w:r>
            <w:rPr>
              <w:rFonts w:eastAsia="Times New Roman"/>
            </w:rPr>
            <w:t>Kladivko</w:t>
          </w:r>
          <w:proofErr w:type="spellEnd"/>
          <w:r>
            <w:rPr>
              <w:rFonts w:eastAsia="Times New Roman"/>
            </w:rPr>
            <w:t xml:space="preserve">, J. v. Mannering, T.D. West, and S.D. Parsons. 1988. Long-Term Tillage and Rotation Effects on Corn Growth and Yield on High and Low Organic Matter, Poorly Drained Soils. Agronomy Journal 80(4): 599–605. </w:t>
          </w:r>
          <w:proofErr w:type="spellStart"/>
          <w:r>
            <w:rPr>
              <w:rFonts w:eastAsia="Times New Roman"/>
            </w:rPr>
            <w:t>doi</w:t>
          </w:r>
          <w:proofErr w:type="spellEnd"/>
          <w:r>
            <w:rPr>
              <w:rFonts w:eastAsia="Times New Roman"/>
            </w:rPr>
            <w:t>: 10.2134/AGRONJ1988.00021962008000040011X.</w:t>
          </w:r>
        </w:p>
        <w:p w14:paraId="13D174F9" w14:textId="77777777" w:rsidR="009E5F02" w:rsidRDefault="009E5F02">
          <w:pPr>
            <w:autoSpaceDE w:val="0"/>
            <w:autoSpaceDN w:val="0"/>
            <w:ind w:hanging="480"/>
            <w:divId w:val="1621494942"/>
            <w:rPr>
              <w:rFonts w:eastAsia="Times New Roman"/>
            </w:rPr>
          </w:pPr>
          <w:proofErr w:type="spellStart"/>
          <w:r>
            <w:rPr>
              <w:rFonts w:eastAsia="Times New Roman"/>
            </w:rPr>
            <w:t>Holzworth</w:t>
          </w:r>
          <w:proofErr w:type="spellEnd"/>
          <w:r>
            <w:rPr>
              <w:rFonts w:eastAsia="Times New Roman"/>
            </w:rPr>
            <w:t xml:space="preserve">, D.P., N.I. </w:t>
          </w:r>
          <w:proofErr w:type="spellStart"/>
          <w:r>
            <w:rPr>
              <w:rFonts w:eastAsia="Times New Roman"/>
            </w:rPr>
            <w:t>Huth</w:t>
          </w:r>
          <w:proofErr w:type="spellEnd"/>
          <w:r>
            <w:rPr>
              <w:rFonts w:eastAsia="Times New Roman"/>
            </w:rPr>
            <w:t xml:space="preserve">, P.G. </w:t>
          </w:r>
          <w:proofErr w:type="spellStart"/>
          <w:r>
            <w:rPr>
              <w:rFonts w:eastAsia="Times New Roman"/>
            </w:rPr>
            <w:t>deVoil</w:t>
          </w:r>
          <w:proofErr w:type="spellEnd"/>
          <w:r>
            <w:rPr>
              <w:rFonts w:eastAsia="Times New Roman"/>
            </w:rPr>
            <w:t xml:space="preserve">, E.J. Zurcher, N.I. Herrmann, et al. 2014. APSIM - Evolution towards a new generation of agricultural systems simulation. Environmental Modelling and Software 62: 327–350. </w:t>
          </w:r>
          <w:proofErr w:type="spellStart"/>
          <w:r>
            <w:rPr>
              <w:rFonts w:eastAsia="Times New Roman"/>
            </w:rPr>
            <w:t>doi</w:t>
          </w:r>
          <w:proofErr w:type="spellEnd"/>
          <w:r>
            <w:rPr>
              <w:rFonts w:eastAsia="Times New Roman"/>
            </w:rPr>
            <w:t>: 10.1016/j.envsoft.2014.07.009.</w:t>
          </w:r>
        </w:p>
        <w:p w14:paraId="6581211D" w14:textId="77777777" w:rsidR="009E5F02" w:rsidRDefault="009E5F02">
          <w:pPr>
            <w:autoSpaceDE w:val="0"/>
            <w:autoSpaceDN w:val="0"/>
            <w:ind w:hanging="480"/>
            <w:divId w:val="283848564"/>
            <w:rPr>
              <w:rFonts w:eastAsia="Times New Roman"/>
            </w:rPr>
          </w:pPr>
          <w:proofErr w:type="spellStart"/>
          <w:r>
            <w:rPr>
              <w:rFonts w:eastAsia="Times New Roman"/>
            </w:rPr>
            <w:t>Huth</w:t>
          </w:r>
          <w:proofErr w:type="spellEnd"/>
          <w:r>
            <w:rPr>
              <w:rFonts w:eastAsia="Times New Roman"/>
            </w:rPr>
            <w:t xml:space="preserve">, N., K. Bristow, and K. </w:t>
          </w:r>
          <w:proofErr w:type="spellStart"/>
          <w:r>
            <w:rPr>
              <w:rFonts w:eastAsia="Times New Roman"/>
            </w:rPr>
            <w:t>Verburg</w:t>
          </w:r>
          <w:proofErr w:type="spellEnd"/>
          <w:r>
            <w:rPr>
              <w:rFonts w:eastAsia="Times New Roman"/>
            </w:rPr>
            <w:t xml:space="preserve">. 2012. SWIM3: model use, calibration, and validation. Transactions of the ASABE 55(4): 1303–1313. </w:t>
          </w:r>
          <w:proofErr w:type="spellStart"/>
          <w:r>
            <w:rPr>
              <w:rFonts w:eastAsia="Times New Roman"/>
            </w:rPr>
            <w:t>doi</w:t>
          </w:r>
          <w:proofErr w:type="spellEnd"/>
          <w:r>
            <w:rPr>
              <w:rFonts w:eastAsia="Times New Roman"/>
            </w:rPr>
            <w:t>: 10.13031/2013.42243.</w:t>
          </w:r>
        </w:p>
        <w:p w14:paraId="25E03944" w14:textId="77777777" w:rsidR="009E5F02" w:rsidRDefault="009E5F02">
          <w:pPr>
            <w:autoSpaceDE w:val="0"/>
            <w:autoSpaceDN w:val="0"/>
            <w:ind w:hanging="480"/>
            <w:divId w:val="2099328587"/>
            <w:rPr>
              <w:rFonts w:eastAsia="Times New Roman"/>
            </w:rPr>
          </w:pPr>
          <w:r>
            <w:rPr>
              <w:rFonts w:eastAsia="Times New Roman"/>
            </w:rPr>
            <w:t xml:space="preserve">Iowa Environmental </w:t>
          </w:r>
          <w:proofErr w:type="spellStart"/>
          <w:r>
            <w:rPr>
              <w:rFonts w:eastAsia="Times New Roman"/>
            </w:rPr>
            <w:t>Mesonet</w:t>
          </w:r>
          <w:proofErr w:type="spellEnd"/>
          <w:r>
            <w:rPr>
              <w:rFonts w:eastAsia="Times New Roman"/>
            </w:rPr>
            <w:t>. https://mesonet.agron.iastate.edu/ (accessed 2 August 2021).</w:t>
          </w:r>
        </w:p>
        <w:p w14:paraId="2601B67A" w14:textId="77777777" w:rsidR="009E5F02" w:rsidRDefault="009E5F02">
          <w:pPr>
            <w:autoSpaceDE w:val="0"/>
            <w:autoSpaceDN w:val="0"/>
            <w:ind w:hanging="480"/>
            <w:divId w:val="1874725134"/>
            <w:rPr>
              <w:rFonts w:eastAsia="Times New Roman"/>
            </w:rPr>
          </w:pPr>
          <w:r>
            <w:rPr>
              <w:rFonts w:eastAsia="Times New Roman"/>
            </w:rPr>
            <w:t xml:space="preserve">Johnson, N.C., P.J. Copeland, R.K. Crookston, and F.L. </w:t>
          </w:r>
          <w:proofErr w:type="spellStart"/>
          <w:r>
            <w:rPr>
              <w:rFonts w:eastAsia="Times New Roman"/>
            </w:rPr>
            <w:t>Pfleger</w:t>
          </w:r>
          <w:proofErr w:type="spellEnd"/>
          <w:r>
            <w:rPr>
              <w:rFonts w:eastAsia="Times New Roman"/>
            </w:rPr>
            <w:t xml:space="preserve">. 1992. Mycorrhizae: Possible Explanation for Yield Decline with Continuous Corn and Soybean. Agronomy Journal 84(3): 387. </w:t>
          </w:r>
          <w:proofErr w:type="spellStart"/>
          <w:r>
            <w:rPr>
              <w:rFonts w:eastAsia="Times New Roman"/>
            </w:rPr>
            <w:t>doi</w:t>
          </w:r>
          <w:proofErr w:type="spellEnd"/>
          <w:r>
            <w:rPr>
              <w:rFonts w:eastAsia="Times New Roman"/>
            </w:rPr>
            <w:t>: 10.2134/agronj1992.00021962008400030007x.</w:t>
          </w:r>
        </w:p>
        <w:p w14:paraId="2AC238D1" w14:textId="77777777" w:rsidR="009E5F02" w:rsidRDefault="009E5F02">
          <w:pPr>
            <w:autoSpaceDE w:val="0"/>
            <w:autoSpaceDN w:val="0"/>
            <w:ind w:hanging="480"/>
            <w:divId w:val="1584561422"/>
            <w:rPr>
              <w:rFonts w:eastAsia="Times New Roman"/>
            </w:rPr>
          </w:pPr>
          <w:r>
            <w:rPr>
              <w:rFonts w:eastAsia="Times New Roman"/>
            </w:rPr>
            <w:t xml:space="preserve">Johnson, N.C., F.L. </w:t>
          </w:r>
          <w:proofErr w:type="spellStart"/>
          <w:r>
            <w:rPr>
              <w:rFonts w:eastAsia="Times New Roman"/>
            </w:rPr>
            <w:t>Pfleger</w:t>
          </w:r>
          <w:proofErr w:type="spellEnd"/>
          <w:r>
            <w:rPr>
              <w:rFonts w:eastAsia="Times New Roman"/>
            </w:rPr>
            <w:t xml:space="preserve">, R.K. Crookston, S.R. Simmons, and P.J. Copeland. 1991. Vesicular–arbuscular mycorrhizas respond to corn and soybean cropping history. New Phytologist 117(4): 657–663. </w:t>
          </w:r>
          <w:proofErr w:type="spellStart"/>
          <w:r>
            <w:rPr>
              <w:rFonts w:eastAsia="Times New Roman"/>
            </w:rPr>
            <w:t>doi</w:t>
          </w:r>
          <w:proofErr w:type="spellEnd"/>
          <w:r>
            <w:rPr>
              <w:rFonts w:eastAsia="Times New Roman"/>
            </w:rPr>
            <w:t>: 10.1111/J.1469-</w:t>
          </w:r>
          <w:proofErr w:type="gramStart"/>
          <w:r>
            <w:rPr>
              <w:rFonts w:eastAsia="Times New Roman"/>
            </w:rPr>
            <w:t>8137.1991.TB</w:t>
          </w:r>
          <w:proofErr w:type="gramEnd"/>
          <w:r>
            <w:rPr>
              <w:rFonts w:eastAsia="Times New Roman"/>
            </w:rPr>
            <w:t>00970.X.</w:t>
          </w:r>
        </w:p>
        <w:p w14:paraId="780A833D" w14:textId="77777777" w:rsidR="009E5F02" w:rsidRDefault="009E5F02">
          <w:pPr>
            <w:autoSpaceDE w:val="0"/>
            <w:autoSpaceDN w:val="0"/>
            <w:ind w:hanging="480"/>
            <w:divId w:val="554893909"/>
            <w:rPr>
              <w:rFonts w:eastAsia="Times New Roman"/>
            </w:rPr>
          </w:pPr>
          <w:r>
            <w:rPr>
              <w:rFonts w:eastAsia="Times New Roman"/>
            </w:rPr>
            <w:lastRenderedPageBreak/>
            <w:t xml:space="preserve">Jones, J.W., J.M. </w:t>
          </w:r>
          <w:proofErr w:type="spellStart"/>
          <w:r>
            <w:rPr>
              <w:rFonts w:eastAsia="Times New Roman"/>
            </w:rPr>
            <w:t>Antle</w:t>
          </w:r>
          <w:proofErr w:type="spellEnd"/>
          <w:r>
            <w:rPr>
              <w:rFonts w:eastAsia="Times New Roman"/>
            </w:rPr>
            <w:t xml:space="preserve">, B. Basso, K.J. </w:t>
          </w:r>
          <w:proofErr w:type="spellStart"/>
          <w:r>
            <w:rPr>
              <w:rFonts w:eastAsia="Times New Roman"/>
            </w:rPr>
            <w:t>Boote</w:t>
          </w:r>
          <w:proofErr w:type="spellEnd"/>
          <w:r>
            <w:rPr>
              <w:rFonts w:eastAsia="Times New Roman"/>
            </w:rPr>
            <w:t xml:space="preserve">, R.T. Conant, et al. 2017. Brief history of agricultural systems modeling. Agricultural Systems 155: 240–254. </w:t>
          </w:r>
          <w:proofErr w:type="spellStart"/>
          <w:r>
            <w:rPr>
              <w:rFonts w:eastAsia="Times New Roman"/>
            </w:rPr>
            <w:t>doi</w:t>
          </w:r>
          <w:proofErr w:type="spellEnd"/>
          <w:r>
            <w:rPr>
              <w:rFonts w:eastAsia="Times New Roman"/>
            </w:rPr>
            <w:t>: 10.1016/j.agsy.2016.05.014.</w:t>
          </w:r>
        </w:p>
        <w:p w14:paraId="4659A8C8" w14:textId="77777777" w:rsidR="009E5F02" w:rsidRDefault="009E5F02">
          <w:pPr>
            <w:autoSpaceDE w:val="0"/>
            <w:autoSpaceDN w:val="0"/>
            <w:ind w:hanging="480"/>
            <w:divId w:val="1983582209"/>
            <w:rPr>
              <w:rFonts w:eastAsia="Times New Roman"/>
            </w:rPr>
          </w:pPr>
          <w:proofErr w:type="spellStart"/>
          <w:r>
            <w:rPr>
              <w:rFonts w:eastAsia="Times New Roman"/>
            </w:rPr>
            <w:t>Karlen</w:t>
          </w:r>
          <w:proofErr w:type="spellEnd"/>
          <w:r>
            <w:rPr>
              <w:rFonts w:eastAsia="Times New Roman"/>
            </w:rPr>
            <w:t xml:space="preserve">, D.L., S.J. </w:t>
          </w:r>
          <w:proofErr w:type="spellStart"/>
          <w:r>
            <w:rPr>
              <w:rFonts w:eastAsia="Times New Roman"/>
            </w:rPr>
            <w:t>Birrell</w:t>
          </w:r>
          <w:proofErr w:type="spellEnd"/>
          <w:r>
            <w:rPr>
              <w:rFonts w:eastAsia="Times New Roman"/>
            </w:rPr>
            <w:t xml:space="preserve">, J.M.F. Johnson, S.L. Osborne, T.E. Schumacher, et al. 2014. Multilocation Corn Stover Harvest Effects on Crop Yields and Nutrient Removal. </w:t>
          </w:r>
          <w:proofErr w:type="spellStart"/>
          <w:r>
            <w:rPr>
              <w:rFonts w:eastAsia="Times New Roman"/>
            </w:rPr>
            <w:t>BioEnergy</w:t>
          </w:r>
          <w:proofErr w:type="spellEnd"/>
          <w:r>
            <w:rPr>
              <w:rFonts w:eastAsia="Times New Roman"/>
            </w:rPr>
            <w:t xml:space="preserve"> Research 2014 7:2 7(2): 528–539. </w:t>
          </w:r>
          <w:proofErr w:type="spellStart"/>
          <w:r>
            <w:rPr>
              <w:rFonts w:eastAsia="Times New Roman"/>
            </w:rPr>
            <w:t>doi</w:t>
          </w:r>
          <w:proofErr w:type="spellEnd"/>
          <w:r>
            <w:rPr>
              <w:rFonts w:eastAsia="Times New Roman"/>
            </w:rPr>
            <w:t>: 10.1007/S12155-014-9419-7.</w:t>
          </w:r>
        </w:p>
        <w:p w14:paraId="78ACD09A" w14:textId="77777777" w:rsidR="009E5F02" w:rsidRDefault="009E5F02">
          <w:pPr>
            <w:autoSpaceDE w:val="0"/>
            <w:autoSpaceDN w:val="0"/>
            <w:ind w:hanging="480"/>
            <w:divId w:val="1900896639"/>
            <w:rPr>
              <w:rFonts w:eastAsia="Times New Roman"/>
            </w:rPr>
          </w:pPr>
          <w:proofErr w:type="spellStart"/>
          <w:r>
            <w:rPr>
              <w:rFonts w:eastAsia="Times New Roman"/>
            </w:rPr>
            <w:t>Kaspar</w:t>
          </w:r>
          <w:proofErr w:type="spellEnd"/>
          <w:r>
            <w:rPr>
              <w:rFonts w:eastAsia="Times New Roman"/>
            </w:rPr>
            <w:t xml:space="preserve">, T.C., D.C. </w:t>
          </w:r>
          <w:proofErr w:type="spellStart"/>
          <w:r>
            <w:rPr>
              <w:rFonts w:eastAsia="Times New Roman"/>
            </w:rPr>
            <w:t>Erbach</w:t>
          </w:r>
          <w:proofErr w:type="spellEnd"/>
          <w:r>
            <w:rPr>
              <w:rFonts w:eastAsia="Times New Roman"/>
            </w:rPr>
            <w:t xml:space="preserve">, and R.M. Cruse. 1990. Corn Response to Seed-Row Residue Removal. Soil Science Society of America Journal 54(4): 1112–1117. </w:t>
          </w:r>
          <w:proofErr w:type="spellStart"/>
          <w:r>
            <w:rPr>
              <w:rFonts w:eastAsia="Times New Roman"/>
            </w:rPr>
            <w:t>doi</w:t>
          </w:r>
          <w:proofErr w:type="spellEnd"/>
          <w:r>
            <w:rPr>
              <w:rFonts w:eastAsia="Times New Roman"/>
            </w:rPr>
            <w:t>: 10.2136/SSSAJ1990.03615995005400040032X.</w:t>
          </w:r>
        </w:p>
        <w:p w14:paraId="18CB9CE2" w14:textId="77777777" w:rsidR="009E5F02" w:rsidRDefault="009E5F02">
          <w:pPr>
            <w:autoSpaceDE w:val="0"/>
            <w:autoSpaceDN w:val="0"/>
            <w:ind w:hanging="480"/>
            <w:divId w:val="2022009132"/>
            <w:rPr>
              <w:rFonts w:eastAsia="Times New Roman"/>
            </w:rPr>
          </w:pPr>
          <w:r>
            <w:rPr>
              <w:rFonts w:eastAsia="Times New Roman"/>
            </w:rPr>
            <w:t xml:space="preserve">Keating, B.A.A., P.S.S. Carberry, G.L.L. Hammer, M.E.E. Probert, M.J.J. Robertson, et al. 2003. An overview of APSIM, a model designed for farming systems simulation. European Journal of Agronomy 18(3–4): 267–288. </w:t>
          </w:r>
          <w:proofErr w:type="spellStart"/>
          <w:r>
            <w:rPr>
              <w:rFonts w:eastAsia="Times New Roman"/>
            </w:rPr>
            <w:t>doi</w:t>
          </w:r>
          <w:proofErr w:type="spellEnd"/>
          <w:r>
            <w:rPr>
              <w:rFonts w:eastAsia="Times New Roman"/>
            </w:rPr>
            <w:t>: 10.1016/S1161-0301(02)00108-9.</w:t>
          </w:r>
        </w:p>
        <w:p w14:paraId="564E442C" w14:textId="77777777" w:rsidR="009E5F02" w:rsidRDefault="009E5F02">
          <w:pPr>
            <w:autoSpaceDE w:val="0"/>
            <w:autoSpaceDN w:val="0"/>
            <w:ind w:hanging="480"/>
            <w:divId w:val="1900049253"/>
            <w:rPr>
              <w:rFonts w:eastAsia="Times New Roman"/>
            </w:rPr>
          </w:pPr>
          <w:r>
            <w:rPr>
              <w:rFonts w:eastAsia="Times New Roman"/>
            </w:rPr>
            <w:t>Kuhn, M. 2018. caret: Classification and Regression Training. https://cran.r-project.org/package=caret.</w:t>
          </w:r>
        </w:p>
        <w:p w14:paraId="139A1D0F" w14:textId="77777777" w:rsidR="009E5F02" w:rsidRDefault="009E5F02">
          <w:pPr>
            <w:autoSpaceDE w:val="0"/>
            <w:autoSpaceDN w:val="0"/>
            <w:ind w:hanging="480"/>
            <w:divId w:val="59866304"/>
            <w:rPr>
              <w:rFonts w:eastAsia="Times New Roman"/>
            </w:rPr>
          </w:pPr>
          <w:proofErr w:type="spellStart"/>
          <w:r>
            <w:rPr>
              <w:rFonts w:eastAsia="Times New Roman"/>
            </w:rPr>
            <w:t>Lenth</w:t>
          </w:r>
          <w:proofErr w:type="spellEnd"/>
          <w:r>
            <w:rPr>
              <w:rFonts w:eastAsia="Times New Roman"/>
            </w:rPr>
            <w:t xml:space="preserve">, R., H. </w:t>
          </w:r>
          <w:proofErr w:type="spellStart"/>
          <w:r>
            <w:rPr>
              <w:rFonts w:eastAsia="Times New Roman"/>
            </w:rPr>
            <w:t>Singmann</w:t>
          </w:r>
          <w:proofErr w:type="spellEnd"/>
          <w:r>
            <w:rPr>
              <w:rFonts w:eastAsia="Times New Roman"/>
            </w:rPr>
            <w:t xml:space="preserve">, and J. Love. 2018. </w:t>
          </w:r>
          <w:proofErr w:type="spellStart"/>
          <w:r>
            <w:rPr>
              <w:rFonts w:eastAsia="Times New Roman"/>
            </w:rPr>
            <w:t>Emmeans</w:t>
          </w:r>
          <w:proofErr w:type="spellEnd"/>
          <w:r>
            <w:rPr>
              <w:rFonts w:eastAsia="Times New Roman"/>
            </w:rPr>
            <w:t>: Estimated marginal means, aka least-squares means. https://cran.r-project.org/web/packages/emmeans/index.html#:~:text=emmeans%3A%20Estimated%20Marginal%20Means%2C%20aka%20Least%2DSquares%20Means&amp;text=Compute%20contrasts%20or%20linear%20functions,Plots%20and%20other%20displays. (</w:t>
          </w:r>
          <w:proofErr w:type="gramStart"/>
          <w:r>
            <w:rPr>
              <w:rFonts w:eastAsia="Times New Roman"/>
            </w:rPr>
            <w:t>accessed</w:t>
          </w:r>
          <w:proofErr w:type="gramEnd"/>
          <w:r>
            <w:rPr>
              <w:rFonts w:eastAsia="Times New Roman"/>
            </w:rPr>
            <w:t xml:space="preserve"> 28 June 2021).</w:t>
          </w:r>
        </w:p>
        <w:p w14:paraId="1A599075" w14:textId="77777777" w:rsidR="009E5F02" w:rsidRDefault="009E5F02">
          <w:pPr>
            <w:autoSpaceDE w:val="0"/>
            <w:autoSpaceDN w:val="0"/>
            <w:ind w:hanging="480"/>
            <w:divId w:val="267859984"/>
            <w:rPr>
              <w:rFonts w:eastAsia="Times New Roman"/>
            </w:rPr>
          </w:pPr>
          <w:r>
            <w:rPr>
              <w:rFonts w:eastAsia="Times New Roman"/>
            </w:rPr>
            <w:t xml:space="preserve">Martinez-Feria, R., V. Nichols, B. Basso, and S. </w:t>
          </w:r>
          <w:proofErr w:type="spellStart"/>
          <w:r>
            <w:rPr>
              <w:rFonts w:eastAsia="Times New Roman"/>
            </w:rPr>
            <w:t>Archontoulis</w:t>
          </w:r>
          <w:proofErr w:type="spellEnd"/>
          <w:r>
            <w:rPr>
              <w:rFonts w:eastAsia="Times New Roman"/>
            </w:rPr>
            <w:t xml:space="preserve">. 2019. Can multi-strategy management stabilize nitrate leaching under increasing rainfall? Environmental Research Letters 14(12): 124079. </w:t>
          </w:r>
          <w:proofErr w:type="spellStart"/>
          <w:r>
            <w:rPr>
              <w:rFonts w:eastAsia="Times New Roman"/>
            </w:rPr>
            <w:t>doi</w:t>
          </w:r>
          <w:proofErr w:type="spellEnd"/>
          <w:r>
            <w:rPr>
              <w:rFonts w:eastAsia="Times New Roman"/>
            </w:rPr>
            <w:t>: 10.1088/1748-9326/ab5ca8.</w:t>
          </w:r>
        </w:p>
        <w:p w14:paraId="7907A155" w14:textId="77777777" w:rsidR="009E5F02" w:rsidRDefault="009E5F02">
          <w:pPr>
            <w:autoSpaceDE w:val="0"/>
            <w:autoSpaceDN w:val="0"/>
            <w:ind w:hanging="480"/>
            <w:divId w:val="1559243604"/>
            <w:rPr>
              <w:rFonts w:eastAsia="Times New Roman"/>
            </w:rPr>
          </w:pPr>
          <w:r>
            <w:rPr>
              <w:rFonts w:eastAsia="Times New Roman"/>
            </w:rPr>
            <w:t xml:space="preserve">Meese, B.G., P.R. Carter, E.S. </w:t>
          </w:r>
          <w:proofErr w:type="spellStart"/>
          <w:r>
            <w:rPr>
              <w:rFonts w:eastAsia="Times New Roman"/>
            </w:rPr>
            <w:t>Oplinger</w:t>
          </w:r>
          <w:proofErr w:type="spellEnd"/>
          <w:r>
            <w:rPr>
              <w:rFonts w:eastAsia="Times New Roman"/>
            </w:rPr>
            <w:t xml:space="preserve">, and J.W. Pendleton. 1991. Corn/Soybean Rotation Effect as Influenced by Tillage, Nitrogen, and Hybrid/Cultivar. </w:t>
          </w:r>
          <w:proofErr w:type="spellStart"/>
          <w:r>
            <w:rPr>
              <w:rFonts w:eastAsia="Times New Roman"/>
            </w:rPr>
            <w:t>jpa</w:t>
          </w:r>
          <w:proofErr w:type="spellEnd"/>
          <w:r>
            <w:rPr>
              <w:rFonts w:eastAsia="Times New Roman"/>
            </w:rPr>
            <w:t xml:space="preserve"> 4(1): 74. </w:t>
          </w:r>
          <w:proofErr w:type="spellStart"/>
          <w:r>
            <w:rPr>
              <w:rFonts w:eastAsia="Times New Roman"/>
            </w:rPr>
            <w:t>doi</w:t>
          </w:r>
          <w:proofErr w:type="spellEnd"/>
          <w:r>
            <w:rPr>
              <w:rFonts w:eastAsia="Times New Roman"/>
            </w:rPr>
            <w:t>: 10.2134/jpa1991.0074.</w:t>
          </w:r>
        </w:p>
        <w:p w14:paraId="34C52900" w14:textId="77777777" w:rsidR="009E5F02" w:rsidRDefault="009E5F02">
          <w:pPr>
            <w:autoSpaceDE w:val="0"/>
            <w:autoSpaceDN w:val="0"/>
            <w:ind w:hanging="480"/>
            <w:divId w:val="1027440132"/>
            <w:rPr>
              <w:rFonts w:eastAsia="Times New Roman"/>
            </w:rPr>
          </w:pPr>
          <w:proofErr w:type="spellStart"/>
          <w:r>
            <w:rPr>
              <w:rFonts w:eastAsia="Times New Roman"/>
            </w:rPr>
            <w:t>Miguez</w:t>
          </w:r>
          <w:proofErr w:type="spellEnd"/>
          <w:r>
            <w:rPr>
              <w:rFonts w:eastAsia="Times New Roman"/>
            </w:rPr>
            <w:t xml:space="preserve">, F. 2021a. </w:t>
          </w:r>
          <w:proofErr w:type="spellStart"/>
          <w:r>
            <w:rPr>
              <w:rFonts w:eastAsia="Times New Roman"/>
            </w:rPr>
            <w:t>nlraa</w:t>
          </w:r>
          <w:proofErr w:type="spellEnd"/>
          <w:r>
            <w:rPr>
              <w:rFonts w:eastAsia="Times New Roman"/>
            </w:rPr>
            <w:t>: Nonlinear Regression for Agricultural Applications.</w:t>
          </w:r>
        </w:p>
        <w:p w14:paraId="0AC2A6DE" w14:textId="77777777" w:rsidR="009E5F02" w:rsidRDefault="009E5F02">
          <w:pPr>
            <w:autoSpaceDE w:val="0"/>
            <w:autoSpaceDN w:val="0"/>
            <w:ind w:hanging="480"/>
            <w:divId w:val="378631198"/>
            <w:rPr>
              <w:rFonts w:eastAsia="Times New Roman"/>
            </w:rPr>
          </w:pPr>
          <w:proofErr w:type="spellStart"/>
          <w:r>
            <w:rPr>
              <w:rFonts w:eastAsia="Times New Roman"/>
            </w:rPr>
            <w:t>Miguez</w:t>
          </w:r>
          <w:proofErr w:type="spellEnd"/>
          <w:r>
            <w:rPr>
              <w:rFonts w:eastAsia="Times New Roman"/>
            </w:rPr>
            <w:t xml:space="preserve">, F. 2021b. </w:t>
          </w:r>
          <w:proofErr w:type="spellStart"/>
          <w:r>
            <w:rPr>
              <w:rFonts w:eastAsia="Times New Roman"/>
            </w:rPr>
            <w:t>apsimx</w:t>
          </w:r>
          <w:proofErr w:type="spellEnd"/>
          <w:r>
            <w:rPr>
              <w:rFonts w:eastAsia="Times New Roman"/>
            </w:rPr>
            <w:t>: Inspect, Read, Edit and Run “APSIM” ‘Next Generation’ and “APSIM” Classic. https://CRAN.R-project.org/package=apsimx.</w:t>
          </w:r>
        </w:p>
        <w:p w14:paraId="68883929" w14:textId="77777777" w:rsidR="009E5F02" w:rsidRDefault="009E5F02">
          <w:pPr>
            <w:autoSpaceDE w:val="0"/>
            <w:autoSpaceDN w:val="0"/>
            <w:ind w:hanging="480"/>
            <w:divId w:val="1187864251"/>
            <w:rPr>
              <w:rFonts w:eastAsia="Times New Roman"/>
            </w:rPr>
          </w:pPr>
          <w:r>
            <w:rPr>
              <w:rFonts w:eastAsia="Times New Roman"/>
            </w:rPr>
            <w:t xml:space="preserve">Millar, N., G.P. Robertson, P.R. Grace, R.J. Gehl, and J.P. </w:t>
          </w:r>
          <w:proofErr w:type="spellStart"/>
          <w:r>
            <w:rPr>
              <w:rFonts w:eastAsia="Times New Roman"/>
            </w:rPr>
            <w:t>Hoben</w:t>
          </w:r>
          <w:proofErr w:type="spellEnd"/>
          <w:r>
            <w:rPr>
              <w:rFonts w:eastAsia="Times New Roman"/>
            </w:rPr>
            <w:t xml:space="preserve">. 2010. Nitrogen fertilizer management for nitrous oxide (N 2 O) mitigation in intensive corn (Maize) production: an emissions reduction protocol for US Midwest agriculture. Mitigation and Adaptation Strategies for Global Change 2010 15:2 15(2): 185–204. </w:t>
          </w:r>
          <w:proofErr w:type="spellStart"/>
          <w:r>
            <w:rPr>
              <w:rFonts w:eastAsia="Times New Roman"/>
            </w:rPr>
            <w:t>doi</w:t>
          </w:r>
          <w:proofErr w:type="spellEnd"/>
          <w:r>
            <w:rPr>
              <w:rFonts w:eastAsia="Times New Roman"/>
            </w:rPr>
            <w:t>: 10.1007/S11027-010-9212-7.</w:t>
          </w:r>
        </w:p>
        <w:p w14:paraId="4D05C1AB" w14:textId="77777777" w:rsidR="009E5F02" w:rsidRDefault="009E5F02">
          <w:pPr>
            <w:autoSpaceDE w:val="0"/>
            <w:autoSpaceDN w:val="0"/>
            <w:ind w:hanging="480"/>
            <w:divId w:val="1396196584"/>
            <w:rPr>
              <w:rFonts w:eastAsia="Times New Roman"/>
            </w:rPr>
          </w:pPr>
          <w:r>
            <w:rPr>
              <w:rFonts w:eastAsia="Times New Roman"/>
            </w:rPr>
            <w:t xml:space="preserve">Nickel, S.E., R.K. Crookston, and M.P. </w:t>
          </w:r>
          <w:proofErr w:type="spellStart"/>
          <w:r>
            <w:rPr>
              <w:rFonts w:eastAsia="Times New Roman"/>
            </w:rPr>
            <w:t>Russelle</w:t>
          </w:r>
          <w:proofErr w:type="spellEnd"/>
          <w:r>
            <w:rPr>
              <w:rFonts w:eastAsia="Times New Roman"/>
            </w:rPr>
            <w:t xml:space="preserve">. 1995. Root growth and distribution are affected by corn-soybean cropping sequence. Agronomy Journal 87(5): 895–902. </w:t>
          </w:r>
          <w:proofErr w:type="spellStart"/>
          <w:r>
            <w:rPr>
              <w:rFonts w:eastAsia="Times New Roman"/>
            </w:rPr>
            <w:t>doi</w:t>
          </w:r>
          <w:proofErr w:type="spellEnd"/>
          <w:r>
            <w:rPr>
              <w:rFonts w:eastAsia="Times New Roman"/>
            </w:rPr>
            <w:t>: 10.2134/agronj1995.00021962008700050020x.</w:t>
          </w:r>
        </w:p>
        <w:p w14:paraId="70E3ACE9" w14:textId="77777777" w:rsidR="009E5F02" w:rsidRDefault="009E5F02">
          <w:pPr>
            <w:autoSpaceDE w:val="0"/>
            <w:autoSpaceDN w:val="0"/>
            <w:ind w:hanging="480"/>
            <w:divId w:val="355081134"/>
            <w:rPr>
              <w:rFonts w:eastAsia="Times New Roman"/>
            </w:rPr>
          </w:pPr>
          <w:proofErr w:type="spellStart"/>
          <w:r>
            <w:rPr>
              <w:rFonts w:eastAsia="Times New Roman"/>
            </w:rPr>
            <w:t>Ordóñez</w:t>
          </w:r>
          <w:proofErr w:type="spellEnd"/>
          <w:r>
            <w:rPr>
              <w:rFonts w:eastAsia="Times New Roman"/>
            </w:rPr>
            <w:t xml:space="preserve">, R.A., M.J. Castellano, G.N. </w:t>
          </w:r>
          <w:proofErr w:type="spellStart"/>
          <w:r>
            <w:rPr>
              <w:rFonts w:eastAsia="Times New Roman"/>
            </w:rPr>
            <w:t>Danalatos</w:t>
          </w:r>
          <w:proofErr w:type="spellEnd"/>
          <w:r>
            <w:rPr>
              <w:rFonts w:eastAsia="Times New Roman"/>
            </w:rPr>
            <w:t xml:space="preserve">, E.E. Wright, J.L. Hatfield, et al. 2021. Insufficient and excessive N fertilizer input reduces maize root mass across soil types. Field Crops Research 267: 108142. </w:t>
          </w:r>
          <w:proofErr w:type="spellStart"/>
          <w:r>
            <w:rPr>
              <w:rFonts w:eastAsia="Times New Roman"/>
            </w:rPr>
            <w:t>doi</w:t>
          </w:r>
          <w:proofErr w:type="spellEnd"/>
          <w:r>
            <w:rPr>
              <w:rFonts w:eastAsia="Times New Roman"/>
            </w:rPr>
            <w:t>: 10.1016/J.FCR.2021.108142.</w:t>
          </w:r>
        </w:p>
        <w:p w14:paraId="696D6725" w14:textId="77777777" w:rsidR="009E5F02" w:rsidRDefault="009E5F02">
          <w:pPr>
            <w:autoSpaceDE w:val="0"/>
            <w:autoSpaceDN w:val="0"/>
            <w:ind w:hanging="480"/>
            <w:divId w:val="1830906381"/>
            <w:rPr>
              <w:rFonts w:eastAsia="Times New Roman"/>
            </w:rPr>
          </w:pPr>
          <w:proofErr w:type="spellStart"/>
          <w:r>
            <w:rPr>
              <w:rFonts w:eastAsia="Times New Roman"/>
            </w:rPr>
            <w:lastRenderedPageBreak/>
            <w:t>Ordóñez</w:t>
          </w:r>
          <w:proofErr w:type="spellEnd"/>
          <w:r>
            <w:rPr>
              <w:rFonts w:eastAsia="Times New Roman"/>
            </w:rPr>
            <w:t xml:space="preserve">, R.A., M.J. Castellano, J.L. Hatfield, M.J. Helmers, M.A. Licht, et al. 2018. Maize and soybean root front velocity and maximum depth in Iowa, USA. Field Crops Research 215(September 2017): 122–131. </w:t>
          </w:r>
          <w:proofErr w:type="spellStart"/>
          <w:r>
            <w:rPr>
              <w:rFonts w:eastAsia="Times New Roman"/>
            </w:rPr>
            <w:t>doi</w:t>
          </w:r>
          <w:proofErr w:type="spellEnd"/>
          <w:r>
            <w:rPr>
              <w:rFonts w:eastAsia="Times New Roman"/>
            </w:rPr>
            <w:t>: 10.1016/j.fcr.2017.09.003.</w:t>
          </w:r>
        </w:p>
        <w:p w14:paraId="251AE410" w14:textId="77777777" w:rsidR="009E5F02" w:rsidRDefault="009E5F02">
          <w:pPr>
            <w:autoSpaceDE w:val="0"/>
            <w:autoSpaceDN w:val="0"/>
            <w:ind w:hanging="480"/>
            <w:divId w:val="289478795"/>
            <w:rPr>
              <w:rFonts w:eastAsia="Times New Roman"/>
            </w:rPr>
          </w:pPr>
          <w:proofErr w:type="spellStart"/>
          <w:r>
            <w:rPr>
              <w:rFonts w:eastAsia="Times New Roman"/>
            </w:rPr>
            <w:t>Pasley</w:t>
          </w:r>
          <w:proofErr w:type="spellEnd"/>
          <w:r>
            <w:rPr>
              <w:rFonts w:eastAsia="Times New Roman"/>
            </w:rPr>
            <w:t xml:space="preserve">, H., V. Nichols, M. Castellano, M. Baum, E. </w:t>
          </w:r>
          <w:proofErr w:type="spellStart"/>
          <w:r>
            <w:rPr>
              <w:rFonts w:eastAsia="Times New Roman"/>
            </w:rPr>
            <w:t>Kladivko</w:t>
          </w:r>
          <w:proofErr w:type="spellEnd"/>
          <w:r>
            <w:rPr>
              <w:rFonts w:eastAsia="Times New Roman"/>
            </w:rPr>
            <w:t xml:space="preserve">, et al. 2021. Rotating maize reduces the risk and rate of nitrate leaching. Environmental Research Letters 16(6): 064063. </w:t>
          </w:r>
          <w:proofErr w:type="spellStart"/>
          <w:r>
            <w:rPr>
              <w:rFonts w:eastAsia="Times New Roman"/>
            </w:rPr>
            <w:t>doi</w:t>
          </w:r>
          <w:proofErr w:type="spellEnd"/>
          <w:r>
            <w:rPr>
              <w:rFonts w:eastAsia="Times New Roman"/>
            </w:rPr>
            <w:t>: 10.1088/1748-9326/ABEF8F.</w:t>
          </w:r>
        </w:p>
        <w:p w14:paraId="13AC09B0" w14:textId="77777777" w:rsidR="009E5F02" w:rsidRDefault="009E5F02">
          <w:pPr>
            <w:autoSpaceDE w:val="0"/>
            <w:autoSpaceDN w:val="0"/>
            <w:ind w:hanging="480"/>
            <w:divId w:val="252471301"/>
            <w:rPr>
              <w:rFonts w:eastAsia="Times New Roman"/>
            </w:rPr>
          </w:pPr>
          <w:r>
            <w:rPr>
              <w:rFonts w:eastAsia="Times New Roman"/>
            </w:rPr>
            <w:t xml:space="preserve">Peterson, T.A., C.A. Shapiro, and A.D. </w:t>
          </w:r>
          <w:proofErr w:type="spellStart"/>
          <w:r>
            <w:rPr>
              <w:rFonts w:eastAsia="Times New Roman"/>
            </w:rPr>
            <w:t>Flowerday</w:t>
          </w:r>
          <w:proofErr w:type="spellEnd"/>
          <w:r>
            <w:rPr>
              <w:rFonts w:eastAsia="Times New Roman"/>
            </w:rPr>
            <w:t xml:space="preserve">. 1990. Rainfall and previous crop effects on crop yields. American Journal of Alternative Agriculture 5(1): 33–37. </w:t>
          </w:r>
          <w:proofErr w:type="spellStart"/>
          <w:r>
            <w:rPr>
              <w:rFonts w:eastAsia="Times New Roman"/>
            </w:rPr>
            <w:t>doi</w:t>
          </w:r>
          <w:proofErr w:type="spellEnd"/>
          <w:r>
            <w:rPr>
              <w:rFonts w:eastAsia="Times New Roman"/>
            </w:rPr>
            <w:t>: 10.1017/S0889189300003209.</w:t>
          </w:r>
        </w:p>
        <w:p w14:paraId="49FC708A" w14:textId="77777777" w:rsidR="009E5F02" w:rsidRDefault="009E5F02">
          <w:pPr>
            <w:autoSpaceDE w:val="0"/>
            <w:autoSpaceDN w:val="0"/>
            <w:ind w:hanging="480"/>
            <w:divId w:val="548416755"/>
            <w:rPr>
              <w:rFonts w:eastAsia="Times New Roman"/>
            </w:rPr>
          </w:pPr>
          <w:proofErr w:type="spellStart"/>
          <w:r>
            <w:rPr>
              <w:rFonts w:eastAsia="Times New Roman"/>
            </w:rPr>
            <w:t>Poffenbarger</w:t>
          </w:r>
          <w:proofErr w:type="spellEnd"/>
          <w:r>
            <w:rPr>
              <w:rFonts w:eastAsia="Times New Roman"/>
            </w:rPr>
            <w:t xml:space="preserve">, H.J., D.W. Barker, M.J. Helmers, F.E. </w:t>
          </w:r>
          <w:proofErr w:type="spellStart"/>
          <w:r>
            <w:rPr>
              <w:rFonts w:eastAsia="Times New Roman"/>
            </w:rPr>
            <w:t>Miguez</w:t>
          </w:r>
          <w:proofErr w:type="spellEnd"/>
          <w:r>
            <w:rPr>
              <w:rFonts w:eastAsia="Times New Roman"/>
            </w:rPr>
            <w:t xml:space="preserve">, D.C. </w:t>
          </w:r>
          <w:proofErr w:type="spellStart"/>
          <w:r>
            <w:rPr>
              <w:rFonts w:eastAsia="Times New Roman"/>
            </w:rPr>
            <w:t>Olk</w:t>
          </w:r>
          <w:proofErr w:type="spellEnd"/>
          <w:r>
            <w:rPr>
              <w:rFonts w:eastAsia="Times New Roman"/>
            </w:rPr>
            <w:t xml:space="preserve">, et al. 2017. Maximum soil organic carbon storage in Midwest U.S. cropping systems when crops are optimally </w:t>
          </w:r>
          <w:proofErr w:type="gramStart"/>
          <w:r>
            <w:rPr>
              <w:rFonts w:eastAsia="Times New Roman"/>
            </w:rPr>
            <w:t>nitrogen-fertilized</w:t>
          </w:r>
          <w:proofErr w:type="gramEnd"/>
          <w:r>
            <w:rPr>
              <w:rFonts w:eastAsia="Times New Roman"/>
            </w:rPr>
            <w:t xml:space="preserve">. PLOS ONE 12(3): e0172293. </w:t>
          </w:r>
          <w:proofErr w:type="spellStart"/>
          <w:r>
            <w:rPr>
              <w:rFonts w:eastAsia="Times New Roman"/>
            </w:rPr>
            <w:t>doi</w:t>
          </w:r>
          <w:proofErr w:type="spellEnd"/>
          <w:r>
            <w:rPr>
              <w:rFonts w:eastAsia="Times New Roman"/>
            </w:rPr>
            <w:t>: 10.1371/JOURNAL.PONE.0172293.</w:t>
          </w:r>
        </w:p>
        <w:p w14:paraId="74764289" w14:textId="77777777" w:rsidR="009E5F02" w:rsidRDefault="009E5F02">
          <w:pPr>
            <w:autoSpaceDE w:val="0"/>
            <w:autoSpaceDN w:val="0"/>
            <w:ind w:hanging="480"/>
            <w:divId w:val="125389636"/>
            <w:rPr>
              <w:rFonts w:eastAsia="Times New Roman"/>
            </w:rPr>
          </w:pPr>
          <w:r>
            <w:rPr>
              <w:rFonts w:eastAsia="Times New Roman"/>
            </w:rPr>
            <w:t xml:space="preserve">Porter, P.M., J.G. Lauer, W.E. </w:t>
          </w:r>
          <w:proofErr w:type="spellStart"/>
          <w:r>
            <w:rPr>
              <w:rFonts w:eastAsia="Times New Roman"/>
            </w:rPr>
            <w:t>Lueschen</w:t>
          </w:r>
          <w:proofErr w:type="spellEnd"/>
          <w:r>
            <w:rPr>
              <w:rFonts w:eastAsia="Times New Roman"/>
            </w:rPr>
            <w:t xml:space="preserve">, J.H. Ford, T.R. </w:t>
          </w:r>
          <w:proofErr w:type="spellStart"/>
          <w:r>
            <w:rPr>
              <w:rFonts w:eastAsia="Times New Roman"/>
            </w:rPr>
            <w:t>Hoverstad</w:t>
          </w:r>
          <w:proofErr w:type="spellEnd"/>
          <w:r>
            <w:rPr>
              <w:rFonts w:eastAsia="Times New Roman"/>
            </w:rPr>
            <w:t xml:space="preserve">, et al. 1997. Environment affects the corn and soybean rotation effect. Agronomy Journal 89(3): 441–448. </w:t>
          </w:r>
          <w:proofErr w:type="spellStart"/>
          <w:r>
            <w:rPr>
              <w:rFonts w:eastAsia="Times New Roman"/>
            </w:rPr>
            <w:t>doi</w:t>
          </w:r>
          <w:proofErr w:type="spellEnd"/>
          <w:r>
            <w:rPr>
              <w:rFonts w:eastAsia="Times New Roman"/>
            </w:rPr>
            <w:t>: 10.2134/agronj1997.00021962008900030012x.</w:t>
          </w:r>
        </w:p>
        <w:p w14:paraId="77E36AE4" w14:textId="77777777" w:rsidR="009E5F02" w:rsidRDefault="009E5F02">
          <w:pPr>
            <w:autoSpaceDE w:val="0"/>
            <w:autoSpaceDN w:val="0"/>
            <w:ind w:hanging="480"/>
            <w:divId w:val="486482338"/>
            <w:rPr>
              <w:rFonts w:eastAsia="Times New Roman"/>
            </w:rPr>
          </w:pPr>
          <w:proofErr w:type="spellStart"/>
          <w:r>
            <w:rPr>
              <w:rFonts w:eastAsia="Times New Roman"/>
            </w:rPr>
            <w:t>Puntel</w:t>
          </w:r>
          <w:proofErr w:type="spellEnd"/>
          <w:r>
            <w:rPr>
              <w:rFonts w:eastAsia="Times New Roman"/>
            </w:rPr>
            <w:t xml:space="preserve">, L.A., J.E. Sawyer, D.W. Barker, R. </w:t>
          </w:r>
          <w:proofErr w:type="spellStart"/>
          <w:r>
            <w:rPr>
              <w:rFonts w:eastAsia="Times New Roman"/>
            </w:rPr>
            <w:t>Dietzel</w:t>
          </w:r>
          <w:proofErr w:type="spellEnd"/>
          <w:r>
            <w:rPr>
              <w:rFonts w:eastAsia="Times New Roman"/>
            </w:rPr>
            <w:t xml:space="preserve">, H. </w:t>
          </w:r>
          <w:proofErr w:type="spellStart"/>
          <w:r>
            <w:rPr>
              <w:rFonts w:eastAsia="Times New Roman"/>
            </w:rPr>
            <w:t>Poffenbarger</w:t>
          </w:r>
          <w:proofErr w:type="spellEnd"/>
          <w:r>
            <w:rPr>
              <w:rFonts w:eastAsia="Times New Roman"/>
            </w:rPr>
            <w:t xml:space="preserve">, et al. 2016. Modeling Long-Term Corn Yield Response to Nitrogen Rate and Crop Rotation. Frontiers in Plant Science 0(November 2016): 1630. </w:t>
          </w:r>
          <w:proofErr w:type="spellStart"/>
          <w:r>
            <w:rPr>
              <w:rFonts w:eastAsia="Times New Roman"/>
            </w:rPr>
            <w:t>doi</w:t>
          </w:r>
          <w:proofErr w:type="spellEnd"/>
          <w:r>
            <w:rPr>
              <w:rFonts w:eastAsia="Times New Roman"/>
            </w:rPr>
            <w:t>: 10.3389/FPLS.2016.01630.</w:t>
          </w:r>
        </w:p>
        <w:p w14:paraId="6A88A709" w14:textId="77777777" w:rsidR="009E5F02" w:rsidRDefault="009E5F02">
          <w:pPr>
            <w:autoSpaceDE w:val="0"/>
            <w:autoSpaceDN w:val="0"/>
            <w:ind w:hanging="480"/>
            <w:divId w:val="1172263116"/>
            <w:rPr>
              <w:rFonts w:eastAsia="Times New Roman"/>
            </w:rPr>
          </w:pPr>
          <w:r>
            <w:rPr>
              <w:rFonts w:eastAsia="Times New Roman"/>
            </w:rPr>
            <w:t>R Core Team. R: A language and environment for statistical computing. R Foundation for Statistical Computing, Vienna, Austria.</w:t>
          </w:r>
        </w:p>
        <w:p w14:paraId="177CE800" w14:textId="77777777" w:rsidR="009E5F02" w:rsidRDefault="009E5F02">
          <w:pPr>
            <w:autoSpaceDE w:val="0"/>
            <w:autoSpaceDN w:val="0"/>
            <w:ind w:hanging="480"/>
            <w:divId w:val="828715844"/>
            <w:rPr>
              <w:rFonts w:eastAsia="Times New Roman"/>
            </w:rPr>
          </w:pPr>
          <w:r>
            <w:rPr>
              <w:rFonts w:eastAsia="Times New Roman"/>
            </w:rPr>
            <w:t xml:space="preserve">Rao, M.R., and M.N. </w:t>
          </w:r>
          <w:proofErr w:type="spellStart"/>
          <w:r>
            <w:rPr>
              <w:rFonts w:eastAsia="Times New Roman"/>
            </w:rPr>
            <w:t>Mathuva</w:t>
          </w:r>
          <w:proofErr w:type="spellEnd"/>
          <w:r>
            <w:rPr>
              <w:rFonts w:eastAsia="Times New Roman"/>
            </w:rPr>
            <w:t xml:space="preserve">. 2000. Legumes for improving maize yields and income in semi-arid Kenya. Agriculture, Ecosystems &amp; Environment 78(2): 123–137. </w:t>
          </w:r>
          <w:proofErr w:type="spellStart"/>
          <w:r>
            <w:rPr>
              <w:rFonts w:eastAsia="Times New Roman"/>
            </w:rPr>
            <w:t>doi</w:t>
          </w:r>
          <w:proofErr w:type="spellEnd"/>
          <w:r>
            <w:rPr>
              <w:rFonts w:eastAsia="Times New Roman"/>
            </w:rPr>
            <w:t>: 10.1016/S0167-8809(99)00125-5.</w:t>
          </w:r>
        </w:p>
        <w:p w14:paraId="2DDD18C6" w14:textId="77777777" w:rsidR="009E5F02" w:rsidRDefault="009E5F02">
          <w:pPr>
            <w:autoSpaceDE w:val="0"/>
            <w:autoSpaceDN w:val="0"/>
            <w:ind w:hanging="480"/>
            <w:divId w:val="1219441879"/>
            <w:rPr>
              <w:rFonts w:eastAsia="Times New Roman"/>
            </w:rPr>
          </w:pPr>
          <w:r>
            <w:rPr>
              <w:rFonts w:eastAsia="Times New Roman"/>
            </w:rPr>
            <w:t xml:space="preserve">Robertson, A., and G.P. </w:t>
          </w:r>
          <w:proofErr w:type="spellStart"/>
          <w:r>
            <w:rPr>
              <w:rFonts w:eastAsia="Times New Roman"/>
            </w:rPr>
            <w:t>Munkvold</w:t>
          </w:r>
          <w:proofErr w:type="spellEnd"/>
          <w:r>
            <w:rPr>
              <w:rFonts w:eastAsia="Times New Roman"/>
            </w:rPr>
            <w:t>. 2007a. Potential disease problems in corn following corn. Integrated Crop Management News. 1166. https://lib.dr.iastate.edu/cropnews/1166.</w:t>
          </w:r>
        </w:p>
        <w:p w14:paraId="160C366E" w14:textId="77777777" w:rsidR="009E5F02" w:rsidRDefault="009E5F02">
          <w:pPr>
            <w:autoSpaceDE w:val="0"/>
            <w:autoSpaceDN w:val="0"/>
            <w:ind w:hanging="480"/>
            <w:divId w:val="732046756"/>
            <w:rPr>
              <w:rFonts w:eastAsia="Times New Roman"/>
            </w:rPr>
          </w:pPr>
          <w:r>
            <w:rPr>
              <w:rFonts w:eastAsia="Times New Roman"/>
            </w:rPr>
            <w:t xml:space="preserve">Robertson, A., and G.P. </w:t>
          </w:r>
          <w:proofErr w:type="spellStart"/>
          <w:r>
            <w:rPr>
              <w:rFonts w:eastAsia="Times New Roman"/>
            </w:rPr>
            <w:t>Munkvold</w:t>
          </w:r>
          <w:proofErr w:type="spellEnd"/>
          <w:r>
            <w:rPr>
              <w:rFonts w:eastAsia="Times New Roman"/>
            </w:rPr>
            <w:t xml:space="preserve">. 2007b. Disease management in corn-following-corn fields. Integrated Crop Management News. </w:t>
          </w:r>
          <w:proofErr w:type="gramStart"/>
          <w:r>
            <w:rPr>
              <w:rFonts w:eastAsia="Times New Roman"/>
            </w:rPr>
            <w:t>1156. :</w:t>
          </w:r>
          <w:proofErr w:type="gramEnd"/>
          <w:r>
            <w:rPr>
              <w:rFonts w:eastAsia="Times New Roman"/>
            </w:rPr>
            <w:t xml:space="preserve"> 4–5. https://lib.dr.iastate.edu/cropnews/1156.</w:t>
          </w:r>
        </w:p>
        <w:p w14:paraId="6D90CCE9" w14:textId="77777777" w:rsidR="009E5F02" w:rsidRDefault="009E5F02">
          <w:pPr>
            <w:autoSpaceDE w:val="0"/>
            <w:autoSpaceDN w:val="0"/>
            <w:ind w:hanging="480"/>
            <w:divId w:val="142016597"/>
            <w:rPr>
              <w:rFonts w:eastAsia="Times New Roman"/>
            </w:rPr>
          </w:pPr>
          <w:r>
            <w:rPr>
              <w:rFonts w:eastAsia="Times New Roman"/>
            </w:rPr>
            <w:t>Sawyer, J., E. Nafziger, G. Randall, L. Bundy, and G. Rehm. 2006. Concepts and rationale for regional nitrogen rate guidelines for corn. Iowa State University Extension. https://lib.dr.iastate.edu/cgi/viewcontent.cgi?article=1103&amp;context=extension_pubs (accessed 17 February 2019).</w:t>
          </w:r>
        </w:p>
        <w:p w14:paraId="6711F443" w14:textId="77777777" w:rsidR="009E5F02" w:rsidRDefault="009E5F02">
          <w:pPr>
            <w:autoSpaceDE w:val="0"/>
            <w:autoSpaceDN w:val="0"/>
            <w:ind w:hanging="480"/>
            <w:divId w:val="1129741560"/>
            <w:rPr>
              <w:rFonts w:eastAsia="Times New Roman"/>
            </w:rPr>
          </w:pPr>
          <w:r>
            <w:rPr>
              <w:rFonts w:eastAsia="Times New Roman"/>
            </w:rPr>
            <w:t xml:space="preserve">Seifert, C.A., M.J. Roberts, and D.B. Lobell. 2017. Continuous corn and soybean yield penalties across hundreds of thousands of fields. Agronomy Journal 109(2): 541–548. </w:t>
          </w:r>
          <w:proofErr w:type="spellStart"/>
          <w:r>
            <w:rPr>
              <w:rFonts w:eastAsia="Times New Roman"/>
            </w:rPr>
            <w:t>doi</w:t>
          </w:r>
          <w:proofErr w:type="spellEnd"/>
          <w:r>
            <w:rPr>
              <w:rFonts w:eastAsia="Times New Roman"/>
            </w:rPr>
            <w:t>: 10.2134/agronj2016.03.0134.</w:t>
          </w:r>
        </w:p>
        <w:p w14:paraId="36D4A4A7" w14:textId="77777777" w:rsidR="009E5F02" w:rsidRDefault="009E5F02">
          <w:pPr>
            <w:autoSpaceDE w:val="0"/>
            <w:autoSpaceDN w:val="0"/>
            <w:ind w:hanging="480"/>
            <w:divId w:val="1699239822"/>
            <w:rPr>
              <w:rFonts w:eastAsia="Times New Roman"/>
            </w:rPr>
          </w:pPr>
          <w:r>
            <w:rPr>
              <w:rFonts w:eastAsia="Times New Roman"/>
            </w:rPr>
            <w:t xml:space="preserve">Shen, Y., N. McLaughlin, X. Zhang, M. Xu, and A. Liang. 2018. Effect of tillage and crop residue on soil temperature following planting for a Black soil in Northeast China. Scientific Reports 2018 8:1 8(1): 1–9. </w:t>
          </w:r>
          <w:proofErr w:type="spellStart"/>
          <w:r>
            <w:rPr>
              <w:rFonts w:eastAsia="Times New Roman"/>
            </w:rPr>
            <w:t>doi</w:t>
          </w:r>
          <w:proofErr w:type="spellEnd"/>
          <w:r>
            <w:rPr>
              <w:rFonts w:eastAsia="Times New Roman"/>
            </w:rPr>
            <w:t>: 10.1038/s41598-018-22822-8.</w:t>
          </w:r>
        </w:p>
        <w:p w14:paraId="16BD6D3E" w14:textId="77777777" w:rsidR="009E5F02" w:rsidRDefault="009E5F02">
          <w:pPr>
            <w:autoSpaceDE w:val="0"/>
            <w:autoSpaceDN w:val="0"/>
            <w:ind w:hanging="480"/>
            <w:divId w:val="67967656"/>
            <w:rPr>
              <w:rFonts w:eastAsia="Times New Roman"/>
            </w:rPr>
          </w:pPr>
          <w:r>
            <w:rPr>
              <w:rFonts w:eastAsia="Times New Roman"/>
            </w:rPr>
            <w:t xml:space="preserve">Silva, J.V., and K.E. </w:t>
          </w:r>
          <w:proofErr w:type="spellStart"/>
          <w:r>
            <w:rPr>
              <w:rFonts w:eastAsia="Times New Roman"/>
            </w:rPr>
            <w:t>Giller</w:t>
          </w:r>
          <w:proofErr w:type="spellEnd"/>
          <w:r>
            <w:rPr>
              <w:rFonts w:eastAsia="Times New Roman"/>
            </w:rPr>
            <w:t xml:space="preserve">. 2021. Grand challenges for the 21st century: what crop models can and can’t (yet) do. The Journal of Agricultural Science: 1–12. </w:t>
          </w:r>
          <w:proofErr w:type="spellStart"/>
          <w:r>
            <w:rPr>
              <w:rFonts w:eastAsia="Times New Roman"/>
            </w:rPr>
            <w:t>doi</w:t>
          </w:r>
          <w:proofErr w:type="spellEnd"/>
          <w:r>
            <w:rPr>
              <w:rFonts w:eastAsia="Times New Roman"/>
            </w:rPr>
            <w:t>: 10.1017/S0021859621000150.</w:t>
          </w:r>
        </w:p>
        <w:p w14:paraId="7C149D71" w14:textId="77777777" w:rsidR="009E5F02" w:rsidRDefault="009E5F02">
          <w:pPr>
            <w:autoSpaceDE w:val="0"/>
            <w:autoSpaceDN w:val="0"/>
            <w:ind w:hanging="480"/>
            <w:divId w:val="674577821"/>
            <w:rPr>
              <w:rFonts w:eastAsia="Times New Roman"/>
            </w:rPr>
          </w:pPr>
          <w:r>
            <w:rPr>
              <w:rFonts w:eastAsia="Times New Roman"/>
            </w:rPr>
            <w:lastRenderedPageBreak/>
            <w:t>Soil Survey, N.R.C. Service, and U.S.D. of Agriculture. 2018. SSURGO. Soil Survey Geographic (SSURGO) Database. https://www.nrcs.usda.gov/wps/portal/nrcs/detail/soils/survey/office/ssr12/tr/?cid=nrcs142p2_010596 (accessed 19 September 2002).</w:t>
          </w:r>
        </w:p>
        <w:p w14:paraId="3DE8E18D" w14:textId="77777777" w:rsidR="009E5F02" w:rsidRDefault="009E5F02">
          <w:pPr>
            <w:autoSpaceDE w:val="0"/>
            <w:autoSpaceDN w:val="0"/>
            <w:ind w:hanging="480"/>
            <w:divId w:val="1120681373"/>
            <w:rPr>
              <w:rFonts w:eastAsia="Times New Roman"/>
            </w:rPr>
          </w:pPr>
          <w:r>
            <w:rPr>
              <w:rFonts w:eastAsia="Times New Roman"/>
            </w:rPr>
            <w:t xml:space="preserve">Stanger, T.F., and J.G. Lauer. 2008. Corn Grain Yield Response to Crop Rotation and Nitrogen over 35 Years. Agronomy Journal 100(3): 643–650. </w:t>
          </w:r>
          <w:proofErr w:type="spellStart"/>
          <w:r>
            <w:rPr>
              <w:rFonts w:eastAsia="Times New Roman"/>
            </w:rPr>
            <w:t>doi</w:t>
          </w:r>
          <w:proofErr w:type="spellEnd"/>
          <w:r>
            <w:rPr>
              <w:rFonts w:eastAsia="Times New Roman"/>
            </w:rPr>
            <w:t>: 10.2134/AGRONJ2007.0280.</w:t>
          </w:r>
        </w:p>
        <w:p w14:paraId="2A21AE79" w14:textId="77777777" w:rsidR="009E5F02" w:rsidRDefault="009E5F02">
          <w:pPr>
            <w:autoSpaceDE w:val="0"/>
            <w:autoSpaceDN w:val="0"/>
            <w:ind w:hanging="480"/>
            <w:divId w:val="1124420838"/>
            <w:rPr>
              <w:rFonts w:eastAsia="Times New Roman"/>
            </w:rPr>
          </w:pPr>
          <w:r>
            <w:rPr>
              <w:rFonts w:eastAsia="Times New Roman"/>
            </w:rPr>
            <w:t xml:space="preserve">Stoffel, M.A., S. Nakagawa, and H. </w:t>
          </w:r>
          <w:proofErr w:type="spellStart"/>
          <w:r>
            <w:rPr>
              <w:rFonts w:eastAsia="Times New Roman"/>
            </w:rPr>
            <w:t>Schielzeth</w:t>
          </w:r>
          <w:proofErr w:type="spellEnd"/>
          <w:r>
            <w:rPr>
              <w:rFonts w:eastAsia="Times New Roman"/>
            </w:rPr>
            <w:t xml:space="preserve">. 2017. </w:t>
          </w:r>
          <w:proofErr w:type="spellStart"/>
          <w:r>
            <w:rPr>
              <w:rFonts w:eastAsia="Times New Roman"/>
            </w:rPr>
            <w:t>rptR</w:t>
          </w:r>
          <w:proofErr w:type="spellEnd"/>
          <w:r>
            <w:rPr>
              <w:rFonts w:eastAsia="Times New Roman"/>
            </w:rPr>
            <w:t xml:space="preserve">: repeatability estimation and variance decomposition by generalized linear mixed-effects models. Methods in Ecology and Evolution 8(11): 1639–1644. </w:t>
          </w:r>
          <w:proofErr w:type="spellStart"/>
          <w:r>
            <w:rPr>
              <w:rFonts w:eastAsia="Times New Roman"/>
            </w:rPr>
            <w:t>doi</w:t>
          </w:r>
          <w:proofErr w:type="spellEnd"/>
          <w:r>
            <w:rPr>
              <w:rFonts w:eastAsia="Times New Roman"/>
            </w:rPr>
            <w:t>: 10.1111/2041-210X.12797.</w:t>
          </w:r>
        </w:p>
        <w:p w14:paraId="692F2009" w14:textId="77777777" w:rsidR="009E5F02" w:rsidRDefault="009E5F02">
          <w:pPr>
            <w:autoSpaceDE w:val="0"/>
            <w:autoSpaceDN w:val="0"/>
            <w:ind w:hanging="480"/>
            <w:divId w:val="750977555"/>
            <w:rPr>
              <w:rFonts w:eastAsia="Times New Roman"/>
            </w:rPr>
          </w:pPr>
          <w:r>
            <w:rPr>
              <w:rFonts w:eastAsia="Times New Roman"/>
            </w:rPr>
            <w:t xml:space="preserve">Tomer, M.D., D.E. James, and C.M.J. Sandoval-Green. 2017. Agricultural Conservation Planning Framework: 3. Land Use and Field Boundary Database Development and Structure. Journal of Environmental Quality 46(3): 676–686. </w:t>
          </w:r>
          <w:proofErr w:type="spellStart"/>
          <w:r>
            <w:rPr>
              <w:rFonts w:eastAsia="Times New Roman"/>
            </w:rPr>
            <w:t>doi</w:t>
          </w:r>
          <w:proofErr w:type="spellEnd"/>
          <w:r>
            <w:rPr>
              <w:rFonts w:eastAsia="Times New Roman"/>
            </w:rPr>
            <w:t>: 10.2134/JEQ2016.09.0363.</w:t>
          </w:r>
        </w:p>
        <w:p w14:paraId="4FECEF6E" w14:textId="77777777" w:rsidR="009E5F02" w:rsidRDefault="009E5F02">
          <w:pPr>
            <w:autoSpaceDE w:val="0"/>
            <w:autoSpaceDN w:val="0"/>
            <w:ind w:hanging="480"/>
            <w:divId w:val="223876603"/>
            <w:rPr>
              <w:rFonts w:eastAsia="Times New Roman"/>
            </w:rPr>
          </w:pPr>
          <w:r>
            <w:rPr>
              <w:rFonts w:eastAsia="Times New Roman"/>
            </w:rPr>
            <w:t>Turco, R.F., M. Bischoff, D.P. Breakwell, and D.R. Griffith. 1990. Contribution of soil-borne bacteria to the rotation effect in corn.</w:t>
          </w:r>
        </w:p>
        <w:p w14:paraId="4FAA39F5" w14:textId="77777777" w:rsidR="009E5F02" w:rsidRDefault="009E5F02">
          <w:pPr>
            <w:autoSpaceDE w:val="0"/>
            <w:autoSpaceDN w:val="0"/>
            <w:ind w:hanging="480"/>
            <w:divId w:val="1039355177"/>
            <w:rPr>
              <w:rFonts w:eastAsia="Times New Roman"/>
            </w:rPr>
          </w:pPr>
          <w:r>
            <w:rPr>
              <w:rFonts w:eastAsia="Times New Roman"/>
            </w:rPr>
            <w:t xml:space="preserve">Varvel, G.E. 2000. Crop Rotation and Nitrogen Effects on Normalized Grain Yields in a Long-Term Study. Agronomy Journal 92(5): 938–941. </w:t>
          </w:r>
          <w:proofErr w:type="spellStart"/>
          <w:r>
            <w:rPr>
              <w:rFonts w:eastAsia="Times New Roman"/>
            </w:rPr>
            <w:t>doi</w:t>
          </w:r>
          <w:proofErr w:type="spellEnd"/>
          <w:r>
            <w:rPr>
              <w:rFonts w:eastAsia="Times New Roman"/>
            </w:rPr>
            <w:t>: 10.2134/AGRONJ2000.925938X.</w:t>
          </w:r>
        </w:p>
        <w:p w14:paraId="507E5487" w14:textId="77777777" w:rsidR="009E5F02" w:rsidRDefault="009E5F02">
          <w:pPr>
            <w:autoSpaceDE w:val="0"/>
            <w:autoSpaceDN w:val="0"/>
            <w:ind w:hanging="480"/>
            <w:divId w:val="1311209797"/>
            <w:rPr>
              <w:rFonts w:eastAsia="Times New Roman"/>
            </w:rPr>
          </w:pPr>
          <w:proofErr w:type="spellStart"/>
          <w:r>
            <w:rPr>
              <w:rFonts w:eastAsia="Times New Roman"/>
            </w:rPr>
            <w:t>Vasileiadis</w:t>
          </w:r>
          <w:proofErr w:type="spellEnd"/>
          <w:r>
            <w:rPr>
              <w:rFonts w:eastAsia="Times New Roman"/>
            </w:rPr>
            <w:t xml:space="preserve">, V.P., A.C. </w:t>
          </w:r>
          <w:proofErr w:type="spellStart"/>
          <w:r>
            <w:rPr>
              <w:rFonts w:eastAsia="Times New Roman"/>
            </w:rPr>
            <w:t>Moonen</w:t>
          </w:r>
          <w:proofErr w:type="spellEnd"/>
          <w:r>
            <w:rPr>
              <w:rFonts w:eastAsia="Times New Roman"/>
            </w:rPr>
            <w:t xml:space="preserve">, M. </w:t>
          </w:r>
          <w:proofErr w:type="spellStart"/>
          <w:r>
            <w:rPr>
              <w:rFonts w:eastAsia="Times New Roman"/>
            </w:rPr>
            <w:t>Sattin</w:t>
          </w:r>
          <w:proofErr w:type="spellEnd"/>
          <w:r>
            <w:rPr>
              <w:rFonts w:eastAsia="Times New Roman"/>
            </w:rPr>
            <w:t xml:space="preserve">, S. Otto, X. Pons, et al. 2013. Sustainability of European maize-based cropping systems: Economic, </w:t>
          </w:r>
          <w:proofErr w:type="gramStart"/>
          <w:r>
            <w:rPr>
              <w:rFonts w:eastAsia="Times New Roman"/>
            </w:rPr>
            <w:t>environmental</w:t>
          </w:r>
          <w:proofErr w:type="gramEnd"/>
          <w:r>
            <w:rPr>
              <w:rFonts w:eastAsia="Times New Roman"/>
            </w:rPr>
            <w:t xml:space="preserve"> and social assessment of current and proposed innovative IPM-based systems. European Journal of Agronomy 48: 1–11. </w:t>
          </w:r>
          <w:proofErr w:type="spellStart"/>
          <w:r>
            <w:rPr>
              <w:rFonts w:eastAsia="Times New Roman"/>
            </w:rPr>
            <w:t>doi</w:t>
          </w:r>
          <w:proofErr w:type="spellEnd"/>
          <w:r>
            <w:rPr>
              <w:rFonts w:eastAsia="Times New Roman"/>
            </w:rPr>
            <w:t>: 10.1016/J.EJA.2013.02.001.</w:t>
          </w:r>
        </w:p>
        <w:p w14:paraId="197DA7CC" w14:textId="77777777" w:rsidR="009E5F02" w:rsidRDefault="009E5F02">
          <w:pPr>
            <w:autoSpaceDE w:val="0"/>
            <w:autoSpaceDN w:val="0"/>
            <w:ind w:hanging="480"/>
            <w:divId w:val="1744378088"/>
            <w:rPr>
              <w:rFonts w:eastAsia="Times New Roman"/>
            </w:rPr>
          </w:pPr>
          <w:r>
            <w:rPr>
              <w:rFonts w:eastAsia="Times New Roman"/>
            </w:rPr>
            <w:t>Venables, W., and B. Ripley. 2013. Modern applied statistics with S-PLUS.</w:t>
          </w:r>
        </w:p>
        <w:p w14:paraId="049AEE0B" w14:textId="77777777" w:rsidR="009E5F02" w:rsidRDefault="009E5F02">
          <w:pPr>
            <w:autoSpaceDE w:val="0"/>
            <w:autoSpaceDN w:val="0"/>
            <w:ind w:hanging="480"/>
            <w:divId w:val="2141725458"/>
            <w:rPr>
              <w:rFonts w:eastAsia="Times New Roman"/>
            </w:rPr>
          </w:pPr>
          <w:r>
            <w:rPr>
              <w:rFonts w:eastAsia="Times New Roman"/>
            </w:rPr>
            <w:t xml:space="preserve">Vogel, A.M., and F.E. Below. 2018. Hybrid Selection and Agronomic Management to Lessen the Continuous Corn Yield Penalty. Agronomy 2018, Vol. 8, Page 228 8(10): 228. </w:t>
          </w:r>
          <w:proofErr w:type="spellStart"/>
          <w:r>
            <w:rPr>
              <w:rFonts w:eastAsia="Times New Roman"/>
            </w:rPr>
            <w:t>doi</w:t>
          </w:r>
          <w:proofErr w:type="spellEnd"/>
          <w:r>
            <w:rPr>
              <w:rFonts w:eastAsia="Times New Roman"/>
            </w:rPr>
            <w:t>: 10.3390/AGRONOMY8100228.</w:t>
          </w:r>
        </w:p>
        <w:p w14:paraId="46AAC090" w14:textId="77777777" w:rsidR="009E5F02" w:rsidRDefault="009E5F02">
          <w:pPr>
            <w:autoSpaceDE w:val="0"/>
            <w:autoSpaceDN w:val="0"/>
            <w:ind w:hanging="480"/>
            <w:divId w:val="222759995"/>
            <w:rPr>
              <w:rFonts w:eastAsia="Times New Roman"/>
            </w:rPr>
          </w:pPr>
          <w:r>
            <w:rPr>
              <w:rFonts w:eastAsia="Times New Roman"/>
            </w:rPr>
            <w:t xml:space="preserve">van Wart, J., K.C. </w:t>
          </w:r>
          <w:proofErr w:type="spellStart"/>
          <w:r>
            <w:rPr>
              <w:rFonts w:eastAsia="Times New Roman"/>
            </w:rPr>
            <w:t>Kersebaum</w:t>
          </w:r>
          <w:proofErr w:type="spellEnd"/>
          <w:r>
            <w:rPr>
              <w:rFonts w:eastAsia="Times New Roman"/>
            </w:rPr>
            <w:t xml:space="preserve">, S. Peng, M. Milner, and K.G. </w:t>
          </w:r>
          <w:proofErr w:type="spellStart"/>
          <w:r>
            <w:rPr>
              <w:rFonts w:eastAsia="Times New Roman"/>
            </w:rPr>
            <w:t>Cassman</w:t>
          </w:r>
          <w:proofErr w:type="spellEnd"/>
          <w:r>
            <w:rPr>
              <w:rFonts w:eastAsia="Times New Roman"/>
            </w:rPr>
            <w:t xml:space="preserve">. 2013. Estimating crop yield potential at regional to national scales. Field Crops Research 143: 34–43. </w:t>
          </w:r>
          <w:proofErr w:type="spellStart"/>
          <w:r>
            <w:rPr>
              <w:rFonts w:eastAsia="Times New Roman"/>
            </w:rPr>
            <w:t>doi</w:t>
          </w:r>
          <w:proofErr w:type="spellEnd"/>
          <w:r>
            <w:rPr>
              <w:rFonts w:eastAsia="Times New Roman"/>
            </w:rPr>
            <w:t>: 10.1016/J.FCR.2012.11.018.</w:t>
          </w:r>
        </w:p>
        <w:p w14:paraId="1FAA205E" w14:textId="77777777" w:rsidR="009E5F02" w:rsidRDefault="009E5F02">
          <w:pPr>
            <w:autoSpaceDE w:val="0"/>
            <w:autoSpaceDN w:val="0"/>
            <w:ind w:hanging="480"/>
            <w:divId w:val="1047795193"/>
            <w:rPr>
              <w:rFonts w:eastAsia="Times New Roman"/>
            </w:rPr>
          </w:pPr>
          <w:r>
            <w:rPr>
              <w:rFonts w:eastAsia="Times New Roman"/>
            </w:rPr>
            <w:t xml:space="preserve">Wickham, H., M. </w:t>
          </w:r>
          <w:proofErr w:type="spellStart"/>
          <w:r>
            <w:rPr>
              <w:rFonts w:eastAsia="Times New Roman"/>
            </w:rPr>
            <w:t>Averick</w:t>
          </w:r>
          <w:proofErr w:type="spellEnd"/>
          <w:r>
            <w:rPr>
              <w:rFonts w:eastAsia="Times New Roman"/>
            </w:rPr>
            <w:t xml:space="preserve">, J. Bryan, W. Chang, L. McGowan, et al. 2019. Welcome to the </w:t>
          </w:r>
          <w:proofErr w:type="spellStart"/>
          <w:r>
            <w:rPr>
              <w:rFonts w:eastAsia="Times New Roman"/>
            </w:rPr>
            <w:t>Tidyverse</w:t>
          </w:r>
          <w:proofErr w:type="spellEnd"/>
          <w:r>
            <w:rPr>
              <w:rFonts w:eastAsia="Times New Roman"/>
            </w:rPr>
            <w:t xml:space="preserve">. Journal of </w:t>
          </w:r>
          <w:proofErr w:type="gramStart"/>
          <w:r>
            <w:rPr>
              <w:rFonts w:eastAsia="Times New Roman"/>
            </w:rPr>
            <w:t>Open Source</w:t>
          </w:r>
          <w:proofErr w:type="gramEnd"/>
          <w:r>
            <w:rPr>
              <w:rFonts w:eastAsia="Times New Roman"/>
            </w:rPr>
            <w:t xml:space="preserve"> Software 4(43): 1686. </w:t>
          </w:r>
          <w:proofErr w:type="spellStart"/>
          <w:r>
            <w:rPr>
              <w:rFonts w:eastAsia="Times New Roman"/>
            </w:rPr>
            <w:t>doi</w:t>
          </w:r>
          <w:proofErr w:type="spellEnd"/>
          <w:r>
            <w:rPr>
              <w:rFonts w:eastAsia="Times New Roman"/>
            </w:rPr>
            <w:t>: 10.21105/joss.01686.</w:t>
          </w:r>
        </w:p>
        <w:p w14:paraId="5CA877A2" w14:textId="77777777" w:rsidR="009E5F02" w:rsidRDefault="009E5F02">
          <w:pPr>
            <w:autoSpaceDE w:val="0"/>
            <w:autoSpaceDN w:val="0"/>
            <w:ind w:hanging="480"/>
            <w:divId w:val="2037197105"/>
            <w:rPr>
              <w:rFonts w:eastAsia="Times New Roman"/>
            </w:rPr>
          </w:pPr>
          <w:r>
            <w:rPr>
              <w:rFonts w:eastAsia="Times New Roman"/>
            </w:rPr>
            <w:t xml:space="preserve">Wood, S.N. 2011. Fast stable restricted maximum likelihood and marginal likelihood estimation of semiparametric generalized linear models. Journal of the Royal Statistical Society. Series B: Statistical Methodology 73(1): 3–36. </w:t>
          </w:r>
          <w:proofErr w:type="spellStart"/>
          <w:r>
            <w:rPr>
              <w:rFonts w:eastAsia="Times New Roman"/>
            </w:rPr>
            <w:t>doi</w:t>
          </w:r>
          <w:proofErr w:type="spellEnd"/>
          <w:r>
            <w:rPr>
              <w:rFonts w:eastAsia="Times New Roman"/>
            </w:rPr>
            <w:t>: 10.1111/J.1467-9868.2010.</w:t>
          </w:r>
          <w:proofErr w:type="gramStart"/>
          <w:r>
            <w:rPr>
              <w:rFonts w:eastAsia="Times New Roman"/>
            </w:rPr>
            <w:t>00749.X.</w:t>
          </w:r>
          <w:proofErr w:type="gramEnd"/>
        </w:p>
        <w:p w14:paraId="4602789D" w14:textId="77777777" w:rsidR="009E5F02" w:rsidRDefault="009E5F02">
          <w:pPr>
            <w:autoSpaceDE w:val="0"/>
            <w:autoSpaceDN w:val="0"/>
            <w:ind w:hanging="480"/>
            <w:divId w:val="1513254804"/>
            <w:rPr>
              <w:rFonts w:eastAsia="Times New Roman"/>
            </w:rPr>
          </w:pPr>
          <w:proofErr w:type="spellStart"/>
          <w:r>
            <w:rPr>
              <w:rFonts w:eastAsia="Times New Roman"/>
            </w:rPr>
            <w:t>Zar</w:t>
          </w:r>
          <w:proofErr w:type="spellEnd"/>
          <w:r>
            <w:rPr>
              <w:rFonts w:eastAsia="Times New Roman"/>
            </w:rPr>
            <w:t xml:space="preserve">, J.H. 1972. Significance testing of the spearman rank correlation coefficient. Journal of the American Statistical Association 67(339): 578–580. </w:t>
          </w:r>
          <w:proofErr w:type="spellStart"/>
          <w:r>
            <w:rPr>
              <w:rFonts w:eastAsia="Times New Roman"/>
            </w:rPr>
            <w:t>doi</w:t>
          </w:r>
          <w:proofErr w:type="spellEnd"/>
          <w:r>
            <w:rPr>
              <w:rFonts w:eastAsia="Times New Roman"/>
            </w:rPr>
            <w:t>: 10.1080/01621459.1972.10481251.</w:t>
          </w:r>
        </w:p>
        <w:p w14:paraId="3776DF8C" w14:textId="67D9F50D" w:rsidR="009E5F02" w:rsidRPr="009E5F02" w:rsidRDefault="009E5F02" w:rsidP="009E5F02">
          <w:r>
            <w:rPr>
              <w:rFonts w:eastAsia="Times New Roman"/>
            </w:rPr>
            <w:t> </w:t>
          </w:r>
        </w:p>
      </w:sdtContent>
    </w:sdt>
    <w:p w14:paraId="00475685" w14:textId="77777777" w:rsidR="0045458B" w:rsidRPr="0045458B" w:rsidRDefault="0045458B" w:rsidP="0045458B"/>
    <w:sectPr w:rsidR="0045458B" w:rsidRPr="00454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otirios Archontoulis" w:date="2021-07-11T15:39:00Z" w:initials="AS[">
    <w:p w14:paraId="4E9335DC" w14:textId="77777777" w:rsidR="007E45D5" w:rsidRDefault="007E45D5" w:rsidP="007366F1">
      <w:pPr>
        <w:pStyle w:val="CommentText"/>
      </w:pPr>
      <w:r>
        <w:rPr>
          <w:rStyle w:val="CommentReference"/>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4" w:author="Mitch Baum" w:date="2021-07-15T12:49:00Z" w:initials="MB">
    <w:p w14:paraId="008620A0" w14:textId="77777777" w:rsidR="007E45D5" w:rsidRDefault="007E45D5" w:rsidP="00601DC9">
      <w:pPr>
        <w:pStyle w:val="CommentText"/>
      </w:pPr>
      <w:r>
        <w:rPr>
          <w:rStyle w:val="CommentReference"/>
        </w:rPr>
        <w:annotationRef/>
      </w:r>
      <w:r>
        <w:t>I will attach a figure showing this. I tried to replicate your style of making figures, so let me know if you want anything changed.</w:t>
      </w:r>
    </w:p>
  </w:comment>
  <w:comment w:id="5" w:author="Sotirios Archontoulis" w:date="2021-07-11T12:28:00Z" w:initials="AS[">
    <w:p w14:paraId="349E5C96" w14:textId="77777777" w:rsidR="007E45D5" w:rsidRDefault="007E45D5" w:rsidP="004A2036">
      <w:pPr>
        <w:pStyle w:val="CommentText"/>
      </w:pPr>
      <w:r>
        <w:rPr>
          <w:rStyle w:val="CommentReference"/>
        </w:rPr>
        <w:annotationRef/>
      </w:r>
      <w:r>
        <w:t>I think it will be better having this after the stat section</w:t>
      </w:r>
    </w:p>
    <w:p w14:paraId="3A52C4C1" w14:textId="77777777" w:rsidR="007E45D5" w:rsidRDefault="007E45D5" w:rsidP="004A2036">
      <w:pPr>
        <w:pStyle w:val="CommentText"/>
      </w:pPr>
    </w:p>
    <w:p w14:paraId="1452F26D" w14:textId="77777777" w:rsidR="007E45D5" w:rsidRDefault="007E45D5" w:rsidP="004A2036">
      <w:pPr>
        <w:pStyle w:val="CommentText"/>
      </w:pPr>
      <w:r>
        <w:t xml:space="preserve">The </w:t>
      </w:r>
      <w:proofErr w:type="spellStart"/>
      <w:r>
        <w:t>apsim</w:t>
      </w:r>
      <w:proofErr w:type="spellEnd"/>
      <w:r>
        <w:t xml:space="preserve"> modeling section reads well, few edits to be added in the next round</w:t>
      </w:r>
    </w:p>
    <w:p w14:paraId="4D2AF459" w14:textId="77777777" w:rsidR="007E45D5" w:rsidRDefault="007E45D5" w:rsidP="004A2036">
      <w:pPr>
        <w:pStyle w:val="CommentText"/>
      </w:pPr>
    </w:p>
    <w:p w14:paraId="03ECCF61" w14:textId="77777777" w:rsidR="007E45D5" w:rsidRDefault="007E45D5" w:rsidP="004A2036">
      <w:pPr>
        <w:pStyle w:val="CommentText"/>
      </w:pPr>
      <w:proofErr w:type="gramStart"/>
      <w:r>
        <w:t>Also</w:t>
      </w:r>
      <w:proofErr w:type="gramEnd"/>
      <w:r>
        <w:t xml:space="preserve"> to say that start analysis informed modeling scenarios, you had a nice conceptual fig I think. </w:t>
      </w:r>
    </w:p>
  </w:comment>
  <w:comment w:id="11" w:author="Sotirios Archontoulis" w:date="2021-07-11T12:46:00Z" w:initials="AS[">
    <w:p w14:paraId="0CBFB37C" w14:textId="77777777" w:rsidR="007E45D5" w:rsidRDefault="007E45D5" w:rsidP="00C41363">
      <w:pPr>
        <w:pStyle w:val="CommentText"/>
      </w:pPr>
      <w:r>
        <w:rPr>
          <w:rStyle w:val="CommentReference"/>
        </w:rPr>
        <w:annotationRef/>
      </w:r>
      <w:r>
        <w:t xml:space="preserve">Check with Gentry et al., 2013 AJ as I think she reported that years in CC contributed towards the CC penalty but not sure. </w:t>
      </w:r>
    </w:p>
  </w:comment>
  <w:comment w:id="12" w:author="Mitch Baum" w:date="2021-07-15T14:10:00Z" w:initials="MB">
    <w:p w14:paraId="31556301" w14:textId="77777777" w:rsidR="007E45D5" w:rsidRDefault="007E45D5" w:rsidP="00601DC9">
      <w:pPr>
        <w:pStyle w:val="CommentText"/>
      </w:pPr>
      <w:r>
        <w:rPr>
          <w:rStyle w:val="CommentReference"/>
        </w:rPr>
        <w:annotationRef/>
      </w:r>
      <w:r>
        <w:t>six?</w:t>
      </w:r>
    </w:p>
  </w:comment>
  <w:comment w:id="14" w:author="Sotirios Archontoulis" w:date="2021-07-11T15:42:00Z" w:initials="AS[">
    <w:p w14:paraId="33C3F7BA" w14:textId="77777777" w:rsidR="007E45D5" w:rsidRDefault="007E45D5" w:rsidP="00AC3C1C">
      <w:pPr>
        <w:pStyle w:val="CommentText"/>
      </w:pPr>
      <w:r>
        <w:rPr>
          <w:rStyle w:val="CommentReference"/>
        </w:rPr>
        <w:annotationRef/>
      </w:r>
      <w:r>
        <w:t>I love this table!</w:t>
      </w:r>
    </w:p>
  </w:comment>
  <w:comment w:id="15" w:author="Mitch Baum" w:date="2021-07-15T11:22:00Z" w:initials="MB">
    <w:p w14:paraId="000376A9" w14:textId="77777777" w:rsidR="007E45D5" w:rsidRDefault="007E45D5" w:rsidP="00601DC9">
      <w:pPr>
        <w:pStyle w:val="CommentText"/>
      </w:pPr>
      <w:r>
        <w:rPr>
          <w:rStyle w:val="CommentReference"/>
        </w:rPr>
        <w:annotationRef/>
      </w:r>
      <w:r>
        <w:t xml:space="preserve">Great table, you might consider add a section with N dynamics between the two rotations. For </w:t>
      </w:r>
      <w:proofErr w:type="gramStart"/>
      <w:r>
        <w:t>instance</w:t>
      </w:r>
      <w:proofErr w:type="gramEnd"/>
      <w:r>
        <w:t xml:space="preserve"> Carpenter-Boggs 2000 found similar Net N mineralized throughout the growing season but CS rotations had greater initial inorganic N. </w:t>
      </w:r>
      <w:proofErr w:type="spellStart"/>
      <w:r>
        <w:t>Andraski</w:t>
      </w:r>
      <w:proofErr w:type="spellEnd"/>
      <w:r>
        <w:t xml:space="preserve"> and Bundy 2008, found lower spring mineralization with greater residue amounts on the soil surface (same reason explained in "Delayed emergence" section), but the loss of spring mineralization could be overcome by increased fertilization. </w:t>
      </w:r>
    </w:p>
  </w:comment>
  <w:comment w:id="19" w:author="Sotirios Archontoulis" w:date="2021-07-11T15:44:00Z" w:initials="AS[">
    <w:p w14:paraId="4D9C7AB2" w14:textId="77777777" w:rsidR="00B547F3" w:rsidRDefault="00B547F3" w:rsidP="00B547F3">
      <w:pPr>
        <w:pStyle w:val="CommentText"/>
      </w:pPr>
      <w:r>
        <w:rPr>
          <w:rStyle w:val="CommentReference"/>
        </w:rPr>
        <w:annotationRef/>
      </w:r>
      <w:r>
        <w:t xml:space="preserve">Great fig, but do you need to have something in the x-axis? Count? </w:t>
      </w:r>
    </w:p>
    <w:p w14:paraId="071BE41F" w14:textId="77777777" w:rsidR="00B547F3" w:rsidRDefault="00B547F3" w:rsidP="00B547F3">
      <w:pPr>
        <w:pStyle w:val="CommentText"/>
      </w:pPr>
    </w:p>
    <w:p w14:paraId="540B2A7D" w14:textId="77777777" w:rsidR="00B547F3" w:rsidRDefault="00B547F3" w:rsidP="00B547F3">
      <w:pPr>
        <w:pStyle w:val="CommentText"/>
      </w:pPr>
      <w:proofErr w:type="gramStart"/>
      <w:r>
        <w:t>Also</w:t>
      </w:r>
      <w:proofErr w:type="gramEnd"/>
      <w:r>
        <w:t xml:space="preserve"> we need a </w:t>
      </w:r>
      <w:proofErr w:type="spellStart"/>
      <w:r>
        <w:t>parag</w:t>
      </w:r>
      <w:proofErr w:type="spellEnd"/>
      <w:r>
        <w:t xml:space="preserve"> on the following</w:t>
      </w:r>
    </w:p>
    <w:p w14:paraId="4B69E436" w14:textId="77777777" w:rsidR="00B547F3" w:rsidRDefault="00B547F3" w:rsidP="00B547F3">
      <w:pPr>
        <w:pStyle w:val="CommentText"/>
      </w:pPr>
      <w:r>
        <w:t xml:space="preserve">Which site years had the highest and which site years had the lowest CC penalty. Then some explanation on the why if possible. </w:t>
      </w:r>
    </w:p>
  </w:comment>
  <w:comment w:id="20" w:author="Virginia Nichols" w:date="2021-07-09T09:10:00Z" w:initials="VN">
    <w:p w14:paraId="655D3D7D" w14:textId="77777777" w:rsidR="007E45D5" w:rsidRDefault="007E45D5">
      <w:pPr>
        <w:pStyle w:val="CommentText"/>
      </w:pPr>
      <w:r>
        <w:rPr>
          <w:rStyle w:val="CommentReference"/>
        </w:rPr>
        <w:annotationRef/>
      </w:r>
      <w:r>
        <w:t xml:space="preserve">This part can become the meat of the paper, but for the dissertation I don’t think I can say anything definitive. </w:t>
      </w:r>
    </w:p>
  </w:comment>
  <w:comment w:id="21" w:author="Virginia Nichols" w:date="2021-07-09T09:10:00Z" w:initials="VN">
    <w:p w14:paraId="450CC465" w14:textId="77777777" w:rsidR="007E45D5" w:rsidRDefault="007E45D5">
      <w:pPr>
        <w:pStyle w:val="CommentText"/>
      </w:pPr>
      <w:r>
        <w:rPr>
          <w:rStyle w:val="CommentReference"/>
        </w:rPr>
        <w:annotationRef/>
      </w:r>
    </w:p>
  </w:comment>
  <w:comment w:id="22" w:author="Sotirios Archontoulis" w:date="2021-07-11T15:45:00Z" w:initials="AS[">
    <w:p w14:paraId="15D72452" w14:textId="77777777" w:rsidR="007E45D5" w:rsidRDefault="007E45D5">
      <w:pPr>
        <w:pStyle w:val="CommentText"/>
      </w:pPr>
      <w:r>
        <w:rPr>
          <w:rStyle w:val="CommentReference"/>
        </w:rPr>
        <w:annotationRef/>
      </w:r>
      <w:r>
        <w:t xml:space="preserve">I agree, let me have a look at what mitch on the dynamic and by the time you came back from vacation we should have an answer. </w:t>
      </w:r>
    </w:p>
  </w:comment>
  <w:comment w:id="23" w:author="Sotirios Archontoulis" w:date="2021-07-11T12:52:00Z" w:initials="AS[">
    <w:p w14:paraId="79991828" w14:textId="77777777" w:rsidR="007E45D5" w:rsidRDefault="007E45D5">
      <w:pPr>
        <w:pStyle w:val="CommentText"/>
      </w:pPr>
      <w:r>
        <w:rPr>
          <w:rStyle w:val="CommentReference"/>
        </w:rPr>
        <w:annotationRef/>
      </w:r>
      <w:r>
        <w:t>Excellent point</w:t>
      </w:r>
    </w:p>
  </w:comment>
  <w:comment w:id="27" w:author="Sotirios Archontoulis" w:date="2021-07-11T15:36:00Z" w:initials="AS[">
    <w:p w14:paraId="3B9EDDF9" w14:textId="77777777" w:rsidR="00F10F57" w:rsidRDefault="00F10F57" w:rsidP="00F10F57">
      <w:pPr>
        <w:pStyle w:val="CommentText"/>
      </w:pPr>
      <w:r>
        <w:rPr>
          <w:rStyle w:val="CommentReference"/>
        </w:rPr>
        <w:annotationRef/>
      </w:r>
      <w:r>
        <w:t>For supp materials</w:t>
      </w:r>
    </w:p>
  </w:comment>
  <w:comment w:id="28" w:author="Mitch Baum" w:date="2021-07-15T11:27:00Z" w:initials="MB">
    <w:p w14:paraId="58B665A8" w14:textId="77777777" w:rsidR="00F10F57" w:rsidRDefault="00F10F57" w:rsidP="00F10F57">
      <w:pPr>
        <w:pStyle w:val="CommentText"/>
      </w:pPr>
      <w:r>
        <w:rPr>
          <w:rStyle w:val="CommentReference"/>
        </w:rPr>
        <w:annotationRef/>
      </w:r>
      <w:r>
        <w:t>Conventional tillage is fall chisel plow and spring field cultivation.</w:t>
      </w:r>
    </w:p>
    <w:p w14:paraId="6866D3D1" w14:textId="77777777" w:rsidR="00F10F57" w:rsidRDefault="00F10F57" w:rsidP="00F10F57">
      <w:pPr>
        <w:pStyle w:val="CommentText"/>
      </w:pPr>
      <w:r>
        <w:t xml:space="preserve">I can add more sections if necessary, but sections that include dates (planting, tillage, </w:t>
      </w:r>
      <w:proofErr w:type="spellStart"/>
      <w:r>
        <w:t>fert</w:t>
      </w:r>
      <w:proofErr w:type="spellEnd"/>
      <w:r>
        <w:t xml:space="preserve"> </w:t>
      </w:r>
      <w:proofErr w:type="gramStart"/>
      <w:r>
        <w:t>.....</w:t>
      </w:r>
      <w:proofErr w:type="gramEnd"/>
      <w:r>
        <w:t>) have large variability and are often inconstant within a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335DC" w15:done="1"/>
  <w15:commentEx w15:paraId="008620A0" w15:done="1"/>
  <w15:commentEx w15:paraId="03ECCF61" w15:done="1"/>
  <w15:commentEx w15:paraId="0CBFB37C" w15:done="1"/>
  <w15:commentEx w15:paraId="31556301" w15:done="1"/>
  <w15:commentEx w15:paraId="33C3F7BA" w15:done="1"/>
  <w15:commentEx w15:paraId="000376A9" w15:done="1"/>
  <w15:commentEx w15:paraId="4B69E436" w15:done="1"/>
  <w15:commentEx w15:paraId="655D3D7D" w15:done="1"/>
  <w15:commentEx w15:paraId="450CC465" w15:done="0"/>
  <w15:commentEx w15:paraId="15D72452" w15:done="1"/>
  <w15:commentEx w15:paraId="79991828" w15:done="1"/>
  <w15:commentEx w15:paraId="3B9EDDF9" w15:done="1"/>
  <w15:commentEx w15:paraId="6866D3D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9059" w16cex:dateUtc="2021-07-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335DC" w16cid:durableId="24AA462E"/>
  <w16cid:commentId w16cid:paraId="008620A0" w16cid:durableId="24AA462F"/>
  <w16cid:commentId w16cid:paraId="03ECCF61" w16cid:durableId="24AA4630"/>
  <w16cid:commentId w16cid:paraId="0CBFB37C" w16cid:durableId="24AA4633"/>
  <w16cid:commentId w16cid:paraId="31556301" w16cid:durableId="24AA4634"/>
  <w16cid:commentId w16cid:paraId="33C3F7BA" w16cid:durableId="24AA4635"/>
  <w16cid:commentId w16cid:paraId="000376A9" w16cid:durableId="24AA4636"/>
  <w16cid:commentId w16cid:paraId="4B69E436" w16cid:durableId="24959059"/>
  <w16cid:commentId w16cid:paraId="655D3D7D" w16cid:durableId="24AA4639"/>
  <w16cid:commentId w16cid:paraId="450CC465" w16cid:durableId="24AA463A"/>
  <w16cid:commentId w16cid:paraId="15D72452" w16cid:durableId="24AA463B"/>
  <w16cid:commentId w16cid:paraId="79991828" w16cid:durableId="24AA463C"/>
  <w16cid:commentId w16cid:paraId="3B9EDDF9" w16cid:durableId="24AA462C"/>
  <w16cid:commentId w16cid:paraId="6866D3D1" w16cid:durableId="24AA46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7"/>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86873"/>
    <w:rsid w:val="0009572C"/>
    <w:rsid w:val="000A0D2D"/>
    <w:rsid w:val="000A6FE5"/>
    <w:rsid w:val="000B1F60"/>
    <w:rsid w:val="000C09D6"/>
    <w:rsid w:val="000D294A"/>
    <w:rsid w:val="001212DB"/>
    <w:rsid w:val="00140FA1"/>
    <w:rsid w:val="001469AE"/>
    <w:rsid w:val="0015749E"/>
    <w:rsid w:val="0016341B"/>
    <w:rsid w:val="00180978"/>
    <w:rsid w:val="00190745"/>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967C4"/>
    <w:rsid w:val="002977A0"/>
    <w:rsid w:val="002A0FB6"/>
    <w:rsid w:val="002A7319"/>
    <w:rsid w:val="002A7D1B"/>
    <w:rsid w:val="002B3D73"/>
    <w:rsid w:val="002B6B3A"/>
    <w:rsid w:val="002C3712"/>
    <w:rsid w:val="002E0655"/>
    <w:rsid w:val="002E3102"/>
    <w:rsid w:val="002E76B6"/>
    <w:rsid w:val="002F0E1C"/>
    <w:rsid w:val="002F760E"/>
    <w:rsid w:val="00302B1E"/>
    <w:rsid w:val="00310E92"/>
    <w:rsid w:val="0035700C"/>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45C54"/>
    <w:rsid w:val="0045458B"/>
    <w:rsid w:val="00470B99"/>
    <w:rsid w:val="00472185"/>
    <w:rsid w:val="004735C0"/>
    <w:rsid w:val="00473D88"/>
    <w:rsid w:val="00475473"/>
    <w:rsid w:val="004834CB"/>
    <w:rsid w:val="004A2036"/>
    <w:rsid w:val="004B3265"/>
    <w:rsid w:val="004B7166"/>
    <w:rsid w:val="004C454A"/>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7C"/>
    <w:rsid w:val="00805D80"/>
    <w:rsid w:val="00810509"/>
    <w:rsid w:val="00812C6B"/>
    <w:rsid w:val="00821A47"/>
    <w:rsid w:val="008232BD"/>
    <w:rsid w:val="00823B17"/>
    <w:rsid w:val="0083020C"/>
    <w:rsid w:val="008343C2"/>
    <w:rsid w:val="0083505C"/>
    <w:rsid w:val="00850E36"/>
    <w:rsid w:val="00873853"/>
    <w:rsid w:val="008822B9"/>
    <w:rsid w:val="008858F5"/>
    <w:rsid w:val="00886958"/>
    <w:rsid w:val="00887655"/>
    <w:rsid w:val="008A211D"/>
    <w:rsid w:val="008C015E"/>
    <w:rsid w:val="008C5E1C"/>
    <w:rsid w:val="009000BB"/>
    <w:rsid w:val="009043BF"/>
    <w:rsid w:val="00906D85"/>
    <w:rsid w:val="009148E4"/>
    <w:rsid w:val="00932231"/>
    <w:rsid w:val="00960AC1"/>
    <w:rsid w:val="009611FB"/>
    <w:rsid w:val="00965E5D"/>
    <w:rsid w:val="00976276"/>
    <w:rsid w:val="009862B7"/>
    <w:rsid w:val="009905D3"/>
    <w:rsid w:val="00992317"/>
    <w:rsid w:val="009A3F6F"/>
    <w:rsid w:val="009C0197"/>
    <w:rsid w:val="009C1F2B"/>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939E0"/>
    <w:rsid w:val="00AA3FBB"/>
    <w:rsid w:val="00AA694E"/>
    <w:rsid w:val="00AB11C5"/>
    <w:rsid w:val="00AB7414"/>
    <w:rsid w:val="00AC3C1C"/>
    <w:rsid w:val="00AC5312"/>
    <w:rsid w:val="00AC5D83"/>
    <w:rsid w:val="00AC7897"/>
    <w:rsid w:val="00AD0D08"/>
    <w:rsid w:val="00AD5BEC"/>
    <w:rsid w:val="00AE0F0A"/>
    <w:rsid w:val="00AE1F34"/>
    <w:rsid w:val="00AF4850"/>
    <w:rsid w:val="00AF4C5C"/>
    <w:rsid w:val="00B05ADB"/>
    <w:rsid w:val="00B2668B"/>
    <w:rsid w:val="00B30666"/>
    <w:rsid w:val="00B3245F"/>
    <w:rsid w:val="00B53052"/>
    <w:rsid w:val="00B547F3"/>
    <w:rsid w:val="00B707A8"/>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F32AA"/>
    <w:rsid w:val="00CF4C37"/>
    <w:rsid w:val="00D074B2"/>
    <w:rsid w:val="00D25A52"/>
    <w:rsid w:val="00D37F4B"/>
    <w:rsid w:val="00D40985"/>
    <w:rsid w:val="00D524B4"/>
    <w:rsid w:val="00D56ECA"/>
    <w:rsid w:val="00D64D0D"/>
    <w:rsid w:val="00D65115"/>
    <w:rsid w:val="00D72DBC"/>
    <w:rsid w:val="00D73844"/>
    <w:rsid w:val="00D80D90"/>
    <w:rsid w:val="00D85E10"/>
    <w:rsid w:val="00D9048F"/>
    <w:rsid w:val="00D9555C"/>
    <w:rsid w:val="00DB1077"/>
    <w:rsid w:val="00DC1C3D"/>
    <w:rsid w:val="00DD5947"/>
    <w:rsid w:val="00DD6646"/>
    <w:rsid w:val="00DE6A43"/>
    <w:rsid w:val="00E02EEF"/>
    <w:rsid w:val="00E04C43"/>
    <w:rsid w:val="00E04C6C"/>
    <w:rsid w:val="00E0668A"/>
    <w:rsid w:val="00E1059F"/>
    <w:rsid w:val="00E15764"/>
    <w:rsid w:val="00E16E6E"/>
    <w:rsid w:val="00E27585"/>
    <w:rsid w:val="00E32EE9"/>
    <w:rsid w:val="00E43579"/>
    <w:rsid w:val="00E55248"/>
    <w:rsid w:val="00E700A0"/>
    <w:rsid w:val="00E81725"/>
    <w:rsid w:val="00E82E02"/>
    <w:rsid w:val="00EA1A07"/>
    <w:rsid w:val="00EA42C3"/>
    <w:rsid w:val="00EB13A4"/>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4.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6/09/relationships/commentsIds" Target="commentsId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
      <w:docPartPr>
        <w:name w:val="7A6590EA0B8741FDA5933A5BC122B8D0"/>
        <w:category>
          <w:name w:val="General"/>
          <w:gallery w:val="placeholder"/>
        </w:category>
        <w:types>
          <w:type w:val="bbPlcHdr"/>
        </w:types>
        <w:behaviors>
          <w:behavior w:val="content"/>
        </w:behaviors>
        <w:guid w:val="{4D2AF8AB-485F-49BD-B355-AB264175E45F}"/>
      </w:docPartPr>
      <w:docPartBody>
        <w:p w:rsidR="00827F07" w:rsidRDefault="005634DB" w:rsidP="005634DB">
          <w:pPr>
            <w:pStyle w:val="7A6590EA0B8741FDA5933A5BC122B8D0"/>
          </w:pPr>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5634DB"/>
    <w:rsid w:val="00827F07"/>
    <w:rsid w:val="00861B12"/>
    <w:rsid w:val="008F28DE"/>
    <w:rsid w:val="00977812"/>
    <w:rsid w:val="00DF39DC"/>
    <w:rsid w:val="00F046D7"/>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F07"/>
    <w:rPr>
      <w:color w:val="808080"/>
    </w:rPr>
  </w:style>
  <w:style w:type="paragraph" w:customStyle="1" w:styleId="7A6590EA0B8741FDA5933A5BC122B8D0">
    <w:name w:val="7A6590EA0B8741FDA5933A5BC122B8D0"/>
    <w:rsid w:val="005634DB"/>
  </w:style>
  <w:style w:type="paragraph" w:customStyle="1" w:styleId="85A73D5360784C938C9E17E58003A4D5">
    <w:name w:val="85A73D5360784C938C9E17E58003A4D5"/>
    <w:rsid w:val="00827F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8</Pages>
  <Words>9000</Words>
  <Characters>5130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Nichols</cp:lastModifiedBy>
  <cp:revision>4</cp:revision>
  <dcterms:created xsi:type="dcterms:W3CDTF">2021-08-03T16:02:00Z</dcterms:created>
  <dcterms:modified xsi:type="dcterms:W3CDTF">2021-08-03T17:58:00Z</dcterms:modified>
</cp:coreProperties>
</file>